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16EFA" w14:textId="0EA3A185" w:rsidR="00DC01AB" w:rsidRDefault="00DC01AB" w:rsidP="00DC01AB">
      <w:pPr>
        <w:spacing w:line="240" w:lineRule="auto"/>
        <w:ind w:firstLine="720"/>
        <w:jc w:val="right"/>
        <w:rPr>
          <w:rFonts w:ascii="Times New Roman" w:hAnsi="Times New Roman" w:cs="Times New Roman"/>
          <w:sz w:val="24"/>
          <w:szCs w:val="24"/>
        </w:rPr>
      </w:pPr>
      <w:r w:rsidRPr="00DC01AB">
        <w:rPr>
          <w:rFonts w:ascii="Times New Roman" w:hAnsi="Times New Roman" w:cs="Times New Roman"/>
          <w:sz w:val="24"/>
          <w:szCs w:val="24"/>
        </w:rPr>
        <w:t xml:space="preserve">DGM </w:t>
      </w:r>
      <w:r w:rsidR="0031654A">
        <w:rPr>
          <w:rFonts w:ascii="Times New Roman" w:hAnsi="Times New Roman" w:cs="Times New Roman"/>
          <w:sz w:val="24"/>
          <w:szCs w:val="24"/>
        </w:rPr>
        <w:t>–</w:t>
      </w:r>
      <w:r w:rsidRPr="00DC01AB">
        <w:rPr>
          <w:rFonts w:ascii="Times New Roman" w:hAnsi="Times New Roman" w:cs="Times New Roman"/>
          <w:sz w:val="24"/>
          <w:szCs w:val="24"/>
        </w:rPr>
        <w:t xml:space="preserve"> 4000</w:t>
      </w:r>
    </w:p>
    <w:p w14:paraId="2D80BE78" w14:textId="166BF786" w:rsidR="0031654A" w:rsidRPr="00DC01AB" w:rsidRDefault="0031654A" w:rsidP="00DC01AB">
      <w:pPr>
        <w:spacing w:line="240" w:lineRule="auto"/>
        <w:ind w:firstLine="720"/>
        <w:jc w:val="right"/>
        <w:rPr>
          <w:rFonts w:ascii="Times New Roman" w:hAnsi="Times New Roman" w:cs="Times New Roman"/>
          <w:sz w:val="24"/>
          <w:szCs w:val="24"/>
        </w:rPr>
      </w:pPr>
      <w:r>
        <w:rPr>
          <w:rFonts w:ascii="Times New Roman" w:hAnsi="Times New Roman" w:cs="Times New Roman"/>
          <w:sz w:val="24"/>
          <w:szCs w:val="24"/>
        </w:rPr>
        <w:t>Colin Hite</w:t>
      </w:r>
    </w:p>
    <w:p w14:paraId="1D4B46BD" w14:textId="09427A94" w:rsidR="00DC01AB" w:rsidRDefault="00DC01AB" w:rsidP="00DC01AB">
      <w:pPr>
        <w:spacing w:line="240" w:lineRule="auto"/>
        <w:jc w:val="center"/>
        <w:rPr>
          <w:rFonts w:ascii="Times New Roman" w:hAnsi="Times New Roman" w:cs="Times New Roman"/>
          <w:b/>
          <w:sz w:val="32"/>
          <w:szCs w:val="32"/>
        </w:rPr>
      </w:pPr>
      <w:r w:rsidRPr="0031654A">
        <w:rPr>
          <w:rFonts w:ascii="Times New Roman" w:hAnsi="Times New Roman" w:cs="Times New Roman"/>
          <w:b/>
          <w:sz w:val="32"/>
          <w:szCs w:val="32"/>
        </w:rPr>
        <w:t>The Present – Act 1</w:t>
      </w:r>
    </w:p>
    <w:p w14:paraId="566524B4" w14:textId="77777777" w:rsidR="0031654A" w:rsidRPr="0031654A" w:rsidRDefault="0031654A" w:rsidP="00DC01AB">
      <w:pPr>
        <w:spacing w:line="240" w:lineRule="auto"/>
        <w:jc w:val="center"/>
        <w:rPr>
          <w:rFonts w:ascii="Times New Roman" w:hAnsi="Times New Roman" w:cs="Times New Roman"/>
          <w:b/>
          <w:sz w:val="32"/>
          <w:szCs w:val="32"/>
        </w:rPr>
      </w:pPr>
    </w:p>
    <w:p w14:paraId="6BE572EF" w14:textId="1C3C1656" w:rsidR="00DC01AB" w:rsidRPr="000A7EE8" w:rsidRDefault="009A3A57"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A</w:t>
      </w:r>
      <w:r w:rsidR="00DC01AB" w:rsidRPr="000A7EE8">
        <w:rPr>
          <w:rFonts w:ascii="Times New Roman" w:hAnsi="Times New Roman" w:cs="Times New Roman"/>
          <w:sz w:val="24"/>
          <w:szCs w:val="24"/>
        </w:rPr>
        <w:t xml:space="preserve"> brisk dreary fall evening cascades through the mountainous region of the American Midwest</w:t>
      </w:r>
      <w:r w:rsidR="00D00210" w:rsidRPr="000A7EE8">
        <w:rPr>
          <w:rFonts w:ascii="Times New Roman" w:hAnsi="Times New Roman" w:cs="Times New Roman"/>
          <w:sz w:val="24"/>
          <w:szCs w:val="24"/>
        </w:rPr>
        <w:t xml:space="preserve"> onto</w:t>
      </w:r>
      <w:r w:rsidR="00DC01AB" w:rsidRPr="000A7EE8">
        <w:rPr>
          <w:rFonts w:ascii="Times New Roman" w:hAnsi="Times New Roman" w:cs="Times New Roman"/>
          <w:sz w:val="24"/>
          <w:szCs w:val="24"/>
        </w:rPr>
        <w:t xml:space="preserve"> a small </w:t>
      </w:r>
      <w:r w:rsidR="00D00210" w:rsidRPr="000A7EE8">
        <w:rPr>
          <w:rFonts w:ascii="Times New Roman" w:hAnsi="Times New Roman" w:cs="Times New Roman"/>
          <w:sz w:val="24"/>
          <w:szCs w:val="24"/>
        </w:rPr>
        <w:t>boarder</w:t>
      </w:r>
      <w:r w:rsidR="00DC01AB" w:rsidRPr="000A7EE8">
        <w:rPr>
          <w:rFonts w:ascii="Times New Roman" w:hAnsi="Times New Roman" w:cs="Times New Roman"/>
          <w:sz w:val="24"/>
          <w:szCs w:val="24"/>
        </w:rPr>
        <w:t xml:space="preserve"> town built for an age long forgotten</w:t>
      </w:r>
      <w:r w:rsidR="00D00210" w:rsidRPr="000A7EE8">
        <w:rPr>
          <w:rFonts w:ascii="Times New Roman" w:hAnsi="Times New Roman" w:cs="Times New Roman"/>
          <w:sz w:val="24"/>
          <w:szCs w:val="24"/>
        </w:rPr>
        <w:t>. Here</w:t>
      </w:r>
      <w:r w:rsidR="00DC01AB" w:rsidRPr="000A7EE8">
        <w:rPr>
          <w:rFonts w:ascii="Times New Roman" w:hAnsi="Times New Roman" w:cs="Times New Roman"/>
          <w:sz w:val="24"/>
          <w:szCs w:val="24"/>
        </w:rPr>
        <w:t xml:space="preserve"> lies a quiet forest just outside the qualms of modern society. Within its winding curling embrace, there lives a rickety well-forgotten bridge waiting for its companion to return. </w:t>
      </w:r>
    </w:p>
    <w:p w14:paraId="5C773674" w14:textId="06C98E0C"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Its companion is an old gentleman shrewd from his many years working in an iron factory. His head is wrinkled with the many waves of time that have flown over him. Adorning his body is a rugged, </w:t>
      </w:r>
      <w:r w:rsidR="00D00210" w:rsidRPr="000A7EE8">
        <w:rPr>
          <w:rFonts w:ascii="Times New Roman" w:hAnsi="Times New Roman" w:cs="Times New Roman"/>
          <w:sz w:val="24"/>
          <w:szCs w:val="24"/>
        </w:rPr>
        <w:t>well-worn</w:t>
      </w:r>
      <w:r w:rsidRPr="000A7EE8">
        <w:rPr>
          <w:rFonts w:ascii="Times New Roman" w:hAnsi="Times New Roman" w:cs="Times New Roman"/>
          <w:sz w:val="24"/>
          <w:szCs w:val="24"/>
        </w:rPr>
        <w:t xml:space="preserve"> pair of denim overalls fastening his favorite baseball jersey </w:t>
      </w:r>
      <w:r w:rsidR="00D00210" w:rsidRPr="000A7EE8">
        <w:rPr>
          <w:rFonts w:ascii="Times New Roman" w:hAnsi="Times New Roman" w:cs="Times New Roman"/>
          <w:sz w:val="24"/>
          <w:szCs w:val="24"/>
        </w:rPr>
        <w:t>to his speckled bleached skin</w:t>
      </w:r>
      <w:r w:rsidRPr="000A7EE8">
        <w:rPr>
          <w:rFonts w:ascii="Times New Roman" w:hAnsi="Times New Roman" w:cs="Times New Roman"/>
          <w:sz w:val="24"/>
          <w:szCs w:val="24"/>
        </w:rPr>
        <w:t>. Namely</w:t>
      </w:r>
      <w:r w:rsidR="00E36BA8">
        <w:rPr>
          <w:rFonts w:ascii="Times New Roman" w:hAnsi="Times New Roman" w:cs="Times New Roman"/>
          <w:sz w:val="24"/>
          <w:szCs w:val="24"/>
        </w:rPr>
        <w:t>,</w:t>
      </w:r>
      <w:r w:rsidRPr="000A7EE8">
        <w:rPr>
          <w:rFonts w:ascii="Times New Roman" w:hAnsi="Times New Roman" w:cs="Times New Roman"/>
          <w:sz w:val="24"/>
          <w:szCs w:val="24"/>
        </w:rPr>
        <w:t xml:space="preserve"> what attracted this bridge to his companion the most was his callused dry hands that often </w:t>
      </w:r>
      <w:r w:rsidR="00D00210" w:rsidRPr="000A7EE8">
        <w:rPr>
          <w:rFonts w:ascii="Times New Roman" w:hAnsi="Times New Roman" w:cs="Times New Roman"/>
          <w:sz w:val="24"/>
          <w:szCs w:val="24"/>
        </w:rPr>
        <w:t>graced its hand rails</w:t>
      </w:r>
      <w:r w:rsidR="00DA36BC">
        <w:rPr>
          <w:rFonts w:ascii="Times New Roman" w:hAnsi="Times New Roman" w:cs="Times New Roman"/>
          <w:sz w:val="24"/>
          <w:szCs w:val="24"/>
        </w:rPr>
        <w:t>,</w:t>
      </w:r>
      <w:r w:rsidR="00D00210" w:rsidRPr="000A7EE8">
        <w:rPr>
          <w:rFonts w:ascii="Times New Roman" w:hAnsi="Times New Roman" w:cs="Times New Roman"/>
          <w:sz w:val="24"/>
          <w:szCs w:val="24"/>
        </w:rPr>
        <w:t xml:space="preserve"> a</w:t>
      </w:r>
      <w:r w:rsidR="00E36BA8">
        <w:rPr>
          <w:rFonts w:ascii="Times New Roman" w:hAnsi="Times New Roman" w:cs="Times New Roman"/>
          <w:sz w:val="24"/>
          <w:szCs w:val="24"/>
        </w:rPr>
        <w:t>long with</w:t>
      </w:r>
      <w:r w:rsidRPr="000A7EE8">
        <w:rPr>
          <w:rFonts w:ascii="Times New Roman" w:hAnsi="Times New Roman" w:cs="Times New Roman"/>
          <w:sz w:val="24"/>
          <w:szCs w:val="24"/>
        </w:rPr>
        <w:t xml:space="preserve"> his heavy</w:t>
      </w:r>
      <w:r w:rsidR="00D00210" w:rsidRPr="000A7EE8">
        <w:rPr>
          <w:rFonts w:ascii="Times New Roman" w:hAnsi="Times New Roman" w:cs="Times New Roman"/>
          <w:sz w:val="24"/>
          <w:szCs w:val="24"/>
        </w:rPr>
        <w:t xml:space="preserve"> lumbering</w:t>
      </w:r>
      <w:r w:rsidRPr="000A7EE8">
        <w:rPr>
          <w:rFonts w:ascii="Times New Roman" w:hAnsi="Times New Roman" w:cs="Times New Roman"/>
          <w:sz w:val="24"/>
          <w:szCs w:val="24"/>
        </w:rPr>
        <w:t xml:space="preserve"> boots</w:t>
      </w:r>
      <w:r w:rsidR="00D00210" w:rsidRPr="000A7EE8">
        <w:rPr>
          <w:rFonts w:ascii="Times New Roman" w:hAnsi="Times New Roman" w:cs="Times New Roman"/>
          <w:sz w:val="24"/>
          <w:szCs w:val="24"/>
        </w:rPr>
        <w:t xml:space="preserve"> that made his presence clear</w:t>
      </w:r>
      <w:r w:rsidRPr="000A7EE8">
        <w:rPr>
          <w:rFonts w:ascii="Times New Roman" w:hAnsi="Times New Roman" w:cs="Times New Roman"/>
          <w:sz w:val="24"/>
          <w:szCs w:val="24"/>
        </w:rPr>
        <w:t xml:space="preserve">. </w:t>
      </w:r>
    </w:p>
    <w:p w14:paraId="6470F540" w14:textId="323392DA"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However, it has been quite some time since we last heard from the man. </w:t>
      </w:r>
      <w:r w:rsidR="00D00210" w:rsidRPr="000A7EE8">
        <w:rPr>
          <w:rFonts w:ascii="Times New Roman" w:hAnsi="Times New Roman" w:cs="Times New Roman"/>
          <w:sz w:val="24"/>
          <w:szCs w:val="24"/>
        </w:rPr>
        <w:t>H</w:t>
      </w:r>
      <w:r w:rsidRPr="000A7EE8">
        <w:rPr>
          <w:rFonts w:ascii="Times New Roman" w:hAnsi="Times New Roman" w:cs="Times New Roman"/>
          <w:sz w:val="24"/>
          <w:szCs w:val="24"/>
        </w:rPr>
        <w:t xml:space="preserve">is last visit was </w:t>
      </w:r>
      <w:r w:rsidR="00D00210" w:rsidRPr="000A7EE8">
        <w:rPr>
          <w:rFonts w:ascii="Times New Roman" w:hAnsi="Times New Roman" w:cs="Times New Roman"/>
          <w:sz w:val="24"/>
          <w:szCs w:val="24"/>
        </w:rPr>
        <w:t>over</w:t>
      </w:r>
      <w:r w:rsidRPr="000A7EE8">
        <w:rPr>
          <w:rFonts w:ascii="Times New Roman" w:hAnsi="Times New Roman" w:cs="Times New Roman"/>
          <w:sz w:val="24"/>
          <w:szCs w:val="24"/>
        </w:rPr>
        <w:t xml:space="preserve"> 12 years ago. Back then he used to visit quite often giving the bridge a light sanding or a couple of spare nails. Although his final visit was quite peculiar. This time the man came empty-handed.</w:t>
      </w:r>
    </w:p>
    <w:p w14:paraId="5C7D94C8"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t is always a wonderful day out in the fall around this time.” The man said. “I wonder how my favorite bridge is doing today.”</w:t>
      </w:r>
    </w:p>
    <w:p w14:paraId="58C19226" w14:textId="2C5624F0"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As he walked his usual route, he came upon </w:t>
      </w:r>
      <w:r w:rsidR="0019009D" w:rsidRPr="000A7EE8">
        <w:rPr>
          <w:rFonts w:ascii="Times New Roman" w:hAnsi="Times New Roman" w:cs="Times New Roman"/>
          <w:sz w:val="24"/>
          <w:szCs w:val="24"/>
        </w:rPr>
        <w:t>the</w:t>
      </w:r>
      <w:r w:rsidRPr="000A7EE8">
        <w:rPr>
          <w:rFonts w:ascii="Times New Roman" w:hAnsi="Times New Roman" w:cs="Times New Roman"/>
          <w:sz w:val="24"/>
          <w:szCs w:val="24"/>
        </w:rPr>
        <w:t xml:space="preserve"> single bridge perched above a ten-foot drop overlooking a roaring river. It had become a tradition at this point for the man to stop and admire the bridge for a time. First, he would admire its subtle expanse in the cold blue overcast </w:t>
      </w:r>
      <w:r w:rsidRPr="000A7EE8">
        <w:rPr>
          <w:rFonts w:ascii="Times New Roman" w:hAnsi="Times New Roman" w:cs="Times New Roman"/>
          <w:sz w:val="24"/>
          <w:szCs w:val="24"/>
        </w:rPr>
        <w:lastRenderedPageBreak/>
        <w:t xml:space="preserve">light. Next, he would inspect its many rivets and nails ensuring that everything had a tight fit. Finally, after a thorough inspection, he leaned over the side of the bridge to absorb the soothing sounds of the churning splashing river. </w:t>
      </w:r>
    </w:p>
    <w:p w14:paraId="15109F50" w14:textId="2EF08266"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As he opened his eyes and looked down into the depths of the river, he noticed something peculiar. There he saw a small crimson bell off the shore of the river</w:t>
      </w:r>
      <w:r w:rsidR="002A2D61">
        <w:rPr>
          <w:rFonts w:ascii="Times New Roman" w:hAnsi="Times New Roman" w:cs="Times New Roman"/>
          <w:sz w:val="24"/>
          <w:szCs w:val="24"/>
        </w:rPr>
        <w:t>,</w:t>
      </w:r>
      <w:r w:rsidRPr="000A7EE8">
        <w:rPr>
          <w:rFonts w:ascii="Times New Roman" w:hAnsi="Times New Roman" w:cs="Times New Roman"/>
          <w:sz w:val="24"/>
          <w:szCs w:val="24"/>
        </w:rPr>
        <w:t xml:space="preserve"> glimmering in the dimly lit ramparts of the forest.  The man stared at the bell for a moment and spoke to himself as if someone were listening.</w:t>
      </w:r>
    </w:p>
    <w:p w14:paraId="39BC7BEE" w14:textId="337C91B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ho could have left litter in a fine place like thi</w:t>
      </w:r>
      <w:r w:rsidR="0019009D" w:rsidRPr="000A7EE8">
        <w:rPr>
          <w:rFonts w:ascii="Times New Roman" w:hAnsi="Times New Roman" w:cs="Times New Roman"/>
          <w:sz w:val="24"/>
          <w:szCs w:val="24"/>
        </w:rPr>
        <w:t>s?</w:t>
      </w:r>
      <w:r w:rsidRPr="000A7EE8">
        <w:rPr>
          <w:rFonts w:ascii="Times New Roman" w:hAnsi="Times New Roman" w:cs="Times New Roman"/>
          <w:sz w:val="24"/>
          <w:szCs w:val="24"/>
        </w:rPr>
        <w:t>”</w:t>
      </w:r>
    </w:p>
    <w:p w14:paraId="0EEB3853" w14:textId="462E6B04"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Upset the man crossed the bridge and slowly made his way down the sharp jagged incline that </w:t>
      </w:r>
      <w:r w:rsidR="00D00210" w:rsidRPr="000A7EE8">
        <w:rPr>
          <w:rFonts w:ascii="Times New Roman" w:hAnsi="Times New Roman" w:cs="Times New Roman"/>
          <w:sz w:val="24"/>
          <w:szCs w:val="24"/>
        </w:rPr>
        <w:t>lines the river bank</w:t>
      </w:r>
      <w:r w:rsidRPr="000A7EE8">
        <w:rPr>
          <w:rFonts w:ascii="Times New Roman" w:hAnsi="Times New Roman" w:cs="Times New Roman"/>
          <w:sz w:val="24"/>
          <w:szCs w:val="24"/>
        </w:rPr>
        <w:t>.</w:t>
      </w:r>
      <w:r w:rsidR="00D00210" w:rsidRPr="000A7EE8">
        <w:rPr>
          <w:rFonts w:ascii="Times New Roman" w:hAnsi="Times New Roman" w:cs="Times New Roman"/>
          <w:sz w:val="24"/>
          <w:szCs w:val="24"/>
        </w:rPr>
        <w:t xml:space="preserve"> One by one he took step after step slowly </w:t>
      </w:r>
      <w:r w:rsidR="00900811" w:rsidRPr="000A7EE8">
        <w:rPr>
          <w:rFonts w:ascii="Times New Roman" w:hAnsi="Times New Roman" w:cs="Times New Roman"/>
          <w:sz w:val="24"/>
          <w:szCs w:val="24"/>
        </w:rPr>
        <w:t>descending</w:t>
      </w:r>
      <w:r w:rsidR="00D00210" w:rsidRPr="000A7EE8">
        <w:rPr>
          <w:rFonts w:ascii="Times New Roman" w:hAnsi="Times New Roman" w:cs="Times New Roman"/>
          <w:sz w:val="24"/>
          <w:szCs w:val="24"/>
        </w:rPr>
        <w:t xml:space="preserve"> </w:t>
      </w:r>
      <w:r w:rsidR="00900811" w:rsidRPr="000A7EE8">
        <w:rPr>
          <w:rFonts w:ascii="Times New Roman" w:hAnsi="Times New Roman" w:cs="Times New Roman"/>
          <w:sz w:val="24"/>
          <w:szCs w:val="24"/>
        </w:rPr>
        <w:t>the rocks avoiding their razor-sharp edges.</w:t>
      </w:r>
      <w:r w:rsidRPr="000A7EE8">
        <w:rPr>
          <w:rFonts w:ascii="Times New Roman" w:hAnsi="Times New Roman" w:cs="Times New Roman"/>
          <w:sz w:val="24"/>
          <w:szCs w:val="24"/>
        </w:rPr>
        <w:t xml:space="preserve"> After many excruciating minutes of maneuvering down the slippery slopes, the man finally reached the bell.</w:t>
      </w:r>
    </w:p>
    <w:p w14:paraId="70DC79FA"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t’s quite a shame too that someone would throw this out. It is quite a lovely bell.”</w:t>
      </w:r>
    </w:p>
    <w:p w14:paraId="55406401" w14:textId="5BC75553"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Leaning down the man picked up the bell in one hand and admired its glossy chrome finish. However, at that moment the sky turned black. A massive swirl of </w:t>
      </w:r>
      <w:r w:rsidR="00900811" w:rsidRPr="000A7EE8">
        <w:rPr>
          <w:rFonts w:ascii="Times New Roman" w:hAnsi="Times New Roman" w:cs="Times New Roman"/>
          <w:sz w:val="24"/>
          <w:szCs w:val="24"/>
        </w:rPr>
        <w:t>chilling air</w:t>
      </w:r>
      <w:r w:rsidRPr="000A7EE8">
        <w:rPr>
          <w:rFonts w:ascii="Times New Roman" w:hAnsi="Times New Roman" w:cs="Times New Roman"/>
          <w:sz w:val="24"/>
          <w:szCs w:val="24"/>
        </w:rPr>
        <w:t xml:space="preserve"> created a column of dense </w:t>
      </w:r>
      <w:r w:rsidR="00900811" w:rsidRPr="000A7EE8">
        <w:rPr>
          <w:rFonts w:ascii="Times New Roman" w:hAnsi="Times New Roman" w:cs="Times New Roman"/>
          <w:sz w:val="24"/>
          <w:szCs w:val="24"/>
        </w:rPr>
        <w:t>ethereal</w:t>
      </w:r>
      <w:r w:rsidRPr="000A7EE8">
        <w:rPr>
          <w:rFonts w:ascii="Times New Roman" w:hAnsi="Times New Roman" w:cs="Times New Roman"/>
          <w:sz w:val="24"/>
          <w:szCs w:val="24"/>
        </w:rPr>
        <w:t xml:space="preserve"> </w:t>
      </w:r>
      <w:r w:rsidR="00900811" w:rsidRPr="000A7EE8">
        <w:rPr>
          <w:rFonts w:ascii="Times New Roman" w:hAnsi="Times New Roman" w:cs="Times New Roman"/>
          <w:sz w:val="24"/>
          <w:szCs w:val="24"/>
        </w:rPr>
        <w:t xml:space="preserve">purple </w:t>
      </w:r>
      <w:r w:rsidRPr="000A7EE8">
        <w:rPr>
          <w:rFonts w:ascii="Times New Roman" w:hAnsi="Times New Roman" w:cs="Times New Roman"/>
          <w:sz w:val="24"/>
          <w:szCs w:val="24"/>
        </w:rPr>
        <w:t xml:space="preserve">smoke in front of the man over the now </w:t>
      </w:r>
      <w:r w:rsidR="00900811" w:rsidRPr="000A7EE8">
        <w:rPr>
          <w:rFonts w:ascii="Times New Roman" w:hAnsi="Times New Roman" w:cs="Times New Roman"/>
          <w:sz w:val="24"/>
          <w:szCs w:val="24"/>
        </w:rPr>
        <w:t>frozen</w:t>
      </w:r>
      <w:r w:rsidRPr="000A7EE8">
        <w:rPr>
          <w:rFonts w:ascii="Times New Roman" w:hAnsi="Times New Roman" w:cs="Times New Roman"/>
          <w:sz w:val="24"/>
          <w:szCs w:val="24"/>
        </w:rPr>
        <w:t xml:space="preserve"> river. Startled</w:t>
      </w:r>
      <w:r w:rsidR="002A2D61">
        <w:rPr>
          <w:rFonts w:ascii="Times New Roman" w:hAnsi="Times New Roman" w:cs="Times New Roman"/>
          <w:sz w:val="24"/>
          <w:szCs w:val="24"/>
        </w:rPr>
        <w:t>,</w:t>
      </w:r>
      <w:r w:rsidRPr="000A7EE8">
        <w:rPr>
          <w:rFonts w:ascii="Times New Roman" w:hAnsi="Times New Roman" w:cs="Times New Roman"/>
          <w:sz w:val="24"/>
          <w:szCs w:val="24"/>
        </w:rPr>
        <w:t xml:space="preserve"> the man fell onto his back sheering his arm up against a rock</w:t>
      </w:r>
      <w:r w:rsidR="00900811" w:rsidRPr="000A7EE8">
        <w:rPr>
          <w:rFonts w:ascii="Times New Roman" w:hAnsi="Times New Roman" w:cs="Times New Roman"/>
          <w:sz w:val="24"/>
          <w:szCs w:val="24"/>
        </w:rPr>
        <w:t xml:space="preserve"> ripping his shirt to shreds</w:t>
      </w:r>
      <w:r w:rsidRPr="000A7EE8">
        <w:rPr>
          <w:rFonts w:ascii="Times New Roman" w:hAnsi="Times New Roman" w:cs="Times New Roman"/>
          <w:sz w:val="24"/>
          <w:szCs w:val="24"/>
        </w:rPr>
        <w:t xml:space="preserve">. In a panic the man grasped his arm </w:t>
      </w:r>
      <w:r w:rsidR="00900811" w:rsidRPr="000A7EE8">
        <w:rPr>
          <w:rFonts w:ascii="Times New Roman" w:hAnsi="Times New Roman" w:cs="Times New Roman"/>
          <w:sz w:val="24"/>
          <w:szCs w:val="24"/>
        </w:rPr>
        <w:t xml:space="preserve">and began </w:t>
      </w:r>
      <w:r w:rsidRPr="000A7EE8">
        <w:rPr>
          <w:rFonts w:ascii="Times New Roman" w:hAnsi="Times New Roman" w:cs="Times New Roman"/>
          <w:sz w:val="24"/>
          <w:szCs w:val="24"/>
        </w:rPr>
        <w:t xml:space="preserve">bellowing out into the distance his cries of pain. </w:t>
      </w:r>
      <w:r w:rsidR="00900811" w:rsidRPr="000A7EE8">
        <w:rPr>
          <w:rFonts w:ascii="Times New Roman" w:hAnsi="Times New Roman" w:cs="Times New Roman"/>
          <w:sz w:val="24"/>
          <w:szCs w:val="24"/>
        </w:rPr>
        <w:t>Reaching its pinnacle and thoroughly filling the air</w:t>
      </w:r>
      <w:r w:rsidRPr="000A7EE8">
        <w:rPr>
          <w:rFonts w:ascii="Times New Roman" w:hAnsi="Times New Roman" w:cs="Times New Roman"/>
          <w:sz w:val="24"/>
          <w:szCs w:val="24"/>
        </w:rPr>
        <w:t xml:space="preserve"> the smoke dissipated to reveal a large figure cloaked in an elegant black and purple dress. Stunned the man looked up in horror as the figure spoke.</w:t>
      </w:r>
    </w:p>
    <w:p w14:paraId="224961B1"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see you have found my little red bell.”</w:t>
      </w:r>
    </w:p>
    <w:p w14:paraId="74358948"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Soaked in an emanating fog, the figure smiled with a burning red fire. It looked down at the man as he tried to run away. Looking for any way out, the man exasperatedly clutched at the wet rock failing to find any proper hold.</w:t>
      </w:r>
    </w:p>
    <w:p w14:paraId="44E08205"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e devil has come to take my soul!!!” The man shouted.</w:t>
      </w:r>
    </w:p>
    <w:p w14:paraId="73E8E530" w14:textId="5764AB30"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Devil? No… I am but a conjuror.” The figure paused as it reviewed the mans failed attempts to climb the slope. After a moment of thought, the figure raised one finger to its mouth and spoke. “Although… I’d be more than happy to be your devil if that is what you wish</w:t>
      </w:r>
      <w:r w:rsidR="00900811" w:rsidRPr="000A7EE8">
        <w:rPr>
          <w:rFonts w:ascii="Times New Roman" w:hAnsi="Times New Roman" w:cs="Times New Roman"/>
          <w:sz w:val="24"/>
          <w:szCs w:val="24"/>
        </w:rPr>
        <w:t>. I simply couldn’t let you leave empty handed</w:t>
      </w:r>
      <w:r w:rsidRPr="000A7EE8">
        <w:rPr>
          <w:rFonts w:ascii="Times New Roman" w:hAnsi="Times New Roman" w:cs="Times New Roman"/>
          <w:sz w:val="24"/>
          <w:szCs w:val="24"/>
        </w:rPr>
        <w:t xml:space="preserve"> for returning my bell.”</w:t>
      </w:r>
    </w:p>
    <w:p w14:paraId="48AD4771"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ith a fluid motion of its hands, the figure waved its arms and enveloped the man in a cloud of black smoke. Screaming the man writhed as the smoke consumed his being. Finally, the figure gave the man one last look with a smirk on its face.</w:t>
      </w:r>
    </w:p>
    <w:p w14:paraId="06968F34" w14:textId="59FE32F9"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f you really don’t want my present then you’ll have to retrieve my bell once more.</w:t>
      </w:r>
      <w:r w:rsidR="0019009D" w:rsidRPr="000A7EE8">
        <w:rPr>
          <w:rFonts w:ascii="Times New Roman" w:hAnsi="Times New Roman" w:cs="Times New Roman"/>
          <w:sz w:val="24"/>
          <w:szCs w:val="24"/>
        </w:rPr>
        <w:t xml:space="preserve"> </w:t>
      </w:r>
      <w:r w:rsidRPr="000A7EE8">
        <w:rPr>
          <w:rFonts w:ascii="Times New Roman" w:hAnsi="Times New Roman" w:cs="Times New Roman"/>
          <w:sz w:val="24"/>
          <w:szCs w:val="24"/>
        </w:rPr>
        <w:t>I’ve hidden it within your final destination if you have the gall to refuse my generous work.</w:t>
      </w:r>
      <w:r w:rsidR="0019009D" w:rsidRPr="000A7EE8">
        <w:rPr>
          <w:rFonts w:ascii="Times New Roman" w:hAnsi="Times New Roman" w:cs="Times New Roman"/>
          <w:sz w:val="24"/>
          <w:szCs w:val="24"/>
        </w:rPr>
        <w:t xml:space="preserve"> </w:t>
      </w:r>
      <w:r w:rsidRPr="000A7EE8">
        <w:rPr>
          <w:rFonts w:ascii="Times New Roman" w:hAnsi="Times New Roman" w:cs="Times New Roman"/>
          <w:sz w:val="24"/>
          <w:szCs w:val="24"/>
        </w:rPr>
        <w:t>Good luck young man. You will need it where you are going. HAHAHA!!!”</w:t>
      </w:r>
    </w:p>
    <w:p w14:paraId="59006FA4"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A bright flash of light enveloped the forest returning it to its prior state. Water continued to flow, birds continued their song, and the bridge maintained its solidarity. Still screaming and grasping his arm the man awoke to find no blood and no figure. In a panic, the man stood up to get his bearings surveying his surroundings. As he soon came to realize he indeed was not in the same world anymore. </w:t>
      </w:r>
    </w:p>
    <w:p w14:paraId="0DAE7232" w14:textId="152F2F89" w:rsidR="00DC01AB" w:rsidRPr="000A7EE8" w:rsidRDefault="00DC01AB" w:rsidP="000A7EE8">
      <w:pPr>
        <w:spacing w:line="480" w:lineRule="auto"/>
        <w:rPr>
          <w:rFonts w:ascii="Times New Roman" w:hAnsi="Times New Roman" w:cs="Times New Roman"/>
          <w:b/>
          <w:sz w:val="24"/>
          <w:szCs w:val="24"/>
        </w:rPr>
      </w:pPr>
      <w:r w:rsidRPr="000A7EE8">
        <w:rPr>
          <w:rFonts w:ascii="Times New Roman" w:hAnsi="Times New Roman" w:cs="Times New Roman"/>
          <w:b/>
          <w:sz w:val="24"/>
          <w:szCs w:val="24"/>
        </w:rPr>
        <w:t>Act - 2A</w:t>
      </w:r>
    </w:p>
    <w:p w14:paraId="099A6075" w14:textId="782B0F4D" w:rsidR="00DC01AB" w:rsidRPr="000A7EE8" w:rsidRDefault="00000AC2" w:rsidP="000A7EE8">
      <w:pPr>
        <w:spacing w:line="480" w:lineRule="auto"/>
        <w:rPr>
          <w:rFonts w:ascii="Times New Roman" w:hAnsi="Times New Roman" w:cs="Times New Roman"/>
          <w:sz w:val="24"/>
          <w:szCs w:val="24"/>
        </w:rPr>
      </w:pPr>
      <w:r w:rsidRPr="000A7EE8">
        <w:rPr>
          <w:rFonts w:ascii="Times New Roman" w:hAnsi="Times New Roman" w:cs="Times New Roman"/>
          <w:sz w:val="24"/>
          <w:szCs w:val="24"/>
        </w:rPr>
        <w:lastRenderedPageBreak/>
        <w:tab/>
        <w:t>Confused the man darted around taking in his surroundings. He was in a forest not unlike the one he travels through every day. A deep blue light fell through the bristles of the trees onto the debris coved floor. What just happened to him didn’t seem real. Pausing for a moment the man thought to himself. “Have I just been transported to another part of the forest?” By instinct the man grasped his arm again to find that his shirt was still very much ripped.</w:t>
      </w:r>
    </w:p>
    <w:p w14:paraId="6B5304FD" w14:textId="77777777" w:rsidR="00000AC2"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    “Did that really just happen?” he asked himself.</w:t>
      </w:r>
    </w:p>
    <w:p w14:paraId="472F501B" w14:textId="5B04C6B7" w:rsidR="00FA6C7E" w:rsidRPr="000A7EE8" w:rsidRDefault="00000AC2"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A sharp pain seared through his head pulsing from end to end. Grasping at his temple he fell to his knees onto the soft blanket of leaves that lined the forest floor.</w:t>
      </w:r>
      <w:r w:rsidR="00FA6C7E" w:rsidRPr="000A7EE8">
        <w:rPr>
          <w:rFonts w:ascii="Times New Roman" w:hAnsi="Times New Roman" w:cs="Times New Roman"/>
          <w:sz w:val="24"/>
          <w:szCs w:val="24"/>
        </w:rPr>
        <w:t xml:space="preserve"> Wrenching at his pain the man writhed as images of the sorcerer flashed through his mind. Standing</w:t>
      </w:r>
      <w:r w:rsidR="002A2D61">
        <w:rPr>
          <w:rFonts w:ascii="Times New Roman" w:hAnsi="Times New Roman" w:cs="Times New Roman"/>
          <w:sz w:val="24"/>
          <w:szCs w:val="24"/>
        </w:rPr>
        <w:t>,</w:t>
      </w:r>
      <w:r w:rsidR="00FA6C7E" w:rsidRPr="000A7EE8">
        <w:rPr>
          <w:rFonts w:ascii="Times New Roman" w:hAnsi="Times New Roman" w:cs="Times New Roman"/>
          <w:sz w:val="24"/>
          <w:szCs w:val="24"/>
        </w:rPr>
        <w:t xml:space="preserve"> the man could feel horrible remnants of the pain still stricken through his mind as the pulsing began to slow. Feeling inebriated</w:t>
      </w:r>
      <w:r w:rsidR="002A2D61">
        <w:rPr>
          <w:rFonts w:ascii="Times New Roman" w:hAnsi="Times New Roman" w:cs="Times New Roman"/>
          <w:sz w:val="24"/>
          <w:szCs w:val="24"/>
        </w:rPr>
        <w:t>,</w:t>
      </w:r>
      <w:r w:rsidR="00FA6C7E" w:rsidRPr="000A7EE8">
        <w:rPr>
          <w:rFonts w:ascii="Times New Roman" w:hAnsi="Times New Roman" w:cs="Times New Roman"/>
          <w:sz w:val="24"/>
          <w:szCs w:val="24"/>
        </w:rPr>
        <w:t xml:space="preserve"> the man bobbed back and forth as tried to get his footing.</w:t>
      </w:r>
    </w:p>
    <w:p w14:paraId="6D78BAC1" w14:textId="2A414B76" w:rsidR="00835D78" w:rsidRPr="000A7EE8" w:rsidRDefault="00835D7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at must have been real… I’ve never felt a pain like that before…And these trees do look similar but they’re very different. Ahhhh… My head still hurts. Whoever that sorcerer lady was I have to find her and that crimson bell. I can’t stick around here and find out what kind of things she considers to be devilish.”</w:t>
      </w:r>
    </w:p>
    <w:p w14:paraId="76F7F664" w14:textId="1058DF2F" w:rsidR="00FA6C7E" w:rsidRPr="000A7EE8" w:rsidRDefault="00FA6C7E"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HHHEEEeeeyyyy…”</w:t>
      </w:r>
    </w:p>
    <w:p w14:paraId="3C76CF30" w14:textId="16EF8131" w:rsidR="00FA6C7E" w:rsidRPr="000A7EE8" w:rsidRDefault="00FA6C7E"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A woman’s voice </w:t>
      </w:r>
      <w:r w:rsidR="007262FD" w:rsidRPr="000A7EE8">
        <w:rPr>
          <w:rFonts w:ascii="Times New Roman" w:hAnsi="Times New Roman" w:cs="Times New Roman"/>
          <w:sz w:val="24"/>
          <w:szCs w:val="24"/>
        </w:rPr>
        <w:t xml:space="preserve">could be heard </w:t>
      </w:r>
      <w:r w:rsidRPr="000A7EE8">
        <w:rPr>
          <w:rFonts w:ascii="Times New Roman" w:hAnsi="Times New Roman" w:cs="Times New Roman"/>
          <w:sz w:val="24"/>
          <w:szCs w:val="24"/>
        </w:rPr>
        <w:t>gra</w:t>
      </w:r>
      <w:r w:rsidR="007262FD" w:rsidRPr="000A7EE8">
        <w:rPr>
          <w:rFonts w:ascii="Times New Roman" w:hAnsi="Times New Roman" w:cs="Times New Roman"/>
          <w:sz w:val="24"/>
          <w:szCs w:val="24"/>
        </w:rPr>
        <w:t>zing</w:t>
      </w:r>
      <w:r w:rsidRPr="000A7EE8">
        <w:rPr>
          <w:rFonts w:ascii="Times New Roman" w:hAnsi="Times New Roman" w:cs="Times New Roman"/>
          <w:sz w:val="24"/>
          <w:szCs w:val="24"/>
        </w:rPr>
        <w:t xml:space="preserve"> the open air</w:t>
      </w:r>
      <w:r w:rsidR="007262FD" w:rsidRPr="000A7EE8">
        <w:rPr>
          <w:rFonts w:ascii="Times New Roman" w:hAnsi="Times New Roman" w:cs="Times New Roman"/>
          <w:sz w:val="24"/>
          <w:szCs w:val="24"/>
        </w:rPr>
        <w:t>. Turning around the man tried to find where it was coming from. Only to find the empty cold forest greeting him. Frightened the man began to run. “Where the heck am I and who</w:t>
      </w:r>
      <w:r w:rsidR="00AE5816" w:rsidRPr="000A7EE8">
        <w:rPr>
          <w:rFonts w:ascii="Times New Roman" w:hAnsi="Times New Roman" w:cs="Times New Roman"/>
          <w:sz w:val="24"/>
          <w:szCs w:val="24"/>
        </w:rPr>
        <w:t>’</w:t>
      </w:r>
      <w:r w:rsidR="007262FD" w:rsidRPr="000A7EE8">
        <w:rPr>
          <w:rFonts w:ascii="Times New Roman" w:hAnsi="Times New Roman" w:cs="Times New Roman"/>
          <w:sz w:val="24"/>
          <w:szCs w:val="24"/>
        </w:rPr>
        <w:t>s screaming at me!”. Finding an opening to the forest along the path he began to slow down.</w:t>
      </w:r>
    </w:p>
    <w:p w14:paraId="6BB854F4" w14:textId="03D6305A" w:rsidR="007262FD" w:rsidRPr="000A7EE8" w:rsidRDefault="007262F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Hey!”</w:t>
      </w:r>
    </w:p>
    <w:p w14:paraId="4B09990D" w14:textId="17F8EB30" w:rsidR="007262FD" w:rsidRPr="000A7EE8" w:rsidRDefault="007262F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Another voice cried out. Sounding very similar to the first cry the man jumped as a hand grabbed his shoulder from behind.</w:t>
      </w:r>
    </w:p>
    <w:p w14:paraId="43634E54" w14:textId="7AA2AC99" w:rsidR="007262FD" w:rsidRPr="000A7EE8" w:rsidRDefault="007262F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You seem lost friend.”</w:t>
      </w:r>
    </w:p>
    <w:p w14:paraId="7FEEAECA" w14:textId="2E225063" w:rsidR="007262FD" w:rsidRPr="000A7EE8" w:rsidRDefault="007262F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urning to face the shrill noise that greeted him the man faced a peculiar sight. It was a man dressed in puffy clothing draped with yellow bands of cloth. Putting on a broken smile this peculiar man lifted his hand and spoke.</w:t>
      </w:r>
    </w:p>
    <w:p w14:paraId="3EF37E19" w14:textId="77777777" w:rsidR="00AE5E9D" w:rsidRPr="000A7EE8" w:rsidRDefault="007262F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I’m </w:t>
      </w:r>
      <w:r w:rsidR="00AE5E9D" w:rsidRPr="000A7EE8">
        <w:rPr>
          <w:rFonts w:ascii="Times New Roman" w:hAnsi="Times New Roman" w:cs="Times New Roman"/>
          <w:sz w:val="24"/>
          <w:szCs w:val="24"/>
        </w:rPr>
        <w:t>Jonsho I sell all kinds of t</w:t>
      </w:r>
      <w:r w:rsidR="00DC01AB" w:rsidRPr="000A7EE8">
        <w:rPr>
          <w:rFonts w:ascii="Times New Roman" w:hAnsi="Times New Roman" w:cs="Times New Roman"/>
          <w:sz w:val="24"/>
          <w:szCs w:val="24"/>
        </w:rPr>
        <w:t>rinkets</w:t>
      </w:r>
      <w:r w:rsidR="00AE5E9D" w:rsidRPr="000A7EE8">
        <w:rPr>
          <w:rFonts w:ascii="Times New Roman" w:hAnsi="Times New Roman" w:cs="Times New Roman"/>
          <w:sz w:val="24"/>
          <w:szCs w:val="24"/>
        </w:rPr>
        <w:t>,</w:t>
      </w:r>
      <w:r w:rsidR="00DC01AB" w:rsidRPr="000A7EE8">
        <w:rPr>
          <w:rFonts w:ascii="Times New Roman" w:hAnsi="Times New Roman" w:cs="Times New Roman"/>
          <w:sz w:val="24"/>
          <w:szCs w:val="24"/>
        </w:rPr>
        <w:t xml:space="preserve"> carvings, and </w:t>
      </w:r>
      <w:r w:rsidR="00AE5E9D" w:rsidRPr="000A7EE8">
        <w:rPr>
          <w:rFonts w:ascii="Times New Roman" w:hAnsi="Times New Roman" w:cs="Times New Roman"/>
          <w:sz w:val="24"/>
          <w:szCs w:val="24"/>
        </w:rPr>
        <w:t>anything else you can think of</w:t>
      </w:r>
      <w:r w:rsidR="00DC01AB" w:rsidRPr="000A7EE8">
        <w:rPr>
          <w:rFonts w:ascii="Times New Roman" w:hAnsi="Times New Roman" w:cs="Times New Roman"/>
          <w:sz w:val="24"/>
          <w:szCs w:val="24"/>
        </w:rPr>
        <w:t>!</w:t>
      </w:r>
      <w:r w:rsidR="00AE5E9D" w:rsidRPr="000A7EE8">
        <w:rPr>
          <w:rFonts w:ascii="Times New Roman" w:hAnsi="Times New Roman" w:cs="Times New Roman"/>
          <w:sz w:val="24"/>
          <w:szCs w:val="24"/>
        </w:rPr>
        <w:t>”</w:t>
      </w:r>
    </w:p>
    <w:p w14:paraId="171B7684" w14:textId="7572BB75" w:rsidR="00AE5E9D" w:rsidRPr="000A7EE8" w:rsidRDefault="00AE5E9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Snapping his </w:t>
      </w:r>
      <w:r w:rsidR="00835D78" w:rsidRPr="000A7EE8">
        <w:rPr>
          <w:rFonts w:ascii="Times New Roman" w:hAnsi="Times New Roman" w:cs="Times New Roman"/>
          <w:sz w:val="24"/>
          <w:szCs w:val="24"/>
        </w:rPr>
        <w:t>head</w:t>
      </w:r>
      <w:r w:rsidR="002A2D61">
        <w:rPr>
          <w:rFonts w:ascii="Times New Roman" w:hAnsi="Times New Roman" w:cs="Times New Roman"/>
          <w:sz w:val="24"/>
          <w:szCs w:val="24"/>
        </w:rPr>
        <w:t>,</w:t>
      </w:r>
      <w:r w:rsidR="001C0E8B" w:rsidRPr="000A7EE8">
        <w:rPr>
          <w:rFonts w:ascii="Times New Roman" w:hAnsi="Times New Roman" w:cs="Times New Roman"/>
          <w:sz w:val="24"/>
          <w:szCs w:val="24"/>
        </w:rPr>
        <w:t xml:space="preserve"> Jonsho let go of the man.</w:t>
      </w:r>
      <w:r w:rsidRPr="000A7EE8">
        <w:rPr>
          <w:rFonts w:ascii="Times New Roman" w:hAnsi="Times New Roman" w:cs="Times New Roman"/>
          <w:sz w:val="24"/>
          <w:szCs w:val="24"/>
        </w:rPr>
        <w:t xml:space="preserve"> </w:t>
      </w:r>
      <w:r w:rsidR="001C0E8B" w:rsidRPr="000A7EE8">
        <w:rPr>
          <w:rFonts w:ascii="Times New Roman" w:hAnsi="Times New Roman" w:cs="Times New Roman"/>
          <w:sz w:val="24"/>
          <w:szCs w:val="24"/>
        </w:rPr>
        <w:t>Thoroughly perplexed the man starred</w:t>
      </w:r>
      <w:r w:rsidRPr="000A7EE8">
        <w:rPr>
          <w:rFonts w:ascii="Times New Roman" w:hAnsi="Times New Roman" w:cs="Times New Roman"/>
          <w:sz w:val="24"/>
          <w:szCs w:val="24"/>
        </w:rPr>
        <w:t xml:space="preserve"> at Jonsho for a </w:t>
      </w:r>
      <w:r w:rsidR="001C0E8B" w:rsidRPr="000A7EE8">
        <w:rPr>
          <w:rFonts w:ascii="Times New Roman" w:hAnsi="Times New Roman" w:cs="Times New Roman"/>
          <w:sz w:val="24"/>
          <w:szCs w:val="24"/>
        </w:rPr>
        <w:t>moment</w:t>
      </w:r>
      <w:r w:rsidRPr="000A7EE8">
        <w:rPr>
          <w:rFonts w:ascii="Times New Roman" w:hAnsi="Times New Roman" w:cs="Times New Roman"/>
          <w:sz w:val="24"/>
          <w:szCs w:val="24"/>
        </w:rPr>
        <w:t xml:space="preserve"> as he began to continue his pitch.</w:t>
      </w:r>
    </w:p>
    <w:p w14:paraId="172D2507" w14:textId="4D8E5B02" w:rsidR="00DC01AB" w:rsidRPr="000A7EE8" w:rsidRDefault="00AE5E9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t>
      </w:r>
      <w:r w:rsidR="00DC01AB" w:rsidRPr="000A7EE8">
        <w:rPr>
          <w:rFonts w:ascii="Times New Roman" w:hAnsi="Times New Roman" w:cs="Times New Roman"/>
          <w:sz w:val="24"/>
          <w:szCs w:val="24"/>
        </w:rPr>
        <w:t>Sir</w:t>
      </w:r>
      <w:r w:rsidR="002A2D61">
        <w:rPr>
          <w:rFonts w:ascii="Times New Roman" w:hAnsi="Times New Roman" w:cs="Times New Roman"/>
          <w:sz w:val="24"/>
          <w:szCs w:val="24"/>
        </w:rPr>
        <w:t>,</w:t>
      </w:r>
      <w:r w:rsidRPr="000A7EE8">
        <w:rPr>
          <w:rFonts w:ascii="Times New Roman" w:hAnsi="Times New Roman" w:cs="Times New Roman"/>
          <w:sz w:val="24"/>
          <w:szCs w:val="24"/>
        </w:rPr>
        <w:t xml:space="preserve"> I can tell you are quite the traveler yourself what with that foreign apparel you wear. You must be looking for something quite unique coming all this way. So what’s your poison?</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D</w:t>
      </w:r>
      <w:r w:rsidR="00DC01AB" w:rsidRPr="000A7EE8">
        <w:rPr>
          <w:rFonts w:ascii="Times New Roman" w:hAnsi="Times New Roman" w:cs="Times New Roman"/>
          <w:sz w:val="24"/>
          <w:szCs w:val="24"/>
        </w:rPr>
        <w:t>o you need something to give the missus?</w:t>
      </w:r>
      <w:r w:rsidRPr="000A7EE8">
        <w:rPr>
          <w:rFonts w:ascii="Times New Roman" w:hAnsi="Times New Roman" w:cs="Times New Roman"/>
          <w:sz w:val="24"/>
          <w:szCs w:val="24"/>
        </w:rPr>
        <w:t xml:space="preserve"> Do you seek artifacts? Or are you a modest kind of man who might like some traveling supplies like</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a</w:t>
      </w:r>
      <w:r w:rsidR="00DC01AB" w:rsidRPr="000A7EE8">
        <w:rPr>
          <w:rFonts w:ascii="Times New Roman" w:hAnsi="Times New Roman" w:cs="Times New Roman"/>
          <w:sz w:val="24"/>
          <w:szCs w:val="24"/>
        </w:rPr>
        <w:t xml:space="preserve"> candle</w:t>
      </w:r>
      <w:r w:rsidRPr="000A7EE8">
        <w:rPr>
          <w:rFonts w:ascii="Times New Roman" w:hAnsi="Times New Roman" w:cs="Times New Roman"/>
          <w:sz w:val="24"/>
          <w:szCs w:val="24"/>
        </w:rPr>
        <w:t xml:space="preserve"> or</w:t>
      </w:r>
      <w:r w:rsidR="00DC01AB" w:rsidRPr="000A7EE8">
        <w:rPr>
          <w:rFonts w:ascii="Times New Roman" w:hAnsi="Times New Roman" w:cs="Times New Roman"/>
          <w:sz w:val="24"/>
          <w:szCs w:val="24"/>
        </w:rPr>
        <w:t xml:space="preserve"> a bell?”</w:t>
      </w:r>
    </w:p>
    <w:p w14:paraId="5770033B" w14:textId="1980E922" w:rsidR="00AE5E9D" w:rsidRPr="000A7EE8" w:rsidRDefault="00AE5E9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Leering toward Jonsho and grabbing his shoulders the man exasperatedly began to spill his words in a type of slur.</w:t>
      </w:r>
    </w:p>
    <w:p w14:paraId="017C74F4" w14:textId="4934120C" w:rsidR="00AE5E9D" w:rsidRPr="000A7EE8" w:rsidRDefault="00AE5E9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B…Bells! Wha…What kind of bells do you have!”</w:t>
      </w:r>
    </w:p>
    <w:p w14:paraId="1A2FEAE5" w14:textId="69463DF5" w:rsidR="008C6BDB" w:rsidRPr="000A7EE8" w:rsidRDefault="00AE5E9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ith a glimmer in his eye</w:t>
      </w:r>
      <w:r w:rsidR="002A2D61">
        <w:rPr>
          <w:rFonts w:ascii="Times New Roman" w:hAnsi="Times New Roman" w:cs="Times New Roman"/>
          <w:sz w:val="24"/>
          <w:szCs w:val="24"/>
        </w:rPr>
        <w:t>,</w:t>
      </w:r>
      <w:r w:rsidRPr="000A7EE8">
        <w:rPr>
          <w:rFonts w:ascii="Times New Roman" w:hAnsi="Times New Roman" w:cs="Times New Roman"/>
          <w:sz w:val="24"/>
          <w:szCs w:val="24"/>
        </w:rPr>
        <w:t xml:space="preserve"> Jonsho jumped back and began rummaging through his large leather bags bulging </w:t>
      </w:r>
      <w:r w:rsidR="008C6BDB" w:rsidRPr="000A7EE8">
        <w:rPr>
          <w:rFonts w:ascii="Times New Roman" w:hAnsi="Times New Roman" w:cs="Times New Roman"/>
          <w:sz w:val="24"/>
          <w:szCs w:val="24"/>
        </w:rPr>
        <w:t>from all manner of strange items.</w:t>
      </w:r>
    </w:p>
    <w:p w14:paraId="1D661D70" w14:textId="4A150CD2"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 “Oh, I have many bells, gold, silver, </w:t>
      </w:r>
      <w:r w:rsidR="001C0E8B" w:rsidRPr="000A7EE8">
        <w:rPr>
          <w:rFonts w:ascii="Times New Roman" w:hAnsi="Times New Roman" w:cs="Times New Roman"/>
          <w:sz w:val="24"/>
          <w:szCs w:val="24"/>
        </w:rPr>
        <w:t>small</w:t>
      </w:r>
      <w:r w:rsidR="008C6BDB" w:rsidRPr="000A7EE8">
        <w:rPr>
          <w:rFonts w:ascii="Times New Roman" w:hAnsi="Times New Roman" w:cs="Times New Roman"/>
          <w:sz w:val="24"/>
          <w:szCs w:val="24"/>
        </w:rPr>
        <w:t>,</w:t>
      </w:r>
      <w:r w:rsidRPr="000A7EE8">
        <w:rPr>
          <w:rFonts w:ascii="Times New Roman" w:hAnsi="Times New Roman" w:cs="Times New Roman"/>
          <w:sz w:val="24"/>
          <w:szCs w:val="24"/>
        </w:rPr>
        <w:t xml:space="preserve"> large</w:t>
      </w:r>
      <w:r w:rsidR="008C6BDB" w:rsidRPr="000A7EE8">
        <w:rPr>
          <w:rFonts w:ascii="Times New Roman" w:hAnsi="Times New Roman" w:cs="Times New Roman"/>
          <w:sz w:val="24"/>
          <w:szCs w:val="24"/>
        </w:rPr>
        <w:t xml:space="preserve"> you name it and I’m sure I have it</w:t>
      </w:r>
      <w:r w:rsidRPr="000A7EE8">
        <w:rPr>
          <w:rFonts w:ascii="Times New Roman" w:hAnsi="Times New Roman" w:cs="Times New Roman"/>
          <w:sz w:val="24"/>
          <w:szCs w:val="24"/>
        </w:rPr>
        <w:t>! What might you be looking for?</w:t>
      </w:r>
      <w:r w:rsidR="008C6BDB" w:rsidRPr="000A7EE8">
        <w:rPr>
          <w:rFonts w:ascii="Times New Roman" w:hAnsi="Times New Roman" w:cs="Times New Roman"/>
          <w:sz w:val="24"/>
          <w:szCs w:val="24"/>
        </w:rPr>
        <w:t xml:space="preserve"> My biggest sellers are ones that ward off creatures and beasts.</w:t>
      </w:r>
      <w:r w:rsidRPr="000A7EE8">
        <w:rPr>
          <w:rFonts w:ascii="Times New Roman" w:hAnsi="Times New Roman" w:cs="Times New Roman"/>
          <w:sz w:val="24"/>
          <w:szCs w:val="24"/>
        </w:rPr>
        <w:t>” the salesman cheerfully answered, hopeful to make a sale.</w:t>
      </w:r>
    </w:p>
    <w:p w14:paraId="718422C2" w14:textId="36EEE353"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 xml:space="preserve">    “Would you happen to have a red </w:t>
      </w:r>
      <w:r w:rsidR="008C6BDB" w:rsidRPr="000A7EE8">
        <w:rPr>
          <w:rFonts w:ascii="Times New Roman" w:hAnsi="Times New Roman" w:cs="Times New Roman"/>
          <w:sz w:val="24"/>
          <w:szCs w:val="24"/>
        </w:rPr>
        <w:t xml:space="preserve">crimson </w:t>
      </w:r>
      <w:r w:rsidRPr="000A7EE8">
        <w:rPr>
          <w:rFonts w:ascii="Times New Roman" w:hAnsi="Times New Roman" w:cs="Times New Roman"/>
          <w:sz w:val="24"/>
          <w:szCs w:val="24"/>
        </w:rPr>
        <w:t>bell?</w:t>
      </w:r>
      <w:r w:rsidR="008C6BDB" w:rsidRPr="000A7EE8">
        <w:rPr>
          <w:rFonts w:ascii="Times New Roman" w:hAnsi="Times New Roman" w:cs="Times New Roman"/>
          <w:sz w:val="24"/>
          <w:szCs w:val="24"/>
        </w:rPr>
        <w:t xml:space="preserve"> One just about the size of my palm.</w:t>
      </w:r>
      <w:r w:rsidRPr="000A7EE8">
        <w:rPr>
          <w:rFonts w:ascii="Times New Roman" w:hAnsi="Times New Roman" w:cs="Times New Roman"/>
          <w:sz w:val="24"/>
          <w:szCs w:val="24"/>
        </w:rPr>
        <w:t>” the man asked. The salesman stiffened up and turned back towards the man.</w:t>
      </w:r>
    </w:p>
    <w:p w14:paraId="75365AD8" w14:textId="4AD9B6DE"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    “A crimson bell?” the salesman asked, his once cheerful voice turned dark and broody. “That</w:t>
      </w:r>
      <w:r w:rsidR="008C6BDB" w:rsidRPr="000A7EE8">
        <w:rPr>
          <w:rFonts w:ascii="Times New Roman" w:hAnsi="Times New Roman" w:cs="Times New Roman"/>
          <w:sz w:val="24"/>
          <w:szCs w:val="24"/>
        </w:rPr>
        <w:t>’s</w:t>
      </w:r>
      <w:r w:rsidRPr="000A7EE8">
        <w:rPr>
          <w:rFonts w:ascii="Times New Roman" w:hAnsi="Times New Roman" w:cs="Times New Roman"/>
          <w:sz w:val="24"/>
          <w:szCs w:val="24"/>
        </w:rPr>
        <w:t xml:space="preserve"> a bell that only the cursed </w:t>
      </w:r>
      <w:r w:rsidR="008C6BDB" w:rsidRPr="000A7EE8">
        <w:rPr>
          <w:rFonts w:ascii="Times New Roman" w:hAnsi="Times New Roman" w:cs="Times New Roman"/>
          <w:sz w:val="24"/>
          <w:szCs w:val="24"/>
        </w:rPr>
        <w:t>are looking for</w:t>
      </w:r>
      <w:r w:rsidRPr="000A7EE8">
        <w:rPr>
          <w:rFonts w:ascii="Times New Roman" w:hAnsi="Times New Roman" w:cs="Times New Roman"/>
          <w:sz w:val="24"/>
          <w:szCs w:val="24"/>
        </w:rPr>
        <w:t>. I cannot do business with you</w:t>
      </w:r>
      <w:r w:rsidR="008C6BDB" w:rsidRPr="000A7EE8">
        <w:rPr>
          <w:rFonts w:ascii="Times New Roman" w:hAnsi="Times New Roman" w:cs="Times New Roman"/>
          <w:sz w:val="24"/>
          <w:szCs w:val="24"/>
        </w:rPr>
        <w:t>. Although… I pity what kind of position you might be in. If you leave me alone</w:t>
      </w:r>
      <w:r w:rsidRPr="000A7EE8">
        <w:rPr>
          <w:rFonts w:ascii="Times New Roman" w:hAnsi="Times New Roman" w:cs="Times New Roman"/>
          <w:sz w:val="24"/>
          <w:szCs w:val="24"/>
        </w:rPr>
        <w:t xml:space="preserve"> I can offer you this.” The salesman turned back toward his cart and reached into a cubby along the side. He pulled out a rolled-up</w:t>
      </w:r>
      <w:r w:rsidR="008C6BDB" w:rsidRPr="000A7EE8">
        <w:rPr>
          <w:rFonts w:ascii="Times New Roman" w:hAnsi="Times New Roman" w:cs="Times New Roman"/>
          <w:sz w:val="24"/>
          <w:szCs w:val="24"/>
        </w:rPr>
        <w:t xml:space="preserve"> piece of</w:t>
      </w:r>
      <w:r w:rsidRPr="000A7EE8">
        <w:rPr>
          <w:rFonts w:ascii="Times New Roman" w:hAnsi="Times New Roman" w:cs="Times New Roman"/>
          <w:sz w:val="24"/>
          <w:szCs w:val="24"/>
        </w:rPr>
        <w:t xml:space="preserve"> parchment</w:t>
      </w:r>
      <w:r w:rsidR="008C6BDB" w:rsidRPr="000A7EE8">
        <w:rPr>
          <w:rFonts w:ascii="Times New Roman" w:hAnsi="Times New Roman" w:cs="Times New Roman"/>
          <w:sz w:val="24"/>
          <w:szCs w:val="24"/>
        </w:rPr>
        <w:t xml:space="preserve"> fastened</w:t>
      </w:r>
      <w:r w:rsidRPr="000A7EE8">
        <w:rPr>
          <w:rFonts w:ascii="Times New Roman" w:hAnsi="Times New Roman" w:cs="Times New Roman"/>
          <w:sz w:val="24"/>
          <w:szCs w:val="24"/>
        </w:rPr>
        <w:t xml:space="preserve"> with a </w:t>
      </w:r>
      <w:r w:rsidR="008C6BDB" w:rsidRPr="000A7EE8">
        <w:rPr>
          <w:rFonts w:ascii="Times New Roman" w:hAnsi="Times New Roman" w:cs="Times New Roman"/>
          <w:sz w:val="24"/>
          <w:szCs w:val="24"/>
        </w:rPr>
        <w:t>worn velvet</w:t>
      </w:r>
      <w:r w:rsidRPr="000A7EE8">
        <w:rPr>
          <w:rFonts w:ascii="Times New Roman" w:hAnsi="Times New Roman" w:cs="Times New Roman"/>
          <w:sz w:val="24"/>
          <w:szCs w:val="24"/>
        </w:rPr>
        <w:t xml:space="preserve"> ribbon and </w:t>
      </w:r>
      <w:r w:rsidR="008C6BDB" w:rsidRPr="000A7EE8">
        <w:rPr>
          <w:rFonts w:ascii="Times New Roman" w:hAnsi="Times New Roman" w:cs="Times New Roman"/>
          <w:sz w:val="24"/>
          <w:szCs w:val="24"/>
        </w:rPr>
        <w:t>threw it at</w:t>
      </w:r>
      <w:r w:rsidRPr="000A7EE8">
        <w:rPr>
          <w:rFonts w:ascii="Times New Roman" w:hAnsi="Times New Roman" w:cs="Times New Roman"/>
          <w:sz w:val="24"/>
          <w:szCs w:val="24"/>
        </w:rPr>
        <w:t xml:space="preserve"> the man.</w:t>
      </w:r>
    </w:p>
    <w:p w14:paraId="2A24BAA3" w14:textId="1D4941BC" w:rsidR="00A1117D"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Here is a map, </w:t>
      </w:r>
      <w:r w:rsidR="008C6BDB" w:rsidRPr="000A7EE8">
        <w:rPr>
          <w:rFonts w:ascii="Times New Roman" w:hAnsi="Times New Roman" w:cs="Times New Roman"/>
          <w:sz w:val="24"/>
          <w:szCs w:val="24"/>
        </w:rPr>
        <w:t>I won’t need it anymore</w:t>
      </w:r>
      <w:r w:rsidRPr="000A7EE8">
        <w:rPr>
          <w:rFonts w:ascii="Times New Roman" w:hAnsi="Times New Roman" w:cs="Times New Roman"/>
          <w:sz w:val="24"/>
          <w:szCs w:val="24"/>
        </w:rPr>
        <w:t>,</w:t>
      </w:r>
      <w:r w:rsidR="008C6BDB" w:rsidRPr="000A7EE8">
        <w:rPr>
          <w:rFonts w:ascii="Times New Roman" w:hAnsi="Times New Roman" w:cs="Times New Roman"/>
          <w:sz w:val="24"/>
          <w:szCs w:val="24"/>
        </w:rPr>
        <w:t xml:space="preserve"> I am never coming back to this cursed region again.</w:t>
      </w:r>
      <w:r w:rsidRPr="000A7EE8">
        <w:rPr>
          <w:rFonts w:ascii="Times New Roman" w:hAnsi="Times New Roman" w:cs="Times New Roman"/>
          <w:sz w:val="24"/>
          <w:szCs w:val="24"/>
        </w:rPr>
        <w:t xml:space="preserve"> </w:t>
      </w:r>
      <w:r w:rsidR="008C6BDB" w:rsidRPr="000A7EE8">
        <w:rPr>
          <w:rFonts w:ascii="Times New Roman" w:hAnsi="Times New Roman" w:cs="Times New Roman"/>
          <w:sz w:val="24"/>
          <w:szCs w:val="24"/>
        </w:rPr>
        <w:t>You like all the other poor depraved souls that live here are more than welcome to pray to that sorcerer on the mountain. Just leave me out of it!</w:t>
      </w:r>
      <w:r w:rsidRPr="000A7EE8">
        <w:rPr>
          <w:rFonts w:ascii="Times New Roman" w:hAnsi="Times New Roman" w:cs="Times New Roman"/>
          <w:sz w:val="24"/>
          <w:szCs w:val="24"/>
        </w:rPr>
        <w:t>” The salesman went back to his cart and</w:t>
      </w:r>
      <w:r w:rsidR="008C6BDB" w:rsidRPr="000A7EE8">
        <w:rPr>
          <w:rFonts w:ascii="Times New Roman" w:hAnsi="Times New Roman" w:cs="Times New Roman"/>
          <w:sz w:val="24"/>
          <w:szCs w:val="24"/>
        </w:rPr>
        <w:t xml:space="preserve"> loaded up all the bags of assorted items and</w:t>
      </w:r>
      <w:r w:rsidRPr="000A7EE8">
        <w:rPr>
          <w:rFonts w:ascii="Times New Roman" w:hAnsi="Times New Roman" w:cs="Times New Roman"/>
          <w:sz w:val="24"/>
          <w:szCs w:val="24"/>
        </w:rPr>
        <w:t xml:space="preserve"> started to push it down the road</w:t>
      </w:r>
      <w:r w:rsidR="008C6BDB" w:rsidRPr="000A7EE8">
        <w:rPr>
          <w:rFonts w:ascii="Times New Roman" w:hAnsi="Times New Roman" w:cs="Times New Roman"/>
          <w:sz w:val="24"/>
          <w:szCs w:val="24"/>
        </w:rPr>
        <w:t xml:space="preserve"> into the forest</w:t>
      </w:r>
      <w:r w:rsidRPr="000A7EE8">
        <w:rPr>
          <w:rFonts w:ascii="Times New Roman" w:hAnsi="Times New Roman" w:cs="Times New Roman"/>
          <w:sz w:val="24"/>
          <w:szCs w:val="24"/>
        </w:rPr>
        <w:t>.</w:t>
      </w:r>
      <w:r w:rsidR="00A1117D" w:rsidRPr="000A7EE8">
        <w:rPr>
          <w:rFonts w:ascii="Times New Roman" w:hAnsi="Times New Roman" w:cs="Times New Roman"/>
          <w:sz w:val="24"/>
          <w:szCs w:val="24"/>
        </w:rPr>
        <w:t xml:space="preserve"> Puzzled</w:t>
      </w:r>
      <w:r w:rsidR="002A2D61">
        <w:rPr>
          <w:rFonts w:ascii="Times New Roman" w:hAnsi="Times New Roman" w:cs="Times New Roman"/>
          <w:sz w:val="24"/>
          <w:szCs w:val="24"/>
        </w:rPr>
        <w:t>,</w:t>
      </w:r>
      <w:r w:rsidR="00A1117D" w:rsidRPr="000A7EE8">
        <w:rPr>
          <w:rFonts w:ascii="Times New Roman" w:hAnsi="Times New Roman" w:cs="Times New Roman"/>
          <w:sz w:val="24"/>
          <w:szCs w:val="24"/>
        </w:rPr>
        <w:t xml:space="preserve"> t</w:t>
      </w:r>
      <w:r w:rsidRPr="000A7EE8">
        <w:rPr>
          <w:rFonts w:ascii="Times New Roman" w:hAnsi="Times New Roman" w:cs="Times New Roman"/>
          <w:sz w:val="24"/>
          <w:szCs w:val="24"/>
        </w:rPr>
        <w:t>he man unrolled the map and looked at its scribbled drawings, trying to decipher where he should go next.</w:t>
      </w:r>
      <w:r w:rsidR="00A1117D" w:rsidRPr="000A7EE8">
        <w:rPr>
          <w:rFonts w:ascii="Times New Roman" w:hAnsi="Times New Roman" w:cs="Times New Roman"/>
          <w:sz w:val="24"/>
          <w:szCs w:val="24"/>
        </w:rPr>
        <w:t xml:space="preserve"> As the man began to make his way toward the city in the distance a woman was also trying to come to terms with her new reality as well.</w:t>
      </w:r>
    </w:p>
    <w:p w14:paraId="3DE60481" w14:textId="478EF2BE"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e last of the smoke curled around her feet as the sun started to shine</w:t>
      </w:r>
      <w:r w:rsidR="00793F1F" w:rsidRPr="000A7EE8">
        <w:rPr>
          <w:rFonts w:ascii="Times New Roman" w:hAnsi="Times New Roman" w:cs="Times New Roman"/>
          <w:sz w:val="24"/>
          <w:szCs w:val="24"/>
        </w:rPr>
        <w:t xml:space="preserve"> through the trees once</w:t>
      </w:r>
      <w:r w:rsidRPr="000A7EE8">
        <w:rPr>
          <w:rFonts w:ascii="Times New Roman" w:hAnsi="Times New Roman" w:cs="Times New Roman"/>
          <w:sz w:val="24"/>
          <w:szCs w:val="24"/>
        </w:rPr>
        <w:t xml:space="preserve"> again. The woman was in</w:t>
      </w:r>
      <w:r w:rsidR="00793F1F" w:rsidRPr="000A7EE8">
        <w:rPr>
          <w:rFonts w:ascii="Times New Roman" w:hAnsi="Times New Roman" w:cs="Times New Roman"/>
          <w:sz w:val="24"/>
          <w:szCs w:val="24"/>
        </w:rPr>
        <w:t xml:space="preserve"> a strange place very different from where she was before</w:t>
      </w:r>
      <w:r w:rsidRPr="000A7EE8">
        <w:rPr>
          <w:rFonts w:ascii="Times New Roman" w:hAnsi="Times New Roman" w:cs="Times New Roman"/>
          <w:sz w:val="24"/>
          <w:szCs w:val="24"/>
        </w:rPr>
        <w:t xml:space="preserve">, along </w:t>
      </w:r>
      <w:r w:rsidR="00793F1F" w:rsidRPr="000A7EE8">
        <w:rPr>
          <w:rFonts w:ascii="Times New Roman" w:hAnsi="Times New Roman" w:cs="Times New Roman"/>
          <w:sz w:val="24"/>
          <w:szCs w:val="24"/>
        </w:rPr>
        <w:t>a</w:t>
      </w:r>
      <w:r w:rsidRPr="000A7EE8">
        <w:rPr>
          <w:rFonts w:ascii="Times New Roman" w:hAnsi="Times New Roman" w:cs="Times New Roman"/>
          <w:sz w:val="24"/>
          <w:szCs w:val="24"/>
        </w:rPr>
        <w:t xml:space="preserve"> road </w:t>
      </w:r>
      <w:r w:rsidR="00793F1F" w:rsidRPr="000A7EE8">
        <w:rPr>
          <w:rFonts w:ascii="Times New Roman" w:hAnsi="Times New Roman" w:cs="Times New Roman"/>
          <w:sz w:val="24"/>
          <w:szCs w:val="24"/>
        </w:rPr>
        <w:t>similar to</w:t>
      </w:r>
      <w:r w:rsidRPr="000A7EE8">
        <w:rPr>
          <w:rFonts w:ascii="Times New Roman" w:hAnsi="Times New Roman" w:cs="Times New Roman"/>
          <w:sz w:val="24"/>
          <w:szCs w:val="24"/>
        </w:rPr>
        <w:t xml:space="preserve"> where the beggar once stood.</w:t>
      </w:r>
    </w:p>
    <w:p w14:paraId="52033C90" w14:textId="1E6B9008" w:rsidR="00793F1F" w:rsidRPr="000A7EE8" w:rsidRDefault="00793F1F"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Looking around she could see a multitude of strange trees with leaves that curled and rolled up as she got closer to inspect them. All around her</w:t>
      </w:r>
      <w:r w:rsidR="002A2D61">
        <w:rPr>
          <w:rFonts w:ascii="Times New Roman" w:hAnsi="Times New Roman" w:cs="Times New Roman"/>
          <w:sz w:val="24"/>
          <w:szCs w:val="24"/>
        </w:rPr>
        <w:t>,</w:t>
      </w:r>
      <w:r w:rsidRPr="000A7EE8">
        <w:rPr>
          <w:rFonts w:ascii="Times New Roman" w:hAnsi="Times New Roman" w:cs="Times New Roman"/>
          <w:sz w:val="24"/>
          <w:szCs w:val="24"/>
        </w:rPr>
        <w:t xml:space="preserve"> menacing chirps and howls sounded off as she slowly made her way along the road.</w:t>
      </w:r>
    </w:p>
    <w:p w14:paraId="58D127E9" w14:textId="32501F4B" w:rsidR="00C8542E"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shouldn’t have helped h</w:t>
      </w:r>
      <w:r w:rsidR="00C8542E" w:rsidRPr="000A7EE8">
        <w:rPr>
          <w:rFonts w:ascii="Times New Roman" w:hAnsi="Times New Roman" w:cs="Times New Roman"/>
          <w:sz w:val="24"/>
          <w:szCs w:val="24"/>
        </w:rPr>
        <w:t>im</w:t>
      </w:r>
      <w:r w:rsidR="00793F1F" w:rsidRPr="000A7EE8">
        <w:rPr>
          <w:rFonts w:ascii="Times New Roman" w:hAnsi="Times New Roman" w:cs="Times New Roman"/>
          <w:sz w:val="24"/>
          <w:szCs w:val="24"/>
        </w:rPr>
        <w:t>!</w:t>
      </w:r>
      <w:r w:rsidRPr="000A7EE8">
        <w:rPr>
          <w:rFonts w:ascii="Times New Roman" w:hAnsi="Times New Roman" w:cs="Times New Roman"/>
          <w:sz w:val="24"/>
          <w:szCs w:val="24"/>
        </w:rPr>
        <w:t xml:space="preserve"> </w:t>
      </w:r>
      <w:r w:rsidR="00793F1F" w:rsidRPr="000A7EE8">
        <w:rPr>
          <w:rFonts w:ascii="Times New Roman" w:hAnsi="Times New Roman" w:cs="Times New Roman"/>
          <w:sz w:val="24"/>
          <w:szCs w:val="24"/>
        </w:rPr>
        <w:t>H</w:t>
      </w:r>
      <w:r w:rsidRPr="000A7EE8">
        <w:rPr>
          <w:rFonts w:ascii="Times New Roman" w:hAnsi="Times New Roman" w:cs="Times New Roman"/>
          <w:sz w:val="24"/>
          <w:szCs w:val="24"/>
        </w:rPr>
        <w:t xml:space="preserve">elping beggars never turns out </w:t>
      </w:r>
      <w:r w:rsidR="00AE5816" w:rsidRPr="000A7EE8">
        <w:rPr>
          <w:rFonts w:ascii="Times New Roman" w:hAnsi="Times New Roman" w:cs="Times New Roman"/>
          <w:sz w:val="24"/>
          <w:szCs w:val="24"/>
        </w:rPr>
        <w:t>well</w:t>
      </w:r>
      <w:r w:rsidRPr="000A7EE8">
        <w:rPr>
          <w:rFonts w:ascii="Times New Roman" w:hAnsi="Times New Roman" w:cs="Times New Roman"/>
          <w:sz w:val="24"/>
          <w:szCs w:val="24"/>
        </w:rPr>
        <w:t xml:space="preserve">,’ she thought to herself. The woman turned and started to walk toward </w:t>
      </w:r>
      <w:r w:rsidR="00C8542E" w:rsidRPr="000A7EE8">
        <w:rPr>
          <w:rFonts w:ascii="Times New Roman" w:hAnsi="Times New Roman" w:cs="Times New Roman"/>
          <w:sz w:val="24"/>
          <w:szCs w:val="24"/>
        </w:rPr>
        <w:t>an opening that lead to a</w:t>
      </w:r>
      <w:r w:rsidRPr="000A7EE8">
        <w:rPr>
          <w:rFonts w:ascii="Times New Roman" w:hAnsi="Times New Roman" w:cs="Times New Roman"/>
          <w:sz w:val="24"/>
          <w:szCs w:val="24"/>
        </w:rPr>
        <w:t xml:space="preserve"> city, but the </w:t>
      </w:r>
      <w:r w:rsidRPr="000A7EE8">
        <w:rPr>
          <w:rFonts w:ascii="Times New Roman" w:hAnsi="Times New Roman" w:cs="Times New Roman"/>
          <w:sz w:val="24"/>
          <w:szCs w:val="24"/>
        </w:rPr>
        <w:lastRenderedPageBreak/>
        <w:t xml:space="preserve">thought kept nagging at her, she must find that bell. </w:t>
      </w:r>
      <w:r w:rsidR="00793F1F" w:rsidRPr="000A7EE8">
        <w:rPr>
          <w:rFonts w:ascii="Times New Roman" w:hAnsi="Times New Roman" w:cs="Times New Roman"/>
          <w:sz w:val="24"/>
          <w:szCs w:val="24"/>
        </w:rPr>
        <w:t>As she thought more and more about the bell and the interaction she had with the beggar a sharp searing pain came over her head pulsing back and forth forcing her to the ground. ‘Why!’ She thought ‘Why is this happening to me!’ As she writhed on the floor the image of the interaction played out like a movie</w:t>
      </w:r>
      <w:r w:rsidR="00C8542E" w:rsidRPr="000A7EE8">
        <w:rPr>
          <w:rFonts w:ascii="Times New Roman" w:hAnsi="Times New Roman" w:cs="Times New Roman"/>
          <w:sz w:val="24"/>
          <w:szCs w:val="24"/>
        </w:rPr>
        <w:t xml:space="preserve"> in her head.</w:t>
      </w:r>
    </w:p>
    <w:p w14:paraId="1FAD64EF" w14:textId="4CB1B748"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e beggar had called her over and asked for money, as she was looking through her bag a small sound came from the ground as a little red bell hit the dirt. She reached down to pick it up, and as she went to hand it back to the beggar h</w:t>
      </w:r>
      <w:r w:rsidR="00793F1F" w:rsidRPr="000A7EE8">
        <w:rPr>
          <w:rFonts w:ascii="Times New Roman" w:hAnsi="Times New Roman" w:cs="Times New Roman"/>
          <w:sz w:val="24"/>
          <w:szCs w:val="24"/>
        </w:rPr>
        <w:t>is</w:t>
      </w:r>
      <w:r w:rsidRPr="000A7EE8">
        <w:rPr>
          <w:rFonts w:ascii="Times New Roman" w:hAnsi="Times New Roman" w:cs="Times New Roman"/>
          <w:sz w:val="24"/>
          <w:szCs w:val="24"/>
        </w:rPr>
        <w:t xml:space="preserve"> face had turned into another, his smile looked as if it were on fire</w:t>
      </w:r>
      <w:r w:rsidR="00C8542E" w:rsidRPr="000A7EE8">
        <w:rPr>
          <w:rFonts w:ascii="Times New Roman" w:hAnsi="Times New Roman" w:cs="Times New Roman"/>
          <w:sz w:val="24"/>
          <w:szCs w:val="24"/>
        </w:rPr>
        <w:t xml:space="preserve">. Smoke filled the air and a strange cloaked figure stood before her laughing as she became enveloped with smoke. </w:t>
      </w:r>
    </w:p>
    <w:p w14:paraId="314A057A" w14:textId="6EA35384"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should have never picked up that bell’ she thought to herself. ‘There’s not much choice I have now though.’</w:t>
      </w:r>
      <w:r w:rsidR="00C8542E" w:rsidRPr="000A7EE8">
        <w:rPr>
          <w:rFonts w:ascii="Times New Roman" w:hAnsi="Times New Roman" w:cs="Times New Roman"/>
          <w:sz w:val="24"/>
          <w:szCs w:val="24"/>
        </w:rPr>
        <w:t xml:space="preserve"> After the images stopped she stood up confidently and pressed toward the city being rudely passed up by a troubled man dressed in yellow.</w:t>
      </w:r>
      <w:r w:rsidRPr="000A7EE8">
        <w:rPr>
          <w:rFonts w:ascii="Times New Roman" w:hAnsi="Times New Roman" w:cs="Times New Roman"/>
          <w:sz w:val="24"/>
          <w:szCs w:val="24"/>
        </w:rPr>
        <w:t xml:space="preserve"> </w:t>
      </w:r>
      <w:r w:rsidR="00C8542E" w:rsidRPr="000A7EE8">
        <w:rPr>
          <w:rFonts w:ascii="Times New Roman" w:hAnsi="Times New Roman" w:cs="Times New Roman"/>
          <w:sz w:val="24"/>
          <w:szCs w:val="24"/>
        </w:rPr>
        <w:t>S</w:t>
      </w:r>
      <w:r w:rsidRPr="000A7EE8">
        <w:rPr>
          <w:rFonts w:ascii="Times New Roman" w:hAnsi="Times New Roman" w:cs="Times New Roman"/>
          <w:sz w:val="24"/>
          <w:szCs w:val="24"/>
        </w:rPr>
        <w:t>earching for answers about the bell</w:t>
      </w:r>
      <w:r w:rsidR="00C8542E" w:rsidRPr="000A7EE8">
        <w:rPr>
          <w:rFonts w:ascii="Times New Roman" w:hAnsi="Times New Roman" w:cs="Times New Roman"/>
          <w:sz w:val="24"/>
          <w:szCs w:val="24"/>
        </w:rPr>
        <w:t xml:space="preserve"> she pressed on.</w:t>
      </w:r>
    </w:p>
    <w:p w14:paraId="7FC0E54B" w14:textId="49B6612D"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e man walked along the road, following the map that had been given to him by</w:t>
      </w:r>
      <w:r w:rsidR="00C8542E" w:rsidRPr="000A7EE8">
        <w:rPr>
          <w:rFonts w:ascii="Times New Roman" w:hAnsi="Times New Roman" w:cs="Times New Roman"/>
          <w:sz w:val="24"/>
          <w:szCs w:val="24"/>
        </w:rPr>
        <w:t xml:space="preserve"> Jonsho</w:t>
      </w:r>
      <w:r w:rsidRPr="000A7EE8">
        <w:rPr>
          <w:rFonts w:ascii="Times New Roman" w:hAnsi="Times New Roman" w:cs="Times New Roman"/>
          <w:sz w:val="24"/>
          <w:szCs w:val="24"/>
        </w:rPr>
        <w:t xml:space="preserve">. This world was different than his own, it seemed like everyone he met knew about this conjurer, and each one of them gave him </w:t>
      </w:r>
      <w:r w:rsidR="008F6880">
        <w:rPr>
          <w:rFonts w:ascii="Times New Roman" w:hAnsi="Times New Roman" w:cs="Times New Roman"/>
          <w:sz w:val="24"/>
          <w:szCs w:val="24"/>
        </w:rPr>
        <w:t>conflicting</w:t>
      </w:r>
      <w:r w:rsidRPr="000A7EE8">
        <w:rPr>
          <w:rFonts w:ascii="Times New Roman" w:hAnsi="Times New Roman" w:cs="Times New Roman"/>
          <w:sz w:val="24"/>
          <w:szCs w:val="24"/>
        </w:rPr>
        <w:t xml:space="preserve"> clue</w:t>
      </w:r>
      <w:r w:rsidR="008F6880">
        <w:rPr>
          <w:rFonts w:ascii="Times New Roman" w:hAnsi="Times New Roman" w:cs="Times New Roman"/>
          <w:sz w:val="24"/>
          <w:szCs w:val="24"/>
        </w:rPr>
        <w:t>s</w:t>
      </w:r>
      <w:r w:rsidRPr="000A7EE8">
        <w:rPr>
          <w:rFonts w:ascii="Times New Roman" w:hAnsi="Times New Roman" w:cs="Times New Roman"/>
          <w:sz w:val="24"/>
          <w:szCs w:val="24"/>
        </w:rPr>
        <w:t xml:space="preserve"> about where to find this little red bell.</w:t>
      </w:r>
    </w:p>
    <w:p w14:paraId="2629757E" w14:textId="4CBD877D"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t had been weeks following clue</w:t>
      </w:r>
      <w:r w:rsidR="0019009D" w:rsidRPr="000A7EE8">
        <w:rPr>
          <w:rFonts w:ascii="Times New Roman" w:hAnsi="Times New Roman" w:cs="Times New Roman"/>
          <w:sz w:val="24"/>
          <w:szCs w:val="24"/>
        </w:rPr>
        <w:t>s</w:t>
      </w:r>
      <w:r w:rsidR="00C8542E" w:rsidRPr="000A7EE8">
        <w:rPr>
          <w:rFonts w:ascii="Times New Roman" w:hAnsi="Times New Roman" w:cs="Times New Roman"/>
          <w:sz w:val="24"/>
          <w:szCs w:val="24"/>
        </w:rPr>
        <w:t xml:space="preserve"> from deranged individuals and the jagged lines that filled the map</w:t>
      </w:r>
      <w:r w:rsidRPr="000A7EE8">
        <w:rPr>
          <w:rFonts w:ascii="Times New Roman" w:hAnsi="Times New Roman" w:cs="Times New Roman"/>
          <w:sz w:val="24"/>
          <w:szCs w:val="24"/>
        </w:rPr>
        <w:t>.</w:t>
      </w:r>
      <w:r w:rsidR="00C8542E" w:rsidRPr="000A7EE8">
        <w:rPr>
          <w:rFonts w:ascii="Times New Roman" w:hAnsi="Times New Roman" w:cs="Times New Roman"/>
          <w:sz w:val="24"/>
          <w:szCs w:val="24"/>
        </w:rPr>
        <w:t xml:space="preserve"> For the man</w:t>
      </w:r>
      <w:r w:rsidR="008F6880">
        <w:rPr>
          <w:rFonts w:ascii="Times New Roman" w:hAnsi="Times New Roman" w:cs="Times New Roman"/>
          <w:sz w:val="24"/>
          <w:szCs w:val="24"/>
        </w:rPr>
        <w:t>,</w:t>
      </w:r>
      <w:r w:rsidR="00C8542E" w:rsidRPr="000A7EE8">
        <w:rPr>
          <w:rFonts w:ascii="Times New Roman" w:hAnsi="Times New Roman" w:cs="Times New Roman"/>
          <w:sz w:val="24"/>
          <w:szCs w:val="24"/>
        </w:rPr>
        <w:t xml:space="preserve"> the journey had not been an easy one. Every night he would experience the same torturous pain followed by images of the sorcerer.</w:t>
      </w:r>
      <w:r w:rsidRPr="000A7EE8">
        <w:rPr>
          <w:rFonts w:ascii="Times New Roman" w:hAnsi="Times New Roman" w:cs="Times New Roman"/>
          <w:sz w:val="24"/>
          <w:szCs w:val="24"/>
        </w:rPr>
        <w:t xml:space="preserve"> </w:t>
      </w:r>
      <w:r w:rsidR="008F6880">
        <w:rPr>
          <w:rFonts w:ascii="Times New Roman" w:hAnsi="Times New Roman" w:cs="Times New Roman"/>
          <w:sz w:val="24"/>
          <w:szCs w:val="24"/>
        </w:rPr>
        <w:t>After many long days of travel and long nights of pain h</w:t>
      </w:r>
      <w:r w:rsidRPr="000A7EE8">
        <w:rPr>
          <w:rFonts w:ascii="Times New Roman" w:hAnsi="Times New Roman" w:cs="Times New Roman"/>
          <w:sz w:val="24"/>
          <w:szCs w:val="24"/>
        </w:rPr>
        <w:t xml:space="preserve">e </w:t>
      </w:r>
      <w:r w:rsidR="008F6880">
        <w:rPr>
          <w:rFonts w:ascii="Times New Roman" w:hAnsi="Times New Roman" w:cs="Times New Roman"/>
          <w:sz w:val="24"/>
          <w:szCs w:val="24"/>
        </w:rPr>
        <w:t>found himself</w:t>
      </w:r>
      <w:r w:rsidRPr="000A7EE8">
        <w:rPr>
          <w:rFonts w:ascii="Times New Roman" w:hAnsi="Times New Roman" w:cs="Times New Roman"/>
          <w:sz w:val="24"/>
          <w:szCs w:val="24"/>
        </w:rPr>
        <w:t xml:space="preserve"> </w:t>
      </w:r>
      <w:r w:rsidR="008F6880">
        <w:rPr>
          <w:rFonts w:ascii="Times New Roman" w:hAnsi="Times New Roman" w:cs="Times New Roman"/>
          <w:sz w:val="24"/>
          <w:szCs w:val="24"/>
        </w:rPr>
        <w:t>at</w:t>
      </w:r>
      <w:r w:rsidRPr="000A7EE8">
        <w:rPr>
          <w:rFonts w:ascii="Times New Roman" w:hAnsi="Times New Roman" w:cs="Times New Roman"/>
          <w:sz w:val="24"/>
          <w:szCs w:val="24"/>
        </w:rPr>
        <w:t xml:space="preserve"> the base of a trail that led up the mountain. This was where the map stopped. He only had clues left, and they weren’t very specific either.</w:t>
      </w:r>
      <w:r w:rsidR="001C0E8B" w:rsidRPr="000A7EE8">
        <w:rPr>
          <w:rFonts w:ascii="Times New Roman" w:hAnsi="Times New Roman" w:cs="Times New Roman"/>
          <w:sz w:val="24"/>
          <w:szCs w:val="24"/>
        </w:rPr>
        <w:t xml:space="preserve"> </w:t>
      </w:r>
      <w:r w:rsidR="001C0E8B" w:rsidRPr="000A7EE8">
        <w:rPr>
          <w:rFonts w:ascii="Times New Roman" w:hAnsi="Times New Roman" w:cs="Times New Roman"/>
          <w:sz w:val="24"/>
          <w:szCs w:val="24"/>
        </w:rPr>
        <w:lastRenderedPageBreak/>
        <w:t>All he could go on was the scrambled clues he gathered and the ominous mention of the mountain he gained from Jonsho.</w:t>
      </w:r>
    </w:p>
    <w:p w14:paraId="1F8D375F" w14:textId="7777777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Suddenly mist started to curl around his feet and gathered a couple of yards in front of him on the trail. The mist formed into a pillar, out of which the conjurer stepped.</w:t>
      </w:r>
    </w:p>
    <w:p w14:paraId="0791EDC3" w14:textId="19F6CB42" w:rsidR="00DC01AB" w:rsidRPr="000A7EE8" w:rsidRDefault="001C0E8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With a chuckle the sorcerer spoke </w:t>
      </w:r>
      <w:r w:rsidR="00DC01AB" w:rsidRPr="000A7EE8">
        <w:rPr>
          <w:rFonts w:ascii="Times New Roman" w:hAnsi="Times New Roman" w:cs="Times New Roman"/>
          <w:sz w:val="24"/>
          <w:szCs w:val="24"/>
        </w:rPr>
        <w:t>“You have made it this far</w:t>
      </w:r>
      <w:r w:rsidRPr="000A7EE8">
        <w:rPr>
          <w:rFonts w:ascii="Times New Roman" w:hAnsi="Times New Roman" w:cs="Times New Roman"/>
          <w:sz w:val="24"/>
          <w:szCs w:val="24"/>
        </w:rPr>
        <w:t>? Most people give up and live in that wretched city praying to me</w:t>
      </w:r>
      <w:r w:rsidR="008F6880">
        <w:rPr>
          <w:rFonts w:ascii="Times New Roman" w:hAnsi="Times New Roman" w:cs="Times New Roman"/>
          <w:sz w:val="24"/>
          <w:szCs w:val="24"/>
        </w:rPr>
        <w:t>,</w:t>
      </w:r>
      <w:r w:rsidRPr="000A7EE8">
        <w:rPr>
          <w:rFonts w:ascii="Times New Roman" w:hAnsi="Times New Roman" w:cs="Times New Roman"/>
          <w:sz w:val="24"/>
          <w:szCs w:val="24"/>
        </w:rPr>
        <w:t xml:space="preserve"> begging for me to relieve them of their pain.</w:t>
      </w:r>
      <w:r w:rsidR="00DC01AB" w:rsidRPr="000A7EE8">
        <w:rPr>
          <w:rFonts w:ascii="Times New Roman" w:hAnsi="Times New Roman" w:cs="Times New Roman"/>
          <w:sz w:val="24"/>
          <w:szCs w:val="24"/>
        </w:rPr>
        <w:t xml:space="preserve">” boomed the voice of the </w:t>
      </w:r>
      <w:r w:rsidR="00074465" w:rsidRPr="000A7EE8">
        <w:rPr>
          <w:rFonts w:ascii="Times New Roman" w:hAnsi="Times New Roman" w:cs="Times New Roman"/>
          <w:sz w:val="24"/>
          <w:szCs w:val="24"/>
        </w:rPr>
        <w:t>conjurer</w:t>
      </w:r>
      <w:r w:rsidR="00DC01AB" w:rsidRPr="000A7EE8">
        <w:rPr>
          <w:rFonts w:ascii="Times New Roman" w:hAnsi="Times New Roman" w:cs="Times New Roman"/>
          <w:sz w:val="24"/>
          <w:szCs w:val="24"/>
        </w:rPr>
        <w:t xml:space="preserve"> that stood before him</w:t>
      </w:r>
      <w:r w:rsidR="006D504A" w:rsidRPr="000A7EE8">
        <w:rPr>
          <w:rFonts w:ascii="Times New Roman" w:hAnsi="Times New Roman" w:cs="Times New Roman"/>
          <w:sz w:val="24"/>
          <w:szCs w:val="24"/>
        </w:rPr>
        <w:t>.” Tell you what, I’ll make the search for my bell even more interesting and fun for you.</w:t>
      </w:r>
      <w:r w:rsidR="00DC01AB" w:rsidRPr="000A7EE8">
        <w:rPr>
          <w:rFonts w:ascii="Times New Roman" w:hAnsi="Times New Roman" w:cs="Times New Roman"/>
          <w:sz w:val="24"/>
          <w:szCs w:val="24"/>
        </w:rPr>
        <w:t xml:space="preserve"> </w:t>
      </w:r>
      <w:r w:rsidR="006D504A" w:rsidRPr="000A7EE8">
        <w:rPr>
          <w:rFonts w:ascii="Times New Roman" w:hAnsi="Times New Roman" w:cs="Times New Roman"/>
          <w:sz w:val="24"/>
          <w:szCs w:val="24"/>
        </w:rPr>
        <w:t>I’m going to destroy this mountain a few days from now. You see I have gotten quite bored w</w:t>
      </w:r>
      <w:r w:rsidR="008F6880">
        <w:rPr>
          <w:rFonts w:ascii="Times New Roman" w:hAnsi="Times New Roman" w:cs="Times New Roman"/>
          <w:sz w:val="24"/>
          <w:szCs w:val="24"/>
        </w:rPr>
        <w:t>ith the fact that</w:t>
      </w:r>
      <w:r w:rsidR="006D504A" w:rsidRPr="000A7EE8">
        <w:rPr>
          <w:rFonts w:ascii="Times New Roman" w:hAnsi="Times New Roman" w:cs="Times New Roman"/>
          <w:sz w:val="24"/>
          <w:szCs w:val="24"/>
        </w:rPr>
        <w:t xml:space="preserve"> no one</w:t>
      </w:r>
      <w:r w:rsidR="008F6880">
        <w:rPr>
          <w:rFonts w:ascii="Times New Roman" w:hAnsi="Times New Roman" w:cs="Times New Roman"/>
          <w:sz w:val="24"/>
          <w:szCs w:val="24"/>
        </w:rPr>
        <w:t xml:space="preserve"> has</w:t>
      </w:r>
      <w:r w:rsidR="006D504A" w:rsidRPr="000A7EE8">
        <w:rPr>
          <w:rFonts w:ascii="Times New Roman" w:hAnsi="Times New Roman" w:cs="Times New Roman"/>
          <w:sz w:val="24"/>
          <w:szCs w:val="24"/>
        </w:rPr>
        <w:t xml:space="preserve"> show</w:t>
      </w:r>
      <w:r w:rsidR="008F6880">
        <w:rPr>
          <w:rFonts w:ascii="Times New Roman" w:hAnsi="Times New Roman" w:cs="Times New Roman"/>
          <w:sz w:val="24"/>
          <w:szCs w:val="24"/>
        </w:rPr>
        <w:t>n</w:t>
      </w:r>
      <w:r w:rsidR="006D504A" w:rsidRPr="000A7EE8">
        <w:rPr>
          <w:rFonts w:ascii="Times New Roman" w:hAnsi="Times New Roman" w:cs="Times New Roman"/>
          <w:sz w:val="24"/>
          <w:szCs w:val="24"/>
        </w:rPr>
        <w:t xml:space="preserve"> up here in the last 40 years. So, I’ve decided to move onto other fun things</w:t>
      </w:r>
      <w:r w:rsidR="00DC01AB" w:rsidRPr="000A7EE8">
        <w:rPr>
          <w:rFonts w:ascii="Times New Roman" w:hAnsi="Times New Roman" w:cs="Times New Roman"/>
          <w:sz w:val="24"/>
          <w:szCs w:val="24"/>
        </w:rPr>
        <w:t>. If you find the bell, I will let you return home, but if not, you</w:t>
      </w:r>
      <w:r w:rsidR="006D504A" w:rsidRPr="000A7EE8">
        <w:rPr>
          <w:rFonts w:ascii="Times New Roman" w:hAnsi="Times New Roman" w:cs="Times New Roman"/>
          <w:sz w:val="24"/>
          <w:szCs w:val="24"/>
        </w:rPr>
        <w:t>’ll be buried beneath thousands of tons of earth</w:t>
      </w:r>
      <w:r w:rsidR="00DC01AB" w:rsidRPr="000A7EE8">
        <w:rPr>
          <w:rFonts w:ascii="Times New Roman" w:hAnsi="Times New Roman" w:cs="Times New Roman"/>
          <w:sz w:val="24"/>
          <w:szCs w:val="24"/>
        </w:rPr>
        <w:t>.</w:t>
      </w:r>
      <w:r w:rsidR="006D504A" w:rsidRPr="000A7EE8">
        <w:rPr>
          <w:rFonts w:ascii="Times New Roman" w:hAnsi="Times New Roman" w:cs="Times New Roman"/>
          <w:sz w:val="24"/>
          <w:szCs w:val="24"/>
        </w:rPr>
        <w:t xml:space="preserve"> Doesn’t that sound like fun?</w:t>
      </w:r>
      <w:r w:rsidR="00DC01AB" w:rsidRPr="000A7EE8">
        <w:rPr>
          <w:rFonts w:ascii="Times New Roman" w:hAnsi="Times New Roman" w:cs="Times New Roman"/>
          <w:sz w:val="24"/>
          <w:szCs w:val="24"/>
        </w:rPr>
        <w:t>”</w:t>
      </w:r>
    </w:p>
    <w:p w14:paraId="045B18CD" w14:textId="0B93E51F" w:rsidR="00DC01AB" w:rsidRPr="000A7EE8" w:rsidRDefault="00DC01AB" w:rsidP="000A7EE8">
      <w:pPr>
        <w:spacing w:line="480" w:lineRule="auto"/>
        <w:rPr>
          <w:rFonts w:ascii="Times New Roman" w:hAnsi="Times New Roman" w:cs="Times New Roman"/>
          <w:b/>
          <w:sz w:val="24"/>
          <w:szCs w:val="24"/>
        </w:rPr>
      </w:pPr>
      <w:r w:rsidRPr="000A7EE8">
        <w:rPr>
          <w:rFonts w:ascii="Times New Roman" w:hAnsi="Times New Roman" w:cs="Times New Roman"/>
          <w:b/>
          <w:sz w:val="24"/>
          <w:szCs w:val="24"/>
        </w:rPr>
        <w:t xml:space="preserve">ACT </w:t>
      </w:r>
      <w:r w:rsidR="0031654A" w:rsidRPr="000A7EE8">
        <w:rPr>
          <w:rFonts w:ascii="Times New Roman" w:hAnsi="Times New Roman" w:cs="Times New Roman"/>
          <w:b/>
          <w:sz w:val="24"/>
          <w:szCs w:val="24"/>
        </w:rPr>
        <w:t xml:space="preserve">- </w:t>
      </w:r>
      <w:r w:rsidRPr="000A7EE8">
        <w:rPr>
          <w:rFonts w:ascii="Times New Roman" w:hAnsi="Times New Roman" w:cs="Times New Roman"/>
          <w:b/>
          <w:sz w:val="24"/>
          <w:szCs w:val="24"/>
        </w:rPr>
        <w:t>2B</w:t>
      </w:r>
    </w:p>
    <w:p w14:paraId="35D32479" w14:textId="18C59E98" w:rsidR="00DC01AB" w:rsidRPr="000A7EE8" w:rsidRDefault="006D504A"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Cackling </w:t>
      </w:r>
      <w:r w:rsidR="00DC01AB" w:rsidRPr="000A7EE8">
        <w:rPr>
          <w:rFonts w:ascii="Times New Roman" w:hAnsi="Times New Roman" w:cs="Times New Roman"/>
          <w:sz w:val="24"/>
          <w:szCs w:val="24"/>
        </w:rPr>
        <w:t xml:space="preserve">the conjuror disappeared </w:t>
      </w:r>
      <w:r w:rsidRPr="000A7EE8">
        <w:rPr>
          <w:rFonts w:ascii="Times New Roman" w:hAnsi="Times New Roman" w:cs="Times New Roman"/>
          <w:sz w:val="24"/>
          <w:szCs w:val="24"/>
        </w:rPr>
        <w:t>back into</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the</w:t>
      </w:r>
      <w:r w:rsidR="00DC01AB" w:rsidRPr="000A7EE8">
        <w:rPr>
          <w:rFonts w:ascii="Times New Roman" w:hAnsi="Times New Roman" w:cs="Times New Roman"/>
          <w:sz w:val="24"/>
          <w:szCs w:val="24"/>
        </w:rPr>
        <w:t xml:space="preserve"> thick layer of dark smoke. </w:t>
      </w:r>
      <w:r w:rsidRPr="000A7EE8">
        <w:rPr>
          <w:rFonts w:ascii="Times New Roman" w:hAnsi="Times New Roman" w:cs="Times New Roman"/>
          <w:sz w:val="24"/>
          <w:szCs w:val="24"/>
        </w:rPr>
        <w:t>Distraught t</w:t>
      </w:r>
      <w:r w:rsidR="00DC01AB" w:rsidRPr="000A7EE8">
        <w:rPr>
          <w:rFonts w:ascii="Times New Roman" w:hAnsi="Times New Roman" w:cs="Times New Roman"/>
          <w:sz w:val="24"/>
          <w:szCs w:val="24"/>
        </w:rPr>
        <w:t xml:space="preserve">he man </w:t>
      </w:r>
      <w:r w:rsidRPr="000A7EE8">
        <w:rPr>
          <w:rFonts w:ascii="Times New Roman" w:hAnsi="Times New Roman" w:cs="Times New Roman"/>
          <w:sz w:val="24"/>
          <w:szCs w:val="24"/>
        </w:rPr>
        <w:t xml:space="preserve">fell to his knees as a tear fell down his </w:t>
      </w:r>
      <w:r w:rsidR="00AE5816" w:rsidRPr="000A7EE8">
        <w:rPr>
          <w:rFonts w:ascii="Times New Roman" w:hAnsi="Times New Roman" w:cs="Times New Roman"/>
          <w:sz w:val="24"/>
          <w:szCs w:val="24"/>
        </w:rPr>
        <w:t>cheek.</w:t>
      </w:r>
      <w:r w:rsidR="00DC01AB" w:rsidRPr="000A7EE8">
        <w:rPr>
          <w:rFonts w:ascii="Times New Roman" w:hAnsi="Times New Roman" w:cs="Times New Roman"/>
          <w:sz w:val="24"/>
          <w:szCs w:val="24"/>
        </w:rPr>
        <w:t xml:space="preserve"> </w:t>
      </w:r>
      <w:r w:rsidR="00AE5816" w:rsidRPr="000A7EE8">
        <w:rPr>
          <w:rFonts w:ascii="Times New Roman" w:hAnsi="Times New Roman" w:cs="Times New Roman"/>
          <w:sz w:val="24"/>
          <w:szCs w:val="24"/>
        </w:rPr>
        <w:t>Looking up at the mountain the man thought to himself ‘Where am I going to find a tiny bell on this huge mountain…’ Becoming angry the man pounded the ground with his fist.</w:t>
      </w:r>
    </w:p>
    <w:p w14:paraId="7061EE67" w14:textId="445456FA" w:rsidR="00AE5816" w:rsidRPr="000A7EE8" w:rsidRDefault="00AE5816"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What cruel game is this! Ever since I arrived I have been getting nonstop headaches and now I have </w:t>
      </w:r>
      <w:r w:rsidR="007D2D58" w:rsidRPr="000A7EE8">
        <w:rPr>
          <w:rFonts w:ascii="Times New Roman" w:hAnsi="Times New Roman" w:cs="Times New Roman"/>
          <w:sz w:val="24"/>
          <w:szCs w:val="24"/>
        </w:rPr>
        <w:t>only days to search a huge mountain to find a small red bell!</w:t>
      </w:r>
      <w:r w:rsidRPr="000A7EE8">
        <w:rPr>
          <w:rFonts w:ascii="Times New Roman" w:hAnsi="Times New Roman" w:cs="Times New Roman"/>
          <w:sz w:val="24"/>
          <w:szCs w:val="24"/>
        </w:rPr>
        <w:t>”</w:t>
      </w:r>
    </w:p>
    <w:p w14:paraId="729987D7" w14:textId="6C4582D0" w:rsidR="007D2D58" w:rsidRPr="000A7EE8" w:rsidRDefault="007D2D5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Furious</w:t>
      </w:r>
      <w:r w:rsidR="008F6880">
        <w:rPr>
          <w:rFonts w:ascii="Times New Roman" w:hAnsi="Times New Roman" w:cs="Times New Roman"/>
          <w:sz w:val="24"/>
          <w:szCs w:val="24"/>
        </w:rPr>
        <w:t>,</w:t>
      </w:r>
      <w:r w:rsidRPr="000A7EE8">
        <w:rPr>
          <w:rFonts w:ascii="Times New Roman" w:hAnsi="Times New Roman" w:cs="Times New Roman"/>
          <w:sz w:val="24"/>
          <w:szCs w:val="24"/>
        </w:rPr>
        <w:t xml:space="preserve"> the man stood up and began marching up the mountain head</w:t>
      </w:r>
      <w:r w:rsidR="008F6880">
        <w:rPr>
          <w:rFonts w:ascii="Times New Roman" w:hAnsi="Times New Roman" w:cs="Times New Roman"/>
          <w:sz w:val="24"/>
          <w:szCs w:val="24"/>
        </w:rPr>
        <w:t>.</w:t>
      </w:r>
    </w:p>
    <w:p w14:paraId="002B120C" w14:textId="3FC5151E" w:rsidR="00DC01AB" w:rsidRPr="000A7EE8" w:rsidRDefault="007D2D58" w:rsidP="000A7EE8">
      <w:pPr>
        <w:spacing w:line="480" w:lineRule="auto"/>
        <w:rPr>
          <w:rFonts w:ascii="Times New Roman" w:hAnsi="Times New Roman" w:cs="Times New Roman"/>
          <w:sz w:val="24"/>
          <w:szCs w:val="24"/>
        </w:rPr>
      </w:pPr>
      <w:r w:rsidRPr="000A7EE8">
        <w:rPr>
          <w:rFonts w:ascii="Times New Roman" w:hAnsi="Times New Roman" w:cs="Times New Roman"/>
          <w:sz w:val="24"/>
          <w:szCs w:val="24"/>
        </w:rPr>
        <w:lastRenderedPageBreak/>
        <w:tab/>
        <w:t>“That blasted bell must be at the top of this stupid mountain. It has to be! I can’t think of a crueler thing to do, it must be where she hid it!”</w:t>
      </w:r>
    </w:p>
    <w:p w14:paraId="095A5581" w14:textId="6B256ACC" w:rsidR="006D0B12" w:rsidRPr="000A7EE8" w:rsidRDefault="007D2D5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nitially, making his</w:t>
      </w:r>
      <w:r w:rsidR="00DC01AB" w:rsidRPr="000A7EE8">
        <w:rPr>
          <w:rFonts w:ascii="Times New Roman" w:hAnsi="Times New Roman" w:cs="Times New Roman"/>
          <w:sz w:val="24"/>
          <w:szCs w:val="24"/>
        </w:rPr>
        <w:t xml:space="preserve"> ascent up the mountain </w:t>
      </w:r>
      <w:r w:rsidRPr="000A7EE8">
        <w:rPr>
          <w:rFonts w:ascii="Times New Roman" w:hAnsi="Times New Roman" w:cs="Times New Roman"/>
          <w:sz w:val="24"/>
          <w:szCs w:val="24"/>
        </w:rPr>
        <w:t xml:space="preserve">was rather easy. However, the </w:t>
      </w:r>
      <w:r w:rsidR="00DC01AB" w:rsidRPr="000A7EE8">
        <w:rPr>
          <w:rFonts w:ascii="Times New Roman" w:hAnsi="Times New Roman" w:cs="Times New Roman"/>
          <w:sz w:val="24"/>
          <w:szCs w:val="24"/>
        </w:rPr>
        <w:t xml:space="preserve">path became steeper and rockier as he made his way up the </w:t>
      </w:r>
      <w:r w:rsidRPr="000A7EE8">
        <w:rPr>
          <w:rFonts w:ascii="Times New Roman" w:hAnsi="Times New Roman" w:cs="Times New Roman"/>
          <w:sz w:val="24"/>
          <w:szCs w:val="24"/>
        </w:rPr>
        <w:t>trail</w:t>
      </w:r>
      <w:r w:rsidR="00DC01AB" w:rsidRPr="000A7EE8">
        <w:rPr>
          <w:rFonts w:ascii="Times New Roman" w:hAnsi="Times New Roman" w:cs="Times New Roman"/>
          <w:sz w:val="24"/>
          <w:szCs w:val="24"/>
        </w:rPr>
        <w:t xml:space="preserve">. </w:t>
      </w:r>
      <w:r w:rsidR="006D0B12" w:rsidRPr="000A7EE8">
        <w:rPr>
          <w:rFonts w:ascii="Times New Roman" w:hAnsi="Times New Roman" w:cs="Times New Roman"/>
          <w:sz w:val="24"/>
          <w:szCs w:val="24"/>
        </w:rPr>
        <w:t xml:space="preserve">As he climbed further up he </w:t>
      </w:r>
      <w:r w:rsidR="000A7EE8" w:rsidRPr="000A7EE8">
        <w:rPr>
          <w:rFonts w:ascii="Times New Roman" w:hAnsi="Times New Roman" w:cs="Times New Roman"/>
          <w:sz w:val="24"/>
          <w:szCs w:val="24"/>
        </w:rPr>
        <w:t>noticed</w:t>
      </w:r>
      <w:r w:rsidR="006D0B12" w:rsidRPr="000A7EE8">
        <w:rPr>
          <w:rFonts w:ascii="Times New Roman" w:hAnsi="Times New Roman" w:cs="Times New Roman"/>
          <w:sz w:val="24"/>
          <w:szCs w:val="24"/>
        </w:rPr>
        <w:t xml:space="preserve"> small things that were unnatural</w:t>
      </w:r>
      <w:r w:rsidR="00DC01AB" w:rsidRPr="000A7EE8">
        <w:rPr>
          <w:rFonts w:ascii="Times New Roman" w:hAnsi="Times New Roman" w:cs="Times New Roman"/>
          <w:sz w:val="24"/>
          <w:szCs w:val="24"/>
        </w:rPr>
        <w:t>.</w:t>
      </w:r>
      <w:r w:rsidR="006D0B12" w:rsidRPr="000A7EE8">
        <w:rPr>
          <w:rFonts w:ascii="Times New Roman" w:hAnsi="Times New Roman" w:cs="Times New Roman"/>
          <w:sz w:val="24"/>
          <w:szCs w:val="24"/>
        </w:rPr>
        <w:t xml:space="preserve"> Part of the path would be broken off and he would have to dangerously dangle over the edge. Other parts of the trail had dips filled with sharp rocks placed at ankle height that would jump out without warning. Exhausted from the constant barrage of traps the man sat down and looked at the sky. </w:t>
      </w:r>
      <w:r w:rsidR="00DC01AB" w:rsidRPr="000A7EE8">
        <w:rPr>
          <w:rFonts w:ascii="Times New Roman" w:hAnsi="Times New Roman" w:cs="Times New Roman"/>
          <w:sz w:val="24"/>
          <w:szCs w:val="24"/>
        </w:rPr>
        <w:t xml:space="preserve">It was now past sunset and was getting very dark. </w:t>
      </w:r>
      <w:r w:rsidRPr="000A7EE8">
        <w:rPr>
          <w:rFonts w:ascii="Times New Roman" w:hAnsi="Times New Roman" w:cs="Times New Roman"/>
          <w:sz w:val="24"/>
          <w:szCs w:val="24"/>
        </w:rPr>
        <w:t>Peering up at the murky red moon h</w:t>
      </w:r>
      <w:r w:rsidR="00DC01AB" w:rsidRPr="000A7EE8">
        <w:rPr>
          <w:rFonts w:ascii="Times New Roman" w:hAnsi="Times New Roman" w:cs="Times New Roman"/>
          <w:sz w:val="24"/>
          <w:szCs w:val="24"/>
        </w:rPr>
        <w:t>e decided he was going to quit for the nigh</w:t>
      </w:r>
      <w:r w:rsidRPr="000A7EE8">
        <w:rPr>
          <w:rFonts w:ascii="Times New Roman" w:hAnsi="Times New Roman" w:cs="Times New Roman"/>
          <w:sz w:val="24"/>
          <w:szCs w:val="24"/>
        </w:rPr>
        <w:t>t. A</w:t>
      </w:r>
      <w:r w:rsidR="00DC01AB" w:rsidRPr="000A7EE8">
        <w:rPr>
          <w:rFonts w:ascii="Times New Roman" w:hAnsi="Times New Roman" w:cs="Times New Roman"/>
          <w:sz w:val="24"/>
          <w:szCs w:val="24"/>
        </w:rPr>
        <w:t xml:space="preserve">fter finding an overhang </w:t>
      </w:r>
      <w:r w:rsidRPr="000A7EE8">
        <w:rPr>
          <w:rFonts w:ascii="Times New Roman" w:hAnsi="Times New Roman" w:cs="Times New Roman"/>
          <w:sz w:val="24"/>
          <w:szCs w:val="24"/>
        </w:rPr>
        <w:t>he decided to get some sleep. Here he could at least avoid any rain that might roll in.</w:t>
      </w:r>
    </w:p>
    <w:p w14:paraId="6053D170" w14:textId="7D8E3775" w:rsidR="00773A1B" w:rsidRPr="000A7EE8" w:rsidRDefault="006D0B12"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Covered in dirt and scratches the man curled up into a ball as he watched the moon rise into the sky. Reaching into his pocket he pulled out the last of the food he was able to gather in town. A small canvas </w:t>
      </w:r>
      <w:r w:rsidR="005B1D0C" w:rsidRPr="000A7EE8">
        <w:rPr>
          <w:rFonts w:ascii="Times New Roman" w:hAnsi="Times New Roman" w:cs="Times New Roman"/>
          <w:sz w:val="24"/>
          <w:szCs w:val="24"/>
        </w:rPr>
        <w:t>bag</w:t>
      </w:r>
      <w:r w:rsidR="008F6880">
        <w:rPr>
          <w:rFonts w:ascii="Times New Roman" w:hAnsi="Times New Roman" w:cs="Times New Roman"/>
          <w:sz w:val="24"/>
          <w:szCs w:val="24"/>
        </w:rPr>
        <w:t xml:space="preserve"> filled with nuts</w:t>
      </w:r>
      <w:r w:rsidR="005B1D0C" w:rsidRPr="000A7EE8">
        <w:rPr>
          <w:rFonts w:ascii="Times New Roman" w:hAnsi="Times New Roman" w:cs="Times New Roman"/>
          <w:sz w:val="24"/>
          <w:szCs w:val="24"/>
        </w:rPr>
        <w:t xml:space="preserve"> emerged from his frayed denim overalls.</w:t>
      </w:r>
      <w:r w:rsidR="00773A1B" w:rsidRPr="000A7EE8">
        <w:rPr>
          <w:rFonts w:ascii="Times New Roman" w:hAnsi="Times New Roman" w:cs="Times New Roman"/>
          <w:sz w:val="24"/>
          <w:szCs w:val="24"/>
        </w:rPr>
        <w:t xml:space="preserve"> Eating the last of the nuts he slowly drifted off to sleep</w:t>
      </w:r>
      <w:r w:rsidR="00DC01AB" w:rsidRPr="000A7EE8">
        <w:rPr>
          <w:rFonts w:ascii="Times New Roman" w:hAnsi="Times New Roman" w:cs="Times New Roman"/>
          <w:sz w:val="24"/>
          <w:szCs w:val="24"/>
        </w:rPr>
        <w:t>.</w:t>
      </w:r>
    </w:p>
    <w:p w14:paraId="1EC129DB" w14:textId="1B947934" w:rsidR="00773A1B" w:rsidRPr="000A7EE8" w:rsidRDefault="008F6880"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Gradually</w:t>
      </w:r>
      <w:r w:rsidR="00773A1B" w:rsidRPr="000A7EE8">
        <w:rPr>
          <w:rFonts w:ascii="Times New Roman" w:hAnsi="Times New Roman" w:cs="Times New Roman"/>
          <w:sz w:val="24"/>
          <w:szCs w:val="24"/>
        </w:rPr>
        <w:t xml:space="preserve"> opening his crusty eyes, he looked out into the horizon. Short on breath from the altitude he struggled to focus his vision. After rubbing the dirt and grime from his face he marveled as a huge thunderstorm crashed over his head. Huge black billowing clouds danced with speckles of lighting as the man got to his feet. In shock he stepped out into the rain stunned at the sudden arrival of the storm. Looking around in the thunderous rain he spotted the top of the mountain. Petrified the man spoke to himself attempting to calm his nerves.</w:t>
      </w:r>
    </w:p>
    <w:p w14:paraId="054A3263" w14:textId="29FA7444" w:rsidR="00773A1B" w:rsidRPr="000A7EE8" w:rsidRDefault="00773A1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ell</w:t>
      </w:r>
      <w:r w:rsidR="008F6880">
        <w:rPr>
          <w:rFonts w:ascii="Times New Roman" w:hAnsi="Times New Roman" w:cs="Times New Roman"/>
          <w:sz w:val="24"/>
          <w:szCs w:val="24"/>
        </w:rPr>
        <w:t>,</w:t>
      </w:r>
      <w:r w:rsidRPr="000A7EE8">
        <w:rPr>
          <w:rFonts w:ascii="Times New Roman" w:hAnsi="Times New Roman" w:cs="Times New Roman"/>
          <w:sz w:val="24"/>
          <w:szCs w:val="24"/>
        </w:rPr>
        <w:t xml:space="preserve"> I should at least be able to reach the peak in the next couple hours at least. That’ll leave me a little time to look around if I don’t find the bell up there.”</w:t>
      </w:r>
    </w:p>
    <w:p w14:paraId="408BCEEA" w14:textId="1A526C53" w:rsidR="00DC01AB" w:rsidRPr="000A7EE8" w:rsidRDefault="00773A1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A roar of thunder broke the man</w:t>
      </w:r>
      <w:r w:rsidR="00381927" w:rsidRPr="000A7EE8">
        <w:rPr>
          <w:rFonts w:ascii="Times New Roman" w:hAnsi="Times New Roman" w:cs="Times New Roman"/>
          <w:sz w:val="24"/>
          <w:szCs w:val="24"/>
        </w:rPr>
        <w:t>’</w:t>
      </w:r>
      <w:r w:rsidRPr="000A7EE8">
        <w:rPr>
          <w:rFonts w:ascii="Times New Roman" w:hAnsi="Times New Roman" w:cs="Times New Roman"/>
          <w:sz w:val="24"/>
          <w:szCs w:val="24"/>
        </w:rPr>
        <w:t>s concentration</w:t>
      </w:r>
      <w:r w:rsidR="00381927" w:rsidRPr="000A7EE8">
        <w:rPr>
          <w:rFonts w:ascii="Times New Roman" w:hAnsi="Times New Roman" w:cs="Times New Roman"/>
          <w:sz w:val="24"/>
          <w:szCs w:val="24"/>
        </w:rPr>
        <w:t>. Looking around him he couldn’t find where the sound was coming from. In that moment the man could hear a faint noise approaching him. It was the sound of footsteps. Quickly the footsteps got closer and closer as they began to hunt the man down</w:t>
      </w:r>
      <w:r w:rsidR="00DC01AB" w:rsidRPr="000A7EE8">
        <w:rPr>
          <w:rFonts w:ascii="Times New Roman" w:hAnsi="Times New Roman" w:cs="Times New Roman"/>
          <w:sz w:val="24"/>
          <w:szCs w:val="24"/>
        </w:rPr>
        <w:t xml:space="preserve"> trailed by something louder and more substantial. He turned around to see a woman running toward him in a sprint. The path behind her was collapsing. </w:t>
      </w:r>
    </w:p>
    <w:p w14:paraId="4E8DCFFB" w14:textId="60145A0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Run!” </w:t>
      </w:r>
      <w:r w:rsidR="00381927" w:rsidRPr="000A7EE8">
        <w:rPr>
          <w:rFonts w:ascii="Times New Roman" w:hAnsi="Times New Roman" w:cs="Times New Roman"/>
          <w:sz w:val="24"/>
          <w:szCs w:val="24"/>
        </w:rPr>
        <w:t>The woman screamed.</w:t>
      </w:r>
    </w:p>
    <w:p w14:paraId="3170BC62" w14:textId="5549EA28"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ithout overthinking the situation, he</w:t>
      </w:r>
      <w:r w:rsidR="00381927" w:rsidRPr="000A7EE8">
        <w:rPr>
          <w:rFonts w:ascii="Times New Roman" w:hAnsi="Times New Roman" w:cs="Times New Roman"/>
          <w:sz w:val="24"/>
          <w:szCs w:val="24"/>
        </w:rPr>
        <w:t xml:space="preserve"> turned to face the trail once more and belted out into the fastest sprint he could muster</w:t>
      </w:r>
      <w:r w:rsidRPr="000A7EE8">
        <w:rPr>
          <w:rFonts w:ascii="Times New Roman" w:hAnsi="Times New Roman" w:cs="Times New Roman"/>
          <w:sz w:val="24"/>
          <w:szCs w:val="24"/>
        </w:rPr>
        <w:t>. It was</w:t>
      </w:r>
      <w:r w:rsidR="00381927" w:rsidRPr="000A7EE8">
        <w:rPr>
          <w:rFonts w:ascii="Times New Roman" w:hAnsi="Times New Roman" w:cs="Times New Roman"/>
          <w:sz w:val="24"/>
          <w:szCs w:val="24"/>
        </w:rPr>
        <w:t>n’</w:t>
      </w:r>
      <w:r w:rsidRPr="000A7EE8">
        <w:rPr>
          <w:rFonts w:ascii="Times New Roman" w:hAnsi="Times New Roman" w:cs="Times New Roman"/>
          <w:sz w:val="24"/>
          <w:szCs w:val="24"/>
        </w:rPr>
        <w:t>t easy to navigate up the trail.</w:t>
      </w:r>
      <w:r w:rsidR="00381927" w:rsidRPr="000A7EE8">
        <w:rPr>
          <w:rFonts w:ascii="Times New Roman" w:hAnsi="Times New Roman" w:cs="Times New Roman"/>
          <w:sz w:val="24"/>
          <w:szCs w:val="24"/>
        </w:rPr>
        <w:t xml:space="preserve"> Sharp rocks littered the path while others fell from above.</w:t>
      </w:r>
      <w:r w:rsidRPr="000A7EE8">
        <w:rPr>
          <w:rFonts w:ascii="Times New Roman" w:hAnsi="Times New Roman" w:cs="Times New Roman"/>
          <w:sz w:val="24"/>
          <w:szCs w:val="24"/>
        </w:rPr>
        <w:t xml:space="preserve"> </w:t>
      </w:r>
      <w:r w:rsidR="00381927" w:rsidRPr="000A7EE8">
        <w:rPr>
          <w:rFonts w:ascii="Times New Roman" w:hAnsi="Times New Roman" w:cs="Times New Roman"/>
          <w:sz w:val="24"/>
          <w:szCs w:val="24"/>
        </w:rPr>
        <w:t>Mindlessly he ran scratching up his legs in the process as he hobbled up the path.</w:t>
      </w:r>
    </w:p>
    <w:p w14:paraId="4CF7BA2B" w14:textId="22FBB4CE"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The woman </w:t>
      </w:r>
      <w:r w:rsidR="00381927" w:rsidRPr="000A7EE8">
        <w:rPr>
          <w:rFonts w:ascii="Times New Roman" w:hAnsi="Times New Roman" w:cs="Times New Roman"/>
          <w:sz w:val="24"/>
          <w:szCs w:val="24"/>
        </w:rPr>
        <w:t>desperately trying to escape the rampage of rocks eventually</w:t>
      </w:r>
      <w:r w:rsidRPr="000A7EE8">
        <w:rPr>
          <w:rFonts w:ascii="Times New Roman" w:hAnsi="Times New Roman" w:cs="Times New Roman"/>
          <w:sz w:val="24"/>
          <w:szCs w:val="24"/>
        </w:rPr>
        <w:t xml:space="preserve"> caught up</w:t>
      </w:r>
      <w:r w:rsidR="00381927" w:rsidRPr="000A7EE8">
        <w:rPr>
          <w:rFonts w:ascii="Times New Roman" w:hAnsi="Times New Roman" w:cs="Times New Roman"/>
          <w:sz w:val="24"/>
          <w:szCs w:val="24"/>
        </w:rPr>
        <w:t xml:space="preserve"> to the man</w:t>
      </w:r>
      <w:r w:rsidRPr="000A7EE8">
        <w:rPr>
          <w:rFonts w:ascii="Times New Roman" w:hAnsi="Times New Roman" w:cs="Times New Roman"/>
          <w:sz w:val="24"/>
          <w:szCs w:val="24"/>
        </w:rPr>
        <w:t xml:space="preserve"> and </w:t>
      </w:r>
      <w:r w:rsidR="00381927" w:rsidRPr="000A7EE8">
        <w:rPr>
          <w:rFonts w:ascii="Times New Roman" w:hAnsi="Times New Roman" w:cs="Times New Roman"/>
          <w:sz w:val="24"/>
          <w:szCs w:val="24"/>
        </w:rPr>
        <w:t>ran past him</w:t>
      </w:r>
      <w:r w:rsidRPr="000A7EE8">
        <w:rPr>
          <w:rFonts w:ascii="Times New Roman" w:hAnsi="Times New Roman" w:cs="Times New Roman"/>
          <w:sz w:val="24"/>
          <w:szCs w:val="24"/>
        </w:rPr>
        <w:t xml:space="preserve">. </w:t>
      </w:r>
      <w:r w:rsidR="00381927" w:rsidRPr="000A7EE8">
        <w:rPr>
          <w:rFonts w:ascii="Times New Roman" w:hAnsi="Times New Roman" w:cs="Times New Roman"/>
          <w:sz w:val="24"/>
          <w:szCs w:val="24"/>
        </w:rPr>
        <w:t>Watching her run past him made the man lapse as he looked behind himself to find the crumbling path inch closer and closer to his feet. Terrified the man screamed as he</w:t>
      </w:r>
      <w:r w:rsidR="00172F5F" w:rsidRPr="000A7EE8">
        <w:rPr>
          <w:rFonts w:ascii="Times New Roman" w:hAnsi="Times New Roman" w:cs="Times New Roman"/>
          <w:sz w:val="24"/>
          <w:szCs w:val="24"/>
        </w:rPr>
        <w:t xml:space="preserve"> strained every last muscle in his body in</w:t>
      </w:r>
      <w:r w:rsidR="00381927" w:rsidRPr="000A7EE8">
        <w:rPr>
          <w:rFonts w:ascii="Times New Roman" w:hAnsi="Times New Roman" w:cs="Times New Roman"/>
          <w:sz w:val="24"/>
          <w:szCs w:val="24"/>
        </w:rPr>
        <w:t xml:space="preserve"> </w:t>
      </w:r>
      <w:r w:rsidR="00172F5F" w:rsidRPr="000A7EE8">
        <w:rPr>
          <w:rFonts w:ascii="Times New Roman" w:hAnsi="Times New Roman" w:cs="Times New Roman"/>
          <w:sz w:val="24"/>
          <w:szCs w:val="24"/>
        </w:rPr>
        <w:t>an</w:t>
      </w:r>
      <w:r w:rsidR="00381927" w:rsidRPr="000A7EE8">
        <w:rPr>
          <w:rFonts w:ascii="Times New Roman" w:hAnsi="Times New Roman" w:cs="Times New Roman"/>
          <w:sz w:val="24"/>
          <w:szCs w:val="24"/>
        </w:rPr>
        <w:t xml:space="preserve"> effort </w:t>
      </w:r>
      <w:r w:rsidR="00172F5F" w:rsidRPr="000A7EE8">
        <w:rPr>
          <w:rFonts w:ascii="Times New Roman" w:hAnsi="Times New Roman" w:cs="Times New Roman"/>
          <w:sz w:val="24"/>
          <w:szCs w:val="24"/>
        </w:rPr>
        <w:t>to go faster</w:t>
      </w:r>
      <w:r w:rsidR="00381927" w:rsidRPr="000A7EE8">
        <w:rPr>
          <w:rFonts w:ascii="Times New Roman" w:hAnsi="Times New Roman" w:cs="Times New Roman"/>
          <w:sz w:val="24"/>
          <w:szCs w:val="24"/>
        </w:rPr>
        <w:t>.</w:t>
      </w:r>
    </w:p>
    <w:p w14:paraId="56ADD0CC" w14:textId="084B2D46" w:rsidR="00DC01AB" w:rsidRPr="000A7EE8" w:rsidRDefault="00172F5F"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However, his troubles weren’t over yet. Peering further up the path he could see a sizeable gap in the trail</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With no other options he had to make the jump.</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Reaching the gap first</w:t>
      </w:r>
      <w:r w:rsidR="008F6880">
        <w:rPr>
          <w:rFonts w:ascii="Times New Roman" w:hAnsi="Times New Roman" w:cs="Times New Roman"/>
          <w:sz w:val="24"/>
          <w:szCs w:val="24"/>
        </w:rPr>
        <w:t>,</w:t>
      </w:r>
      <w:r w:rsidRPr="000A7EE8">
        <w:rPr>
          <w:rFonts w:ascii="Times New Roman" w:hAnsi="Times New Roman" w:cs="Times New Roman"/>
          <w:sz w:val="24"/>
          <w:szCs w:val="24"/>
        </w:rPr>
        <w:t xml:space="preserve"> the w</w:t>
      </w:r>
      <w:r w:rsidR="00DC01AB" w:rsidRPr="000A7EE8">
        <w:rPr>
          <w:rFonts w:ascii="Times New Roman" w:hAnsi="Times New Roman" w:cs="Times New Roman"/>
          <w:sz w:val="24"/>
          <w:szCs w:val="24"/>
        </w:rPr>
        <w:t>oman</w:t>
      </w:r>
      <w:r w:rsidRPr="000A7EE8">
        <w:rPr>
          <w:rFonts w:ascii="Times New Roman" w:hAnsi="Times New Roman" w:cs="Times New Roman"/>
          <w:sz w:val="24"/>
          <w:szCs w:val="24"/>
        </w:rPr>
        <w:t xml:space="preserve"> fluidly bounded over the gap adjusting her gait as she made a hard landing. After she got her bearings the gap began to break apart even further leaving the man to make his leap. Huffing as if his lungs were filled with smoke the man desperately launched himself over the gap slamming into the ledge grabbing onto whatever he could find.</w:t>
      </w:r>
    </w:p>
    <w:p w14:paraId="7D65A4FF" w14:textId="21AD9A97"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Help!” He screamed</w:t>
      </w:r>
      <w:r w:rsidR="00172F5F" w:rsidRPr="000A7EE8">
        <w:rPr>
          <w:rFonts w:ascii="Times New Roman" w:hAnsi="Times New Roman" w:cs="Times New Roman"/>
          <w:sz w:val="24"/>
          <w:szCs w:val="24"/>
        </w:rPr>
        <w:t>.</w:t>
      </w:r>
    </w:p>
    <w:p w14:paraId="71F268BF" w14:textId="06CD814F" w:rsidR="00DC01AB" w:rsidRPr="000A7EE8" w:rsidRDefault="00172F5F"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 xml:space="preserve">Hearing his </w:t>
      </w:r>
      <w:r w:rsidR="000A7EE8" w:rsidRPr="000A7EE8">
        <w:rPr>
          <w:rFonts w:ascii="Times New Roman" w:hAnsi="Times New Roman" w:cs="Times New Roman"/>
          <w:sz w:val="24"/>
          <w:szCs w:val="24"/>
        </w:rPr>
        <w:t>cry,</w:t>
      </w:r>
      <w:r w:rsidRPr="000A7EE8">
        <w:rPr>
          <w:rFonts w:ascii="Times New Roman" w:hAnsi="Times New Roman" w:cs="Times New Roman"/>
          <w:sz w:val="24"/>
          <w:szCs w:val="24"/>
        </w:rPr>
        <w:t xml:space="preserve"> the</w:t>
      </w:r>
      <w:r w:rsidR="00DC01AB" w:rsidRPr="000A7EE8">
        <w:rPr>
          <w:rFonts w:ascii="Times New Roman" w:hAnsi="Times New Roman" w:cs="Times New Roman"/>
          <w:sz w:val="24"/>
          <w:szCs w:val="24"/>
        </w:rPr>
        <w:t xml:space="preserve"> woman</w:t>
      </w:r>
      <w:r w:rsidRPr="000A7EE8">
        <w:rPr>
          <w:rFonts w:ascii="Times New Roman" w:hAnsi="Times New Roman" w:cs="Times New Roman"/>
          <w:sz w:val="24"/>
          <w:szCs w:val="24"/>
        </w:rPr>
        <w:t xml:space="preserve"> paused and</w:t>
      </w:r>
      <w:r w:rsidR="00DC01AB" w:rsidRPr="000A7EE8">
        <w:rPr>
          <w:rFonts w:ascii="Times New Roman" w:hAnsi="Times New Roman" w:cs="Times New Roman"/>
          <w:sz w:val="24"/>
          <w:szCs w:val="24"/>
        </w:rPr>
        <w:t xml:space="preserve"> turned around.</w:t>
      </w:r>
      <w:r w:rsidRPr="000A7EE8">
        <w:rPr>
          <w:rFonts w:ascii="Times New Roman" w:hAnsi="Times New Roman" w:cs="Times New Roman"/>
          <w:sz w:val="24"/>
          <w:szCs w:val="24"/>
        </w:rPr>
        <w:t xml:space="preserve"> After a short hesitation she began running up to the ledge and grabbed his hand </w:t>
      </w:r>
      <w:r w:rsidR="006072D8" w:rsidRPr="000A7EE8">
        <w:rPr>
          <w:rFonts w:ascii="Times New Roman" w:hAnsi="Times New Roman" w:cs="Times New Roman"/>
          <w:sz w:val="24"/>
          <w:szCs w:val="24"/>
        </w:rPr>
        <w:t>with both arms. Yanking him up onto the cliff edge the man and woman stopped as they gasped for air. Turning around the two noticed that the trail had stopped its rampage.</w:t>
      </w:r>
      <w:r w:rsidR="00DC01AB" w:rsidRPr="000A7EE8">
        <w:rPr>
          <w:rFonts w:ascii="Times New Roman" w:hAnsi="Times New Roman" w:cs="Times New Roman"/>
          <w:sz w:val="24"/>
          <w:szCs w:val="24"/>
        </w:rPr>
        <w:t xml:space="preserve"> </w:t>
      </w:r>
      <w:r w:rsidR="006072D8" w:rsidRPr="000A7EE8">
        <w:rPr>
          <w:rFonts w:ascii="Times New Roman" w:hAnsi="Times New Roman" w:cs="Times New Roman"/>
          <w:sz w:val="24"/>
          <w:szCs w:val="24"/>
        </w:rPr>
        <w:t>S</w:t>
      </w:r>
      <w:r w:rsidR="00DC01AB" w:rsidRPr="000A7EE8">
        <w:rPr>
          <w:rFonts w:ascii="Times New Roman" w:hAnsi="Times New Roman" w:cs="Times New Roman"/>
          <w:sz w:val="24"/>
          <w:szCs w:val="24"/>
        </w:rPr>
        <w:t>hocked a</w:t>
      </w:r>
      <w:r w:rsidR="006072D8" w:rsidRPr="000A7EE8">
        <w:rPr>
          <w:rFonts w:ascii="Times New Roman" w:hAnsi="Times New Roman" w:cs="Times New Roman"/>
          <w:sz w:val="24"/>
          <w:szCs w:val="24"/>
        </w:rPr>
        <w:t>nd</w:t>
      </w:r>
      <w:r w:rsidR="00DC01AB" w:rsidRPr="000A7EE8">
        <w:rPr>
          <w:rFonts w:ascii="Times New Roman" w:hAnsi="Times New Roman" w:cs="Times New Roman"/>
          <w:sz w:val="24"/>
          <w:szCs w:val="24"/>
        </w:rPr>
        <w:t xml:space="preserve"> relieved</w:t>
      </w:r>
      <w:r w:rsidR="006072D8" w:rsidRPr="000A7EE8">
        <w:rPr>
          <w:rFonts w:ascii="Times New Roman" w:hAnsi="Times New Roman" w:cs="Times New Roman"/>
          <w:sz w:val="24"/>
          <w:szCs w:val="24"/>
        </w:rPr>
        <w:t xml:space="preserve"> the woman fell to the floor </w:t>
      </w:r>
      <w:r w:rsidR="00DC01AB" w:rsidRPr="000A7EE8">
        <w:rPr>
          <w:rFonts w:ascii="Times New Roman" w:hAnsi="Times New Roman" w:cs="Times New Roman"/>
          <w:sz w:val="24"/>
          <w:szCs w:val="24"/>
        </w:rPr>
        <w:t>roll</w:t>
      </w:r>
      <w:r w:rsidR="006072D8" w:rsidRPr="000A7EE8">
        <w:rPr>
          <w:rFonts w:ascii="Times New Roman" w:hAnsi="Times New Roman" w:cs="Times New Roman"/>
          <w:sz w:val="24"/>
          <w:szCs w:val="24"/>
        </w:rPr>
        <w:t>ing</w:t>
      </w:r>
      <w:r w:rsidR="00DC01AB" w:rsidRPr="000A7EE8">
        <w:rPr>
          <w:rFonts w:ascii="Times New Roman" w:hAnsi="Times New Roman" w:cs="Times New Roman"/>
          <w:sz w:val="24"/>
          <w:szCs w:val="24"/>
        </w:rPr>
        <w:t xml:space="preserve"> onto her back to catch her breath.</w:t>
      </w:r>
    </w:p>
    <w:p w14:paraId="7BA957ED" w14:textId="7E97DBB4"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w:t>
      </w:r>
      <w:r w:rsidR="006072D8" w:rsidRPr="000A7EE8">
        <w:rPr>
          <w:rFonts w:ascii="Times New Roman" w:hAnsi="Times New Roman" w:cs="Times New Roman"/>
          <w:sz w:val="24"/>
          <w:szCs w:val="24"/>
        </w:rPr>
        <w:t>…tha…thank..you…</w:t>
      </w:r>
      <w:r w:rsidRPr="000A7EE8">
        <w:rPr>
          <w:rFonts w:ascii="Times New Roman" w:hAnsi="Times New Roman" w:cs="Times New Roman"/>
          <w:sz w:val="24"/>
          <w:szCs w:val="24"/>
        </w:rPr>
        <w:t>” The man panted in gratitude.</w:t>
      </w:r>
    </w:p>
    <w:p w14:paraId="264FC5C1" w14:textId="4E49C3B1" w:rsidR="006072D8"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t>
      </w:r>
      <w:r w:rsidR="006072D8" w:rsidRPr="000A7EE8">
        <w:rPr>
          <w:rFonts w:ascii="Times New Roman" w:hAnsi="Times New Roman" w:cs="Times New Roman"/>
          <w:sz w:val="24"/>
          <w:szCs w:val="24"/>
        </w:rPr>
        <w:t xml:space="preserve">Don’t thank me too much. I thought for a moment that you were with the sorcerer, so I considered letting you fall.” </w:t>
      </w:r>
      <w:r w:rsidRPr="000A7EE8">
        <w:rPr>
          <w:rFonts w:ascii="Times New Roman" w:hAnsi="Times New Roman" w:cs="Times New Roman"/>
          <w:sz w:val="24"/>
          <w:szCs w:val="24"/>
        </w:rPr>
        <w:t>The woman exclaimed. She continued to struggle to catch her breath a</w:t>
      </w:r>
      <w:r w:rsidR="006072D8" w:rsidRPr="000A7EE8">
        <w:rPr>
          <w:rFonts w:ascii="Times New Roman" w:hAnsi="Times New Roman" w:cs="Times New Roman"/>
          <w:sz w:val="24"/>
          <w:szCs w:val="24"/>
        </w:rPr>
        <w:t>s the man replied.</w:t>
      </w:r>
    </w:p>
    <w:p w14:paraId="7EE54BD1" w14:textId="1E21D021" w:rsidR="006072D8" w:rsidRPr="000A7EE8" w:rsidRDefault="006072D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ith that crazy evil woman?! Hec</w:t>
      </w:r>
      <w:r w:rsidR="00E7777A" w:rsidRPr="000A7EE8">
        <w:rPr>
          <w:rFonts w:ascii="Times New Roman" w:hAnsi="Times New Roman" w:cs="Times New Roman"/>
          <w:sz w:val="24"/>
          <w:szCs w:val="24"/>
        </w:rPr>
        <w:t>k if I had the chance I’d throw her off this mountain right now! Putting me through all the stuff she has, making me find some silly red bell!</w:t>
      </w:r>
      <w:r w:rsidRPr="000A7EE8">
        <w:rPr>
          <w:rFonts w:ascii="Times New Roman" w:hAnsi="Times New Roman" w:cs="Times New Roman"/>
          <w:sz w:val="24"/>
          <w:szCs w:val="24"/>
        </w:rPr>
        <w:t>”</w:t>
      </w:r>
    </w:p>
    <w:p w14:paraId="123A4427" w14:textId="19F4BDFB" w:rsidR="00E7777A" w:rsidRPr="000A7EE8" w:rsidRDefault="00E7777A"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Red bell?... So, she has you trying to find one too then huh?”</w:t>
      </w:r>
    </w:p>
    <w:p w14:paraId="3483AA1A" w14:textId="5C3225FB"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The man immediately sat up and widened his eyes. He exclaimed, “Yes! That</w:t>
      </w:r>
      <w:r w:rsidR="00E7777A" w:rsidRPr="000A7EE8">
        <w:rPr>
          <w:rFonts w:ascii="Times New Roman" w:hAnsi="Times New Roman" w:cs="Times New Roman"/>
          <w:sz w:val="24"/>
          <w:szCs w:val="24"/>
        </w:rPr>
        <w:t>’</w:t>
      </w:r>
      <w:r w:rsidRPr="000A7EE8">
        <w:rPr>
          <w:rFonts w:ascii="Times New Roman" w:hAnsi="Times New Roman" w:cs="Times New Roman"/>
          <w:sz w:val="24"/>
          <w:szCs w:val="24"/>
        </w:rPr>
        <w:t>s why I am here. I am searching for it</w:t>
      </w:r>
      <w:r w:rsidR="00E7777A" w:rsidRPr="000A7EE8">
        <w:rPr>
          <w:rFonts w:ascii="Times New Roman" w:hAnsi="Times New Roman" w:cs="Times New Roman"/>
          <w:sz w:val="24"/>
          <w:szCs w:val="24"/>
        </w:rPr>
        <w:t xml:space="preserve"> too</w:t>
      </w:r>
      <w:r w:rsidRPr="000A7EE8">
        <w:rPr>
          <w:rFonts w:ascii="Times New Roman" w:hAnsi="Times New Roman" w:cs="Times New Roman"/>
          <w:sz w:val="24"/>
          <w:szCs w:val="24"/>
        </w:rPr>
        <w:t>!”</w:t>
      </w:r>
    </w:p>
    <w:p w14:paraId="3A2172D3" w14:textId="6A7D203C" w:rsidR="00DC01AB" w:rsidRPr="000A7EE8" w:rsidRDefault="0074203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After they caught their breath the</w:t>
      </w:r>
      <w:r w:rsidR="00DC01AB" w:rsidRPr="000A7EE8">
        <w:rPr>
          <w:rFonts w:ascii="Times New Roman" w:hAnsi="Times New Roman" w:cs="Times New Roman"/>
          <w:sz w:val="24"/>
          <w:szCs w:val="24"/>
        </w:rPr>
        <w:t xml:space="preserve"> man and the woman</w:t>
      </w:r>
      <w:r w:rsidRPr="000A7EE8">
        <w:rPr>
          <w:rFonts w:ascii="Times New Roman" w:hAnsi="Times New Roman" w:cs="Times New Roman"/>
          <w:sz w:val="24"/>
          <w:szCs w:val="24"/>
        </w:rPr>
        <w:t xml:space="preserve"> then began to</w:t>
      </w:r>
      <w:r w:rsidR="00DC01AB" w:rsidRPr="000A7EE8">
        <w:rPr>
          <w:rFonts w:ascii="Times New Roman" w:hAnsi="Times New Roman" w:cs="Times New Roman"/>
          <w:sz w:val="24"/>
          <w:szCs w:val="24"/>
        </w:rPr>
        <w:t xml:space="preserve"> exchang</w:t>
      </w:r>
      <w:r w:rsidRPr="000A7EE8">
        <w:rPr>
          <w:rFonts w:ascii="Times New Roman" w:hAnsi="Times New Roman" w:cs="Times New Roman"/>
          <w:sz w:val="24"/>
          <w:szCs w:val="24"/>
        </w:rPr>
        <w:t>e</w:t>
      </w:r>
      <w:r w:rsidR="00DC01AB" w:rsidRPr="000A7EE8">
        <w:rPr>
          <w:rFonts w:ascii="Times New Roman" w:hAnsi="Times New Roman" w:cs="Times New Roman"/>
          <w:sz w:val="24"/>
          <w:szCs w:val="24"/>
        </w:rPr>
        <w:t xml:space="preserve"> stories of how they ended up </w:t>
      </w:r>
      <w:r w:rsidR="00E7777A" w:rsidRPr="000A7EE8">
        <w:rPr>
          <w:rFonts w:ascii="Times New Roman" w:hAnsi="Times New Roman" w:cs="Times New Roman"/>
          <w:sz w:val="24"/>
          <w:szCs w:val="24"/>
        </w:rPr>
        <w:t>so far away from home</w:t>
      </w:r>
      <w:r w:rsidR="00DC01AB" w:rsidRPr="000A7EE8">
        <w:rPr>
          <w:rFonts w:ascii="Times New Roman" w:hAnsi="Times New Roman" w:cs="Times New Roman"/>
          <w:sz w:val="24"/>
          <w:szCs w:val="24"/>
        </w:rPr>
        <w:t xml:space="preserve">. </w:t>
      </w:r>
      <w:r w:rsidRPr="000A7EE8">
        <w:rPr>
          <w:rFonts w:ascii="Times New Roman" w:hAnsi="Times New Roman" w:cs="Times New Roman"/>
          <w:sz w:val="24"/>
          <w:szCs w:val="24"/>
        </w:rPr>
        <w:t>All the while the woman tended to the man’s shredded ankles. Lifting him up the woman began to walk with the man slowly up the mountain as he hobbled from all the pain.</w:t>
      </w:r>
    </w:p>
    <w:p w14:paraId="75A1A48B" w14:textId="5FD68E26" w:rsidR="007226CF" w:rsidRPr="000A7EE8" w:rsidRDefault="0074203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Finally, after an excruciating walk on a broken foot the man and woman came upon the peak of the mountain. </w:t>
      </w:r>
      <w:r w:rsidR="005B60D9" w:rsidRPr="000A7EE8">
        <w:rPr>
          <w:rFonts w:ascii="Times New Roman" w:hAnsi="Times New Roman" w:cs="Times New Roman"/>
          <w:sz w:val="24"/>
          <w:szCs w:val="24"/>
        </w:rPr>
        <w:t xml:space="preserve">Covered in a light blanket of snow an eerie cave entrance could be found gapping open the side of the cliff’s edge. A loud hollowing tone could be heard </w:t>
      </w:r>
      <w:r w:rsidR="007226CF" w:rsidRPr="000A7EE8">
        <w:rPr>
          <w:rFonts w:ascii="Times New Roman" w:hAnsi="Times New Roman" w:cs="Times New Roman"/>
          <w:sz w:val="24"/>
          <w:szCs w:val="24"/>
        </w:rPr>
        <w:t xml:space="preserve">whistling </w:t>
      </w:r>
      <w:r w:rsidR="007226CF" w:rsidRPr="000A7EE8">
        <w:rPr>
          <w:rFonts w:ascii="Times New Roman" w:hAnsi="Times New Roman" w:cs="Times New Roman"/>
          <w:sz w:val="24"/>
          <w:szCs w:val="24"/>
        </w:rPr>
        <w:lastRenderedPageBreak/>
        <w:t xml:space="preserve">through the entrance into the black looming cave. Stepping cautiously into </w:t>
      </w:r>
      <w:r w:rsidR="000A7EE8" w:rsidRPr="000A7EE8">
        <w:rPr>
          <w:rFonts w:ascii="Times New Roman" w:hAnsi="Times New Roman" w:cs="Times New Roman"/>
          <w:sz w:val="24"/>
          <w:szCs w:val="24"/>
        </w:rPr>
        <w:t>its</w:t>
      </w:r>
      <w:r w:rsidR="007226CF" w:rsidRPr="000A7EE8">
        <w:rPr>
          <w:rFonts w:ascii="Times New Roman" w:hAnsi="Times New Roman" w:cs="Times New Roman"/>
          <w:sz w:val="24"/>
          <w:szCs w:val="24"/>
        </w:rPr>
        <w:t xml:space="preserve"> hearth</w:t>
      </w:r>
      <w:r w:rsidR="008053A0">
        <w:rPr>
          <w:rFonts w:ascii="Times New Roman" w:hAnsi="Times New Roman" w:cs="Times New Roman"/>
          <w:sz w:val="24"/>
          <w:szCs w:val="24"/>
        </w:rPr>
        <w:t>,</w:t>
      </w:r>
      <w:r w:rsidR="007226CF" w:rsidRPr="000A7EE8">
        <w:rPr>
          <w:rFonts w:ascii="Times New Roman" w:hAnsi="Times New Roman" w:cs="Times New Roman"/>
          <w:sz w:val="24"/>
          <w:szCs w:val="24"/>
        </w:rPr>
        <w:t xml:space="preserve"> the two slowly made their way through the dim damp cave inching along the </w:t>
      </w:r>
      <w:r w:rsidR="000A7EE8" w:rsidRPr="000A7EE8">
        <w:rPr>
          <w:rFonts w:ascii="Times New Roman" w:hAnsi="Times New Roman" w:cs="Times New Roman"/>
          <w:sz w:val="24"/>
          <w:szCs w:val="24"/>
        </w:rPr>
        <w:t>ice-covered</w:t>
      </w:r>
      <w:r w:rsidR="007226CF" w:rsidRPr="000A7EE8">
        <w:rPr>
          <w:rFonts w:ascii="Times New Roman" w:hAnsi="Times New Roman" w:cs="Times New Roman"/>
          <w:sz w:val="24"/>
          <w:szCs w:val="24"/>
        </w:rPr>
        <w:t xml:space="preserve"> floor. </w:t>
      </w:r>
    </w:p>
    <w:p w14:paraId="0B01201B" w14:textId="45182B16" w:rsidR="007226CF" w:rsidRPr="000A7EE8" w:rsidRDefault="007226CF"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hat’s that?” The man grasped</w:t>
      </w:r>
      <w:r w:rsidR="008053A0">
        <w:rPr>
          <w:rFonts w:ascii="Times New Roman" w:hAnsi="Times New Roman" w:cs="Times New Roman"/>
          <w:sz w:val="24"/>
          <w:szCs w:val="24"/>
        </w:rPr>
        <w:t>,</w:t>
      </w:r>
      <w:r w:rsidRPr="000A7EE8">
        <w:rPr>
          <w:rFonts w:ascii="Times New Roman" w:hAnsi="Times New Roman" w:cs="Times New Roman"/>
          <w:sz w:val="24"/>
          <w:szCs w:val="24"/>
        </w:rPr>
        <w:t xml:space="preserve"> his head looking into the distance to see a small wooden box with elaborate carvings perched upon a pedestal of ice. </w:t>
      </w:r>
    </w:p>
    <w:p w14:paraId="75F71F4A" w14:textId="4AF38631"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Suddenly, the ceiling of the cave began to collapse in. Very quickly the cave filled with rubble and debris. </w:t>
      </w:r>
      <w:r w:rsidR="007226CF" w:rsidRPr="000A7EE8">
        <w:rPr>
          <w:rFonts w:ascii="Times New Roman" w:hAnsi="Times New Roman" w:cs="Times New Roman"/>
          <w:sz w:val="24"/>
          <w:szCs w:val="24"/>
        </w:rPr>
        <w:t xml:space="preserve">Trapped between two piles of rock the man and woman sat as they couldn’t believe how close they had gotten to the bell. </w:t>
      </w:r>
      <w:r w:rsidRPr="000A7EE8">
        <w:rPr>
          <w:rFonts w:ascii="Times New Roman" w:hAnsi="Times New Roman" w:cs="Times New Roman"/>
          <w:sz w:val="24"/>
          <w:szCs w:val="24"/>
        </w:rPr>
        <w:t xml:space="preserve"> </w:t>
      </w:r>
    </w:p>
    <w:p w14:paraId="247852E5" w14:textId="4B39B851" w:rsidR="00DC01AB" w:rsidRPr="000A7EE8" w:rsidRDefault="00DC01AB"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A mist began to form, and the conjurer appeared before the two devastated travelers. In a chuckle, </w:t>
      </w:r>
      <w:r w:rsidR="007226CF" w:rsidRPr="000A7EE8">
        <w:rPr>
          <w:rFonts w:ascii="Times New Roman" w:hAnsi="Times New Roman" w:cs="Times New Roman"/>
          <w:sz w:val="24"/>
          <w:szCs w:val="24"/>
        </w:rPr>
        <w:t>s</w:t>
      </w:r>
      <w:r w:rsidRPr="000A7EE8">
        <w:rPr>
          <w:rFonts w:ascii="Times New Roman" w:hAnsi="Times New Roman" w:cs="Times New Roman"/>
          <w:sz w:val="24"/>
          <w:szCs w:val="24"/>
        </w:rPr>
        <w:t>he said, “</w:t>
      </w:r>
      <w:r w:rsidR="007226CF" w:rsidRPr="000A7EE8">
        <w:rPr>
          <w:rFonts w:ascii="Times New Roman" w:hAnsi="Times New Roman" w:cs="Times New Roman"/>
          <w:sz w:val="24"/>
          <w:szCs w:val="24"/>
        </w:rPr>
        <w:t xml:space="preserve">Ho ho! The both of you have done exceptionally well to make it all the way to the bell! But I can’t have you just get the bell so easily. I have been doing this for 40 years and no one has dared climb this mountain. I want to see you two really work for it! No one has had the gall to challenge me and my gift like the two of you. </w:t>
      </w:r>
      <w:r w:rsidR="007D02BA" w:rsidRPr="000A7EE8">
        <w:rPr>
          <w:rFonts w:ascii="Times New Roman" w:hAnsi="Times New Roman" w:cs="Times New Roman"/>
          <w:sz w:val="24"/>
          <w:szCs w:val="24"/>
        </w:rPr>
        <w:t>I worked hard to get you here and it takes a lot of energy to give you headaches every night. Now then</w:t>
      </w:r>
      <w:r w:rsidR="008053A0">
        <w:rPr>
          <w:rFonts w:ascii="Times New Roman" w:hAnsi="Times New Roman" w:cs="Times New Roman"/>
          <w:sz w:val="24"/>
          <w:szCs w:val="24"/>
        </w:rPr>
        <w:t>,</w:t>
      </w:r>
      <w:r w:rsidR="007D02BA" w:rsidRPr="000A7EE8">
        <w:rPr>
          <w:rFonts w:ascii="Times New Roman" w:hAnsi="Times New Roman" w:cs="Times New Roman"/>
          <w:sz w:val="24"/>
          <w:szCs w:val="24"/>
        </w:rPr>
        <w:t xml:space="preserve"> if your truly determined to return my gift then go right ahead! But keep in mind this mountain will soon collapse and you’ll be buried together forever! </w:t>
      </w:r>
      <w:r w:rsidRPr="000A7EE8">
        <w:rPr>
          <w:rFonts w:ascii="Times New Roman" w:hAnsi="Times New Roman" w:cs="Times New Roman"/>
          <w:sz w:val="24"/>
          <w:szCs w:val="24"/>
        </w:rPr>
        <w:t>Also, I</w:t>
      </w:r>
      <w:r w:rsidR="007D02BA" w:rsidRPr="000A7EE8">
        <w:rPr>
          <w:rFonts w:ascii="Times New Roman" w:hAnsi="Times New Roman" w:cs="Times New Roman"/>
          <w:sz w:val="24"/>
          <w:szCs w:val="24"/>
        </w:rPr>
        <w:t xml:space="preserve"> forgot to mention, there is only one bell in that box. So only one of you can leave here alive! HAHAHA!</w:t>
      </w:r>
      <w:r w:rsidRPr="000A7EE8">
        <w:rPr>
          <w:rFonts w:ascii="Times New Roman" w:hAnsi="Times New Roman" w:cs="Times New Roman"/>
          <w:sz w:val="24"/>
          <w:szCs w:val="24"/>
        </w:rPr>
        <w:t xml:space="preserve">” </w:t>
      </w:r>
      <w:r w:rsidR="007D02BA" w:rsidRPr="000A7EE8">
        <w:rPr>
          <w:rFonts w:ascii="Times New Roman" w:hAnsi="Times New Roman" w:cs="Times New Roman"/>
          <w:sz w:val="24"/>
          <w:szCs w:val="24"/>
        </w:rPr>
        <w:t>Cackling the</w:t>
      </w:r>
      <w:r w:rsidRPr="000A7EE8">
        <w:rPr>
          <w:rFonts w:ascii="Times New Roman" w:hAnsi="Times New Roman" w:cs="Times New Roman"/>
          <w:sz w:val="24"/>
          <w:szCs w:val="24"/>
        </w:rPr>
        <w:t xml:space="preserve"> conjurer disappeared </w:t>
      </w:r>
      <w:r w:rsidR="007D02BA" w:rsidRPr="000A7EE8">
        <w:rPr>
          <w:rFonts w:ascii="Times New Roman" w:hAnsi="Times New Roman" w:cs="Times New Roman"/>
          <w:sz w:val="24"/>
          <w:szCs w:val="24"/>
        </w:rPr>
        <w:t>back into her cloud of smoke.</w:t>
      </w:r>
    </w:p>
    <w:p w14:paraId="5865A0A7" w14:textId="280BCE6F" w:rsidR="00B21E0C" w:rsidRPr="000A7EE8" w:rsidRDefault="00B21E0C" w:rsidP="000A7EE8">
      <w:pPr>
        <w:spacing w:line="480" w:lineRule="auto"/>
        <w:rPr>
          <w:rFonts w:ascii="Times New Roman" w:hAnsi="Times New Roman" w:cs="Times New Roman"/>
          <w:b/>
          <w:sz w:val="24"/>
          <w:szCs w:val="24"/>
        </w:rPr>
      </w:pPr>
      <w:r w:rsidRPr="000A7EE8">
        <w:rPr>
          <w:rFonts w:ascii="Times New Roman" w:hAnsi="Times New Roman" w:cs="Times New Roman"/>
          <w:b/>
          <w:sz w:val="24"/>
          <w:szCs w:val="24"/>
        </w:rPr>
        <w:t xml:space="preserve">ACT </w:t>
      </w:r>
      <w:r w:rsidR="0031654A" w:rsidRPr="000A7EE8">
        <w:rPr>
          <w:rFonts w:ascii="Times New Roman" w:hAnsi="Times New Roman" w:cs="Times New Roman"/>
          <w:b/>
          <w:sz w:val="24"/>
          <w:szCs w:val="24"/>
        </w:rPr>
        <w:t xml:space="preserve">- </w:t>
      </w:r>
      <w:r w:rsidRPr="000A7EE8">
        <w:rPr>
          <w:rFonts w:ascii="Times New Roman" w:hAnsi="Times New Roman" w:cs="Times New Roman"/>
          <w:b/>
          <w:sz w:val="24"/>
          <w:szCs w:val="24"/>
        </w:rPr>
        <w:t>3</w:t>
      </w:r>
    </w:p>
    <w:p w14:paraId="4DD11509" w14:textId="475D9865" w:rsidR="00B21E0C" w:rsidRPr="000A7EE8" w:rsidRDefault="00295B3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n a panic the</w:t>
      </w:r>
      <w:r w:rsidR="00B21E0C" w:rsidRPr="000A7EE8">
        <w:rPr>
          <w:rFonts w:ascii="Times New Roman" w:hAnsi="Times New Roman" w:cs="Times New Roman"/>
          <w:sz w:val="24"/>
          <w:szCs w:val="24"/>
        </w:rPr>
        <w:t xml:space="preserve"> woman stood and began to move the debris, rock after rock was pulled from the pile </w:t>
      </w:r>
      <w:r w:rsidRPr="000A7EE8">
        <w:rPr>
          <w:rFonts w:ascii="Times New Roman" w:hAnsi="Times New Roman" w:cs="Times New Roman"/>
          <w:sz w:val="24"/>
          <w:szCs w:val="24"/>
        </w:rPr>
        <w:t>as she threw them aside</w:t>
      </w:r>
      <w:r w:rsidR="00B21E0C" w:rsidRPr="000A7EE8">
        <w:rPr>
          <w:rFonts w:ascii="Times New Roman" w:hAnsi="Times New Roman" w:cs="Times New Roman"/>
          <w:sz w:val="24"/>
          <w:szCs w:val="24"/>
        </w:rPr>
        <w:t xml:space="preserve">. </w:t>
      </w:r>
      <w:r w:rsidRPr="000A7EE8">
        <w:rPr>
          <w:rFonts w:ascii="Times New Roman" w:hAnsi="Times New Roman" w:cs="Times New Roman"/>
          <w:sz w:val="24"/>
          <w:szCs w:val="24"/>
        </w:rPr>
        <w:t>Taking a deep breath, the man sat and watched the woman as she frantically moved the rocks.</w:t>
      </w:r>
    </w:p>
    <w:p w14:paraId="2A2CFC54" w14:textId="19623EC8" w:rsidR="00295B3D" w:rsidRPr="000A7EE8" w:rsidRDefault="00295B3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don’t even know your name you know.”</w:t>
      </w:r>
    </w:p>
    <w:p w14:paraId="2444ED5D" w14:textId="77777777" w:rsidR="00295B3D" w:rsidRPr="000A7EE8" w:rsidRDefault="00B21E0C"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She stopped</w:t>
      </w:r>
      <w:r w:rsidR="00295B3D" w:rsidRPr="000A7EE8">
        <w:rPr>
          <w:rFonts w:ascii="Times New Roman" w:hAnsi="Times New Roman" w:cs="Times New Roman"/>
          <w:sz w:val="24"/>
          <w:szCs w:val="24"/>
        </w:rPr>
        <w:t xml:space="preserve"> </w:t>
      </w:r>
      <w:r w:rsidRPr="000A7EE8">
        <w:rPr>
          <w:rFonts w:ascii="Times New Roman" w:hAnsi="Times New Roman" w:cs="Times New Roman"/>
          <w:sz w:val="24"/>
          <w:szCs w:val="24"/>
        </w:rPr>
        <w:t>and turned to face him.</w:t>
      </w:r>
    </w:p>
    <w:p w14:paraId="6920E976" w14:textId="2FD80814" w:rsidR="00B21E0C" w:rsidRPr="000A7EE8" w:rsidRDefault="00B21E0C"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t>
      </w:r>
      <w:r w:rsidR="00295B3D" w:rsidRPr="000A7EE8">
        <w:rPr>
          <w:rFonts w:ascii="Times New Roman" w:hAnsi="Times New Roman" w:cs="Times New Roman"/>
          <w:sz w:val="24"/>
          <w:szCs w:val="24"/>
        </w:rPr>
        <w:t>What?</w:t>
      </w:r>
      <w:r w:rsidRPr="000A7EE8">
        <w:rPr>
          <w:rFonts w:ascii="Times New Roman" w:hAnsi="Times New Roman" w:cs="Times New Roman"/>
          <w:sz w:val="24"/>
          <w:szCs w:val="24"/>
        </w:rPr>
        <w:t xml:space="preserve"> </w:t>
      </w:r>
      <w:r w:rsidR="00295B3D" w:rsidRPr="000A7EE8">
        <w:rPr>
          <w:rFonts w:ascii="Times New Roman" w:hAnsi="Times New Roman" w:cs="Times New Roman"/>
          <w:sz w:val="24"/>
          <w:szCs w:val="24"/>
        </w:rPr>
        <w:t>Why would you need to know that</w:t>
      </w:r>
      <w:r w:rsidRPr="000A7EE8">
        <w:rPr>
          <w:rFonts w:ascii="Times New Roman" w:hAnsi="Times New Roman" w:cs="Times New Roman"/>
          <w:sz w:val="24"/>
          <w:szCs w:val="24"/>
        </w:rPr>
        <w:t>?</w:t>
      </w:r>
      <w:r w:rsidR="00295B3D" w:rsidRPr="000A7EE8">
        <w:rPr>
          <w:rFonts w:ascii="Times New Roman" w:hAnsi="Times New Roman" w:cs="Times New Roman"/>
          <w:sz w:val="24"/>
          <w:szCs w:val="24"/>
        </w:rPr>
        <w:t xml:space="preserve"> We have to get out of here!</w:t>
      </w:r>
      <w:r w:rsidRPr="000A7EE8">
        <w:rPr>
          <w:rFonts w:ascii="Times New Roman" w:hAnsi="Times New Roman" w:cs="Times New Roman"/>
          <w:sz w:val="24"/>
          <w:szCs w:val="24"/>
        </w:rPr>
        <w:t xml:space="preserve">” she </w:t>
      </w:r>
      <w:r w:rsidR="00295B3D" w:rsidRPr="000A7EE8">
        <w:rPr>
          <w:rFonts w:ascii="Times New Roman" w:hAnsi="Times New Roman" w:cs="Times New Roman"/>
          <w:sz w:val="24"/>
          <w:szCs w:val="24"/>
        </w:rPr>
        <w:t>responded</w:t>
      </w:r>
      <w:r w:rsidRPr="000A7EE8">
        <w:rPr>
          <w:rFonts w:ascii="Times New Roman" w:hAnsi="Times New Roman" w:cs="Times New Roman"/>
          <w:sz w:val="24"/>
          <w:szCs w:val="24"/>
        </w:rPr>
        <w:t>.</w:t>
      </w:r>
    </w:p>
    <w:p w14:paraId="0DBABE69" w14:textId="049181A0" w:rsidR="00295B3D" w:rsidRPr="000A7EE8" w:rsidRDefault="00585E1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t>
      </w:r>
      <w:r w:rsidR="00295B3D" w:rsidRPr="000A7EE8">
        <w:rPr>
          <w:rFonts w:ascii="Times New Roman" w:hAnsi="Times New Roman" w:cs="Times New Roman"/>
          <w:sz w:val="24"/>
          <w:szCs w:val="24"/>
        </w:rPr>
        <w:t xml:space="preserve">Well I figured since I’m about to die I might as well </w:t>
      </w:r>
      <w:r w:rsidRPr="000A7EE8">
        <w:rPr>
          <w:rFonts w:ascii="Times New Roman" w:hAnsi="Times New Roman" w:cs="Times New Roman"/>
          <w:sz w:val="24"/>
          <w:szCs w:val="24"/>
        </w:rPr>
        <w:t>know.” Scratching his face and burying his head into his chest the man took another deep breath.</w:t>
      </w:r>
    </w:p>
    <w:p w14:paraId="5D269B88" w14:textId="1E31FDE9" w:rsidR="00585E14" w:rsidRPr="000A7EE8" w:rsidRDefault="00585E1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Pausing the woman dropped a rock and sat down in the rubble.</w:t>
      </w:r>
    </w:p>
    <w:p w14:paraId="7EE69427" w14:textId="5B07352B" w:rsidR="00585E14" w:rsidRPr="000A7EE8" w:rsidRDefault="00585E1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t’s Sharla… But why do you…”</w:t>
      </w:r>
    </w:p>
    <w:p w14:paraId="3E8F98E6" w14:textId="273CCEDF" w:rsidR="00585E14" w:rsidRPr="000A7EE8" w:rsidRDefault="00585E1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Raising his hand, the man spoke again with a tear in his eye.</w:t>
      </w:r>
    </w:p>
    <w:p w14:paraId="62D90E56" w14:textId="0060E6A7" w:rsidR="00585E14" w:rsidRPr="000A7EE8" w:rsidRDefault="00585E14"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I know I told you about how I got here right? About the bridge and the bell? I didn’t tell you how I really got here though. The real reason I’m here is because I couldn’t let go of the past… When I was a boy I visited the forest on my own. I was upset at my mother for taking away my toys from me, so I rebelled and went out into the forest. There I saw a broken destroyed bridge with a little girl crying over its edge. I thought that she looked kind of </w:t>
      </w:r>
      <w:r w:rsidR="000A7EE8" w:rsidRPr="000A7EE8">
        <w:rPr>
          <w:rFonts w:ascii="Times New Roman" w:hAnsi="Times New Roman" w:cs="Times New Roman"/>
          <w:sz w:val="24"/>
          <w:szCs w:val="24"/>
        </w:rPr>
        <w:t>cute,</w:t>
      </w:r>
      <w:r w:rsidRPr="000A7EE8">
        <w:rPr>
          <w:rFonts w:ascii="Times New Roman" w:hAnsi="Times New Roman" w:cs="Times New Roman"/>
          <w:sz w:val="24"/>
          <w:szCs w:val="24"/>
        </w:rPr>
        <w:t xml:space="preserve"> so I tried to get closer to her and talk. But then she ran away from me screaming and crying. I never forgot the moment. So, each day since I visited the bridge to try and find the girl again. I was so desperate to meet her again that I even got a little attached to the bridge</w:t>
      </w:r>
      <w:r w:rsidR="008053A0">
        <w:rPr>
          <w:rFonts w:ascii="Times New Roman" w:hAnsi="Times New Roman" w:cs="Times New Roman"/>
          <w:sz w:val="24"/>
          <w:szCs w:val="24"/>
        </w:rPr>
        <w:t>,</w:t>
      </w:r>
      <w:r w:rsidRPr="000A7EE8">
        <w:rPr>
          <w:rFonts w:ascii="Times New Roman" w:hAnsi="Times New Roman" w:cs="Times New Roman"/>
          <w:sz w:val="24"/>
          <w:szCs w:val="24"/>
        </w:rPr>
        <w:t xml:space="preserve"> personifying it as if it were that little girl. Slowly but </w:t>
      </w:r>
      <w:r w:rsidR="000A7EE8" w:rsidRPr="000A7EE8">
        <w:rPr>
          <w:rFonts w:ascii="Times New Roman" w:hAnsi="Times New Roman" w:cs="Times New Roman"/>
          <w:sz w:val="24"/>
          <w:szCs w:val="24"/>
        </w:rPr>
        <w:t>surely,</w:t>
      </w:r>
      <w:r w:rsidRPr="000A7EE8">
        <w:rPr>
          <w:rFonts w:ascii="Times New Roman" w:hAnsi="Times New Roman" w:cs="Times New Roman"/>
          <w:sz w:val="24"/>
          <w:szCs w:val="24"/>
        </w:rPr>
        <w:t xml:space="preserve"> I fixed the bridge up</w:t>
      </w:r>
      <w:r w:rsidR="00B52A5D" w:rsidRPr="000A7EE8">
        <w:rPr>
          <w:rFonts w:ascii="Times New Roman" w:hAnsi="Times New Roman" w:cs="Times New Roman"/>
          <w:sz w:val="24"/>
          <w:szCs w:val="24"/>
        </w:rPr>
        <w:t>. I thought by fixing the bridge I could fix whatever made that little girl cry. That’s why I picked up the bell to begin with. I thought someone had littered from it and it made me upset…</w:t>
      </w:r>
      <w:r w:rsidRPr="000A7EE8">
        <w:rPr>
          <w:rFonts w:ascii="Times New Roman" w:hAnsi="Times New Roman" w:cs="Times New Roman"/>
          <w:sz w:val="24"/>
          <w:szCs w:val="24"/>
        </w:rPr>
        <w:t>”</w:t>
      </w:r>
    </w:p>
    <w:p w14:paraId="1DEEB81D" w14:textId="207D4560" w:rsidR="00B52A5D" w:rsidRPr="000A7EE8" w:rsidRDefault="00B52A5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elling up with tears the woman turned around and began slowly removing the rock</w:t>
      </w:r>
      <w:r w:rsidR="008053A0">
        <w:rPr>
          <w:rFonts w:ascii="Times New Roman" w:hAnsi="Times New Roman" w:cs="Times New Roman"/>
          <w:sz w:val="24"/>
          <w:szCs w:val="24"/>
        </w:rPr>
        <w:t>s</w:t>
      </w:r>
      <w:r w:rsidRPr="000A7EE8">
        <w:rPr>
          <w:rFonts w:ascii="Times New Roman" w:hAnsi="Times New Roman" w:cs="Times New Roman"/>
          <w:sz w:val="24"/>
          <w:szCs w:val="24"/>
        </w:rPr>
        <w:t xml:space="preserve">. One by one her tears fell as the rocks began to move. Eventually she was able to create a hole at </w:t>
      </w:r>
      <w:r w:rsidRPr="000A7EE8">
        <w:rPr>
          <w:rFonts w:ascii="Times New Roman" w:hAnsi="Times New Roman" w:cs="Times New Roman"/>
          <w:sz w:val="24"/>
          <w:szCs w:val="24"/>
        </w:rPr>
        <w:lastRenderedPageBreak/>
        <w:t>the top of the pile from which the two could climb out. Realizing the bell was now within grasp the two sat silently for a moment.</w:t>
      </w:r>
    </w:p>
    <w:p w14:paraId="0825D7B6" w14:textId="5933560E" w:rsidR="00B52A5D" w:rsidRPr="000A7EE8" w:rsidRDefault="00B52A5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You know just about every year I take flowers to a bridge out in the forest. They don’t last long as the wind blows them into the river. Although I can’t help it. It was that bridge where my parents first met and where their ashes were spread…” Sharla said with a soft voice.</w:t>
      </w:r>
    </w:p>
    <w:p w14:paraId="2EA942FD" w14:textId="123C250F" w:rsidR="00B21E0C" w:rsidRPr="000A7EE8" w:rsidRDefault="00B21E0C"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m sorry</w:t>
      </w:r>
      <w:r w:rsidR="00B52A5D" w:rsidRPr="000A7EE8">
        <w:rPr>
          <w:rFonts w:ascii="Times New Roman" w:hAnsi="Times New Roman" w:cs="Times New Roman"/>
          <w:sz w:val="24"/>
          <w:szCs w:val="24"/>
        </w:rPr>
        <w:t>…</w:t>
      </w:r>
      <w:r w:rsidRPr="000A7EE8">
        <w:rPr>
          <w:rFonts w:ascii="Times New Roman" w:hAnsi="Times New Roman" w:cs="Times New Roman"/>
          <w:sz w:val="24"/>
          <w:szCs w:val="24"/>
        </w:rPr>
        <w:t>” he replied</w:t>
      </w:r>
      <w:r w:rsidR="00B52A5D" w:rsidRPr="000A7EE8">
        <w:rPr>
          <w:rFonts w:ascii="Times New Roman" w:hAnsi="Times New Roman" w:cs="Times New Roman"/>
          <w:sz w:val="24"/>
          <w:szCs w:val="24"/>
        </w:rPr>
        <w:t>.</w:t>
      </w:r>
    </w:p>
    <w:p w14:paraId="28667AC8" w14:textId="0655EF0F" w:rsidR="00B52A5D" w:rsidRPr="000A7EE8" w:rsidRDefault="00B52A5D"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ell, at least I can die knowing that I was able to get away from that bridge and help someone in a difficult situation. Even if it wasn’t that little girl…”</w:t>
      </w:r>
    </w:p>
    <w:p w14:paraId="29C0D01E" w14:textId="0D5156CB" w:rsidR="009C0018" w:rsidRPr="000A7EE8" w:rsidRDefault="009C001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Getting to his feet the man hoisted the woman up onto his shoulders and pushed her though the hole in the rubble.</w:t>
      </w:r>
    </w:p>
    <w:p w14:paraId="047B4F37" w14:textId="53B3061C" w:rsidR="009C0018" w:rsidRPr="000A7EE8" w:rsidRDefault="009C001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My name is Luis by the way… When you get back do you mind etching my name into the bridge? I figure I won’t get the chance myself.” Luis said in a hoarse voice.</w:t>
      </w:r>
    </w:p>
    <w:p w14:paraId="0BD305B6" w14:textId="12EF2C8E" w:rsidR="009C0018" w:rsidRPr="000A7EE8" w:rsidRDefault="009C001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will!... And I’ll bring some extra flowers too!” Sharla replied choking on her words as tears continued to fall from her face.</w:t>
      </w:r>
    </w:p>
    <w:p w14:paraId="2901C22C" w14:textId="62042C71" w:rsidR="00B21E0C" w:rsidRPr="000A7EE8" w:rsidRDefault="009C0018"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S</w:t>
      </w:r>
      <w:r w:rsidR="00B21E0C" w:rsidRPr="000A7EE8">
        <w:rPr>
          <w:rFonts w:ascii="Times New Roman" w:hAnsi="Times New Roman" w:cs="Times New Roman"/>
          <w:sz w:val="24"/>
          <w:szCs w:val="24"/>
        </w:rPr>
        <w:t>moke quickly filled the cavern, and the conjurer appeared. “</w:t>
      </w:r>
      <w:r w:rsidRPr="000A7EE8">
        <w:rPr>
          <w:rFonts w:ascii="Times New Roman" w:hAnsi="Times New Roman" w:cs="Times New Roman"/>
          <w:sz w:val="24"/>
          <w:szCs w:val="24"/>
        </w:rPr>
        <w:t>So, he let you live didn’t he.” Chuckling the sorcerer flew</w:t>
      </w:r>
      <w:r w:rsidR="00DA6EA1" w:rsidRPr="000A7EE8">
        <w:rPr>
          <w:rFonts w:ascii="Times New Roman" w:hAnsi="Times New Roman" w:cs="Times New Roman"/>
          <w:sz w:val="24"/>
          <w:szCs w:val="24"/>
        </w:rPr>
        <w:t xml:space="preserve"> </w:t>
      </w:r>
      <w:r w:rsidRPr="000A7EE8">
        <w:rPr>
          <w:rFonts w:ascii="Times New Roman" w:hAnsi="Times New Roman" w:cs="Times New Roman"/>
          <w:sz w:val="24"/>
          <w:szCs w:val="24"/>
        </w:rPr>
        <w:t>to the box and brought it over to Sharla.</w:t>
      </w:r>
    </w:p>
    <w:p w14:paraId="5529CD6E" w14:textId="3AA661CB"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Go ahead take the bell then.”</w:t>
      </w:r>
    </w:p>
    <w:p w14:paraId="1C0281B0" w14:textId="0D2A020C"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Looking over its glimmering sheen Sharla eyed it</w:t>
      </w:r>
      <w:r w:rsidR="008053A0">
        <w:rPr>
          <w:rFonts w:ascii="Times New Roman" w:hAnsi="Times New Roman" w:cs="Times New Roman"/>
          <w:sz w:val="24"/>
          <w:szCs w:val="24"/>
        </w:rPr>
        <w:t>s</w:t>
      </w:r>
      <w:r w:rsidRPr="000A7EE8">
        <w:rPr>
          <w:rFonts w:ascii="Times New Roman" w:hAnsi="Times New Roman" w:cs="Times New Roman"/>
          <w:sz w:val="24"/>
          <w:szCs w:val="24"/>
        </w:rPr>
        <w:t xml:space="preserve"> splendor as she began to reach for the bell. Hovering over the velvet lined box she stopped. Retracting her</w:t>
      </w:r>
      <w:r w:rsidR="008053A0">
        <w:rPr>
          <w:rFonts w:ascii="Times New Roman" w:hAnsi="Times New Roman" w:cs="Times New Roman"/>
          <w:sz w:val="24"/>
          <w:szCs w:val="24"/>
        </w:rPr>
        <w:t xml:space="preserve"> </w:t>
      </w:r>
      <w:proofErr w:type="gramStart"/>
      <w:r w:rsidR="008053A0">
        <w:rPr>
          <w:rFonts w:ascii="Times New Roman" w:hAnsi="Times New Roman" w:cs="Times New Roman"/>
          <w:sz w:val="24"/>
          <w:szCs w:val="24"/>
        </w:rPr>
        <w:t>hand</w:t>
      </w:r>
      <w:proofErr w:type="gramEnd"/>
      <w:r w:rsidRPr="000A7EE8">
        <w:rPr>
          <w:rFonts w:ascii="Times New Roman" w:hAnsi="Times New Roman" w:cs="Times New Roman"/>
          <w:sz w:val="24"/>
          <w:szCs w:val="24"/>
        </w:rPr>
        <w:t xml:space="preserve"> she stood there quietly refusing to take the bell.</w:t>
      </w:r>
    </w:p>
    <w:p w14:paraId="621C7912" w14:textId="452B5FEA"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I can’t.” Sharla said.</w:t>
      </w:r>
    </w:p>
    <w:p w14:paraId="49AAA3CF" w14:textId="1DD13EAA"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lastRenderedPageBreak/>
        <w:t>Breaming with a large fiery smile the sorcerer reeled back and began laughing.</w:t>
      </w:r>
    </w:p>
    <w:p w14:paraId="7F5DCFB4" w14:textId="088E15AD"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HAHAHA!!! And why is that little girl? Did you finally decide that my gift was worth keeping?!”</w:t>
      </w:r>
    </w:p>
    <w:p w14:paraId="4DE23123" w14:textId="1343E9D8"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Clenching her fist Sharla stood in silence as the sorcerer continued to laugh. Looking up at the sorcerer Sharla spoke.</w:t>
      </w:r>
    </w:p>
    <w:p w14:paraId="2F6EB453" w14:textId="1ECAEA74"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No, it’s because I found a way for us both to leave!”</w:t>
      </w:r>
    </w:p>
    <w:p w14:paraId="499D4C56" w14:textId="7C79BD51"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Stopping mid laugh the sorcerer looked puzzled at Sharla. As she leaned in to get a better look at her face Sharla grabbed the box and slammed it shut. Climbing up and over the rocks</w:t>
      </w:r>
      <w:r w:rsidR="008053A0">
        <w:rPr>
          <w:rFonts w:ascii="Times New Roman" w:hAnsi="Times New Roman" w:cs="Times New Roman"/>
          <w:sz w:val="24"/>
          <w:szCs w:val="24"/>
        </w:rPr>
        <w:t>,</w:t>
      </w:r>
      <w:r w:rsidRPr="000A7EE8">
        <w:rPr>
          <w:rFonts w:ascii="Times New Roman" w:hAnsi="Times New Roman" w:cs="Times New Roman"/>
          <w:sz w:val="24"/>
          <w:szCs w:val="24"/>
        </w:rPr>
        <w:t xml:space="preserve"> she fell into the section of cave that Luis was</w:t>
      </w:r>
      <w:r w:rsidR="008053A0">
        <w:rPr>
          <w:rFonts w:ascii="Times New Roman" w:hAnsi="Times New Roman" w:cs="Times New Roman"/>
          <w:sz w:val="24"/>
          <w:szCs w:val="24"/>
        </w:rPr>
        <w:t xml:space="preserve"> in,</w:t>
      </w:r>
      <w:r w:rsidRPr="000A7EE8">
        <w:rPr>
          <w:rFonts w:ascii="Times New Roman" w:hAnsi="Times New Roman" w:cs="Times New Roman"/>
          <w:sz w:val="24"/>
          <w:szCs w:val="24"/>
        </w:rPr>
        <w:t xml:space="preserve"> breaking her arm in the process.</w:t>
      </w:r>
    </w:p>
    <w:p w14:paraId="73A5F1EC" w14:textId="10177CEE"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Quickly! Grab the bell at the same time I do!” Sharla shouted.</w:t>
      </w:r>
    </w:p>
    <w:p w14:paraId="70207F83" w14:textId="32EFE262" w:rsidR="00DA6EA1" w:rsidRPr="000A7EE8" w:rsidRDefault="00DA6EA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Stunned Luis </w:t>
      </w:r>
      <w:r w:rsidR="002B49F0" w:rsidRPr="000A7EE8">
        <w:rPr>
          <w:rFonts w:ascii="Times New Roman" w:hAnsi="Times New Roman" w:cs="Times New Roman"/>
          <w:sz w:val="24"/>
          <w:szCs w:val="24"/>
        </w:rPr>
        <w:t>grabbed the box and open</w:t>
      </w:r>
      <w:r w:rsidR="00D202C1" w:rsidRPr="000A7EE8">
        <w:rPr>
          <w:rFonts w:ascii="Times New Roman" w:hAnsi="Times New Roman" w:cs="Times New Roman"/>
          <w:sz w:val="24"/>
          <w:szCs w:val="24"/>
        </w:rPr>
        <w:t>ed it to reveal the bell. He held Sharla’s hand as the as the bell fell between both of their clasped hands. Holding on tightly the bell sounded as the two were enveloped in a white smoke.</w:t>
      </w:r>
    </w:p>
    <w:p w14:paraId="6DD36D6D" w14:textId="280A814E" w:rsidR="00B21E0C" w:rsidRPr="000A7EE8" w:rsidRDefault="00D202C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NOOOOOOOOO!!!” </w:t>
      </w:r>
      <w:r w:rsidR="00B21E0C" w:rsidRPr="000A7EE8">
        <w:rPr>
          <w:rFonts w:ascii="Times New Roman" w:hAnsi="Times New Roman" w:cs="Times New Roman"/>
          <w:sz w:val="24"/>
          <w:szCs w:val="24"/>
        </w:rPr>
        <w:t xml:space="preserve">The </w:t>
      </w:r>
      <w:r w:rsidRPr="000A7EE8">
        <w:rPr>
          <w:rFonts w:ascii="Times New Roman" w:hAnsi="Times New Roman" w:cs="Times New Roman"/>
          <w:sz w:val="24"/>
          <w:szCs w:val="24"/>
        </w:rPr>
        <w:t>sorcerer</w:t>
      </w:r>
      <w:r w:rsidR="00B21E0C" w:rsidRPr="000A7EE8">
        <w:rPr>
          <w:rFonts w:ascii="Times New Roman" w:hAnsi="Times New Roman" w:cs="Times New Roman"/>
          <w:sz w:val="24"/>
          <w:szCs w:val="24"/>
        </w:rPr>
        <w:t xml:space="preserve"> screamed</w:t>
      </w:r>
      <w:r w:rsidRPr="000A7EE8">
        <w:rPr>
          <w:rFonts w:ascii="Times New Roman" w:hAnsi="Times New Roman" w:cs="Times New Roman"/>
          <w:sz w:val="24"/>
          <w:szCs w:val="24"/>
        </w:rPr>
        <w:t xml:space="preserve"> as she pushed away the rubble</w:t>
      </w:r>
      <w:r w:rsidR="00B21E0C" w:rsidRPr="000A7EE8">
        <w:rPr>
          <w:rFonts w:ascii="Times New Roman" w:hAnsi="Times New Roman" w:cs="Times New Roman"/>
          <w:sz w:val="24"/>
          <w:szCs w:val="24"/>
        </w:rPr>
        <w:t>.</w:t>
      </w:r>
    </w:p>
    <w:p w14:paraId="2FE66C22" w14:textId="6560C1FC" w:rsidR="00D202C1" w:rsidRPr="000A7EE8" w:rsidRDefault="00D202C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Bit by bit the cave began to collapse pinning the sorcerer underneath a boulder. Echoing out into the distance the sorcerer could be heard cursing the couple as the last bit of white smoke began to fade. In that instance the mountain collapsed entirely</w:t>
      </w:r>
      <w:r w:rsidR="008053A0">
        <w:rPr>
          <w:rFonts w:ascii="Times New Roman" w:hAnsi="Times New Roman" w:cs="Times New Roman"/>
          <w:sz w:val="24"/>
          <w:szCs w:val="24"/>
        </w:rPr>
        <w:t>,</w:t>
      </w:r>
      <w:r w:rsidRPr="000A7EE8">
        <w:rPr>
          <w:rFonts w:ascii="Times New Roman" w:hAnsi="Times New Roman" w:cs="Times New Roman"/>
          <w:sz w:val="24"/>
          <w:szCs w:val="24"/>
        </w:rPr>
        <w:t xml:space="preserve"> flooding the valley with stone and rubble.</w:t>
      </w:r>
    </w:p>
    <w:p w14:paraId="6319F1F2" w14:textId="0A3F73F7" w:rsidR="00B21E0C" w:rsidRPr="000A7EE8" w:rsidRDefault="00B21E0C"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hen they awoke, both were lying on the bridge</w:t>
      </w:r>
      <w:r w:rsidR="00D202C1" w:rsidRPr="000A7EE8">
        <w:rPr>
          <w:rFonts w:ascii="Times New Roman" w:hAnsi="Times New Roman" w:cs="Times New Roman"/>
          <w:sz w:val="24"/>
          <w:szCs w:val="24"/>
        </w:rPr>
        <w:t xml:space="preserve">. They looked at each other as they </w:t>
      </w:r>
      <w:r w:rsidR="0031654A" w:rsidRPr="000A7EE8">
        <w:rPr>
          <w:rFonts w:ascii="Times New Roman" w:hAnsi="Times New Roman" w:cs="Times New Roman"/>
          <w:sz w:val="24"/>
          <w:szCs w:val="24"/>
        </w:rPr>
        <w:t>noticed</w:t>
      </w:r>
      <w:r w:rsidR="00D202C1" w:rsidRPr="000A7EE8">
        <w:rPr>
          <w:rFonts w:ascii="Times New Roman" w:hAnsi="Times New Roman" w:cs="Times New Roman"/>
          <w:sz w:val="24"/>
          <w:szCs w:val="24"/>
        </w:rPr>
        <w:t xml:space="preserve"> that their wounds were healed.</w:t>
      </w:r>
      <w:r w:rsidRPr="000A7EE8">
        <w:rPr>
          <w:rFonts w:ascii="Times New Roman" w:hAnsi="Times New Roman" w:cs="Times New Roman"/>
          <w:sz w:val="24"/>
          <w:szCs w:val="24"/>
        </w:rPr>
        <w:t xml:space="preserve"> </w:t>
      </w:r>
      <w:r w:rsidR="00D202C1" w:rsidRPr="000A7EE8">
        <w:rPr>
          <w:rFonts w:ascii="Times New Roman" w:hAnsi="Times New Roman" w:cs="Times New Roman"/>
          <w:sz w:val="24"/>
          <w:szCs w:val="24"/>
        </w:rPr>
        <w:t xml:space="preserve">Happily, the two stood up and began jumping for joy over </w:t>
      </w:r>
      <w:r w:rsidR="00D202C1" w:rsidRPr="000A7EE8">
        <w:rPr>
          <w:rFonts w:ascii="Times New Roman" w:hAnsi="Times New Roman" w:cs="Times New Roman"/>
          <w:sz w:val="24"/>
          <w:szCs w:val="24"/>
        </w:rPr>
        <w:lastRenderedPageBreak/>
        <w:t>the expanse of the bridge.</w:t>
      </w:r>
      <w:r w:rsidRPr="000A7EE8">
        <w:rPr>
          <w:rFonts w:ascii="Times New Roman" w:hAnsi="Times New Roman" w:cs="Times New Roman"/>
          <w:sz w:val="24"/>
          <w:szCs w:val="24"/>
        </w:rPr>
        <w:t xml:space="preserve"> </w:t>
      </w:r>
      <w:r w:rsidR="00D202C1" w:rsidRPr="000A7EE8">
        <w:rPr>
          <w:rFonts w:ascii="Times New Roman" w:hAnsi="Times New Roman" w:cs="Times New Roman"/>
          <w:sz w:val="24"/>
          <w:szCs w:val="24"/>
        </w:rPr>
        <w:t>Looking over at Luis Sharla</w:t>
      </w:r>
      <w:r w:rsidRPr="000A7EE8">
        <w:rPr>
          <w:rFonts w:ascii="Times New Roman" w:hAnsi="Times New Roman" w:cs="Times New Roman"/>
          <w:sz w:val="24"/>
          <w:szCs w:val="24"/>
        </w:rPr>
        <w:t xml:space="preserve"> </w:t>
      </w:r>
      <w:r w:rsidR="00D202C1" w:rsidRPr="000A7EE8">
        <w:rPr>
          <w:rFonts w:ascii="Times New Roman" w:hAnsi="Times New Roman" w:cs="Times New Roman"/>
          <w:sz w:val="24"/>
          <w:szCs w:val="24"/>
        </w:rPr>
        <w:t>jumped forward and</w:t>
      </w:r>
      <w:r w:rsidRPr="000A7EE8">
        <w:rPr>
          <w:rFonts w:ascii="Times New Roman" w:hAnsi="Times New Roman" w:cs="Times New Roman"/>
          <w:sz w:val="24"/>
          <w:szCs w:val="24"/>
        </w:rPr>
        <w:t xml:space="preserve"> hugged </w:t>
      </w:r>
      <w:r w:rsidR="00D202C1" w:rsidRPr="000A7EE8">
        <w:rPr>
          <w:rFonts w:ascii="Times New Roman" w:hAnsi="Times New Roman" w:cs="Times New Roman"/>
          <w:sz w:val="24"/>
          <w:szCs w:val="24"/>
        </w:rPr>
        <w:t>him.</w:t>
      </w:r>
      <w:r w:rsidRPr="000A7EE8">
        <w:rPr>
          <w:rFonts w:ascii="Times New Roman" w:hAnsi="Times New Roman" w:cs="Times New Roman"/>
          <w:sz w:val="24"/>
          <w:szCs w:val="24"/>
        </w:rPr>
        <w:t xml:space="preserve"> </w:t>
      </w:r>
      <w:r w:rsidR="00A62599" w:rsidRPr="000A7EE8">
        <w:rPr>
          <w:rFonts w:ascii="Times New Roman" w:hAnsi="Times New Roman" w:cs="Times New Roman"/>
          <w:sz w:val="24"/>
          <w:szCs w:val="24"/>
        </w:rPr>
        <w:t>S</w:t>
      </w:r>
      <w:r w:rsidRPr="000A7EE8">
        <w:rPr>
          <w:rFonts w:ascii="Times New Roman" w:hAnsi="Times New Roman" w:cs="Times New Roman"/>
          <w:sz w:val="24"/>
          <w:szCs w:val="24"/>
        </w:rPr>
        <w:t>tepp</w:t>
      </w:r>
      <w:r w:rsidR="00A62599" w:rsidRPr="000A7EE8">
        <w:rPr>
          <w:rFonts w:ascii="Times New Roman" w:hAnsi="Times New Roman" w:cs="Times New Roman"/>
          <w:sz w:val="24"/>
          <w:szCs w:val="24"/>
        </w:rPr>
        <w:t>ing</w:t>
      </w:r>
      <w:r w:rsidRPr="000A7EE8">
        <w:rPr>
          <w:rFonts w:ascii="Times New Roman" w:hAnsi="Times New Roman" w:cs="Times New Roman"/>
          <w:sz w:val="24"/>
          <w:szCs w:val="24"/>
        </w:rPr>
        <w:t xml:space="preserve"> </w:t>
      </w:r>
      <w:r w:rsidR="00A62599" w:rsidRPr="000A7EE8">
        <w:rPr>
          <w:rFonts w:ascii="Times New Roman" w:hAnsi="Times New Roman" w:cs="Times New Roman"/>
          <w:sz w:val="24"/>
          <w:szCs w:val="24"/>
        </w:rPr>
        <w:t>back,</w:t>
      </w:r>
      <w:r w:rsidRPr="000A7EE8">
        <w:rPr>
          <w:rFonts w:ascii="Times New Roman" w:hAnsi="Times New Roman" w:cs="Times New Roman"/>
          <w:sz w:val="24"/>
          <w:szCs w:val="24"/>
        </w:rPr>
        <w:t xml:space="preserve"> </w:t>
      </w:r>
      <w:r w:rsidR="00A62599" w:rsidRPr="000A7EE8">
        <w:rPr>
          <w:rFonts w:ascii="Times New Roman" w:hAnsi="Times New Roman" w:cs="Times New Roman"/>
          <w:sz w:val="24"/>
          <w:szCs w:val="24"/>
        </w:rPr>
        <w:t>she</w:t>
      </w:r>
      <w:r w:rsidRPr="000A7EE8">
        <w:rPr>
          <w:rFonts w:ascii="Times New Roman" w:hAnsi="Times New Roman" w:cs="Times New Roman"/>
          <w:sz w:val="24"/>
          <w:szCs w:val="24"/>
        </w:rPr>
        <w:t xml:space="preserve"> offered her hand.</w:t>
      </w:r>
    </w:p>
    <w:p w14:paraId="2085EC45" w14:textId="67FC7342" w:rsidR="00A62599" w:rsidRPr="000A7EE8" w:rsidRDefault="00A62599"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I was the little girl you met on the bridge. This bridge is the same bridge that my parents met on. I can imagine the day you saw me was the day after their ashes were spread. I was so upset after the ceremony that I ran away and came to the bridge to morn.” Sharla now smiling with tears running down her face looked into Luis’s eyes. </w:t>
      </w:r>
    </w:p>
    <w:p w14:paraId="7001A002" w14:textId="612EF7CF" w:rsidR="00B21E0C" w:rsidRPr="000A7EE8" w:rsidRDefault="00A62599"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So, I really did get to help the girl after all… Although I don’t think I have been able to stop you from crying this whole time.” Laughing with a tear rolling down his face the two hugged each other as the sun began to set. An orange hue began to envelope the air as the two walked off into town leaving the bridge to its solitude once more.</w:t>
      </w:r>
    </w:p>
    <w:p w14:paraId="2BAA7904" w14:textId="368D9A85" w:rsidR="000E5ECE" w:rsidRPr="000A7EE8" w:rsidRDefault="00B21E0C"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 xml:space="preserve">Thereafter, </w:t>
      </w:r>
      <w:r w:rsidR="00A62599" w:rsidRPr="000A7EE8">
        <w:rPr>
          <w:rFonts w:ascii="Times New Roman" w:hAnsi="Times New Roman" w:cs="Times New Roman"/>
          <w:sz w:val="24"/>
          <w:szCs w:val="24"/>
        </w:rPr>
        <w:t>the following year</w:t>
      </w:r>
      <w:r w:rsidRPr="000A7EE8">
        <w:rPr>
          <w:rFonts w:ascii="Times New Roman" w:hAnsi="Times New Roman" w:cs="Times New Roman"/>
          <w:sz w:val="24"/>
          <w:szCs w:val="24"/>
        </w:rPr>
        <w:t xml:space="preserve">, </w:t>
      </w:r>
      <w:r w:rsidR="00A62599" w:rsidRPr="000A7EE8">
        <w:rPr>
          <w:rFonts w:ascii="Times New Roman" w:hAnsi="Times New Roman" w:cs="Times New Roman"/>
          <w:sz w:val="24"/>
          <w:szCs w:val="24"/>
        </w:rPr>
        <w:t>Sharla</w:t>
      </w:r>
      <w:r w:rsidRPr="000A7EE8">
        <w:rPr>
          <w:rFonts w:ascii="Times New Roman" w:hAnsi="Times New Roman" w:cs="Times New Roman"/>
          <w:sz w:val="24"/>
          <w:szCs w:val="24"/>
        </w:rPr>
        <w:t xml:space="preserve"> and Luis return</w:t>
      </w:r>
      <w:r w:rsidR="000E5ECE" w:rsidRPr="000A7EE8">
        <w:rPr>
          <w:rFonts w:ascii="Times New Roman" w:hAnsi="Times New Roman" w:cs="Times New Roman"/>
          <w:sz w:val="24"/>
          <w:szCs w:val="24"/>
        </w:rPr>
        <w:t>ed</w:t>
      </w:r>
      <w:r w:rsidRPr="000A7EE8">
        <w:rPr>
          <w:rFonts w:ascii="Times New Roman" w:hAnsi="Times New Roman" w:cs="Times New Roman"/>
          <w:sz w:val="24"/>
          <w:szCs w:val="24"/>
        </w:rPr>
        <w:t xml:space="preserve"> to the bridge with flowers and tools to repair and decorate </w:t>
      </w:r>
      <w:r w:rsidR="000E5ECE" w:rsidRPr="000A7EE8">
        <w:rPr>
          <w:rFonts w:ascii="Times New Roman" w:hAnsi="Times New Roman" w:cs="Times New Roman"/>
          <w:sz w:val="24"/>
          <w:szCs w:val="24"/>
        </w:rPr>
        <w:t>its expanse</w:t>
      </w:r>
      <w:r w:rsidRPr="000A7EE8">
        <w:rPr>
          <w:rFonts w:ascii="Times New Roman" w:hAnsi="Times New Roman" w:cs="Times New Roman"/>
          <w:sz w:val="24"/>
          <w:szCs w:val="24"/>
        </w:rPr>
        <w:t xml:space="preserve">. </w:t>
      </w:r>
      <w:r w:rsidR="000E5ECE" w:rsidRPr="000A7EE8">
        <w:rPr>
          <w:rFonts w:ascii="Times New Roman" w:hAnsi="Times New Roman" w:cs="Times New Roman"/>
          <w:sz w:val="24"/>
          <w:szCs w:val="24"/>
        </w:rPr>
        <w:t>Bringing along a picnic they</w:t>
      </w:r>
      <w:r w:rsidRPr="000A7EE8">
        <w:rPr>
          <w:rFonts w:ascii="Times New Roman" w:hAnsi="Times New Roman" w:cs="Times New Roman"/>
          <w:sz w:val="24"/>
          <w:szCs w:val="24"/>
        </w:rPr>
        <w:t xml:space="preserve"> </w:t>
      </w:r>
      <w:r w:rsidR="000E5ECE" w:rsidRPr="000A7EE8">
        <w:rPr>
          <w:rFonts w:ascii="Times New Roman" w:hAnsi="Times New Roman" w:cs="Times New Roman"/>
          <w:sz w:val="24"/>
          <w:szCs w:val="24"/>
        </w:rPr>
        <w:t>recounted the horrifying events surrounding the</w:t>
      </w:r>
      <w:r w:rsidRPr="000A7EE8">
        <w:rPr>
          <w:rFonts w:ascii="Times New Roman" w:hAnsi="Times New Roman" w:cs="Times New Roman"/>
          <w:sz w:val="24"/>
          <w:szCs w:val="24"/>
        </w:rPr>
        <w:t xml:space="preserve"> defeat</w:t>
      </w:r>
      <w:r w:rsidR="000E5ECE" w:rsidRPr="000A7EE8">
        <w:rPr>
          <w:rFonts w:ascii="Times New Roman" w:hAnsi="Times New Roman" w:cs="Times New Roman"/>
          <w:sz w:val="24"/>
          <w:szCs w:val="24"/>
        </w:rPr>
        <w:t xml:space="preserve"> of the</w:t>
      </w:r>
      <w:r w:rsidRPr="000A7EE8">
        <w:rPr>
          <w:rFonts w:ascii="Times New Roman" w:hAnsi="Times New Roman" w:cs="Times New Roman"/>
          <w:sz w:val="24"/>
          <w:szCs w:val="24"/>
        </w:rPr>
        <w:t xml:space="preserve"> </w:t>
      </w:r>
      <w:r w:rsidR="000E5ECE" w:rsidRPr="000A7EE8">
        <w:rPr>
          <w:rFonts w:ascii="Times New Roman" w:hAnsi="Times New Roman" w:cs="Times New Roman"/>
          <w:sz w:val="24"/>
          <w:szCs w:val="24"/>
        </w:rPr>
        <w:t>sorcerer and how they</w:t>
      </w:r>
      <w:r w:rsidRPr="000A7EE8">
        <w:rPr>
          <w:rFonts w:ascii="Times New Roman" w:hAnsi="Times New Roman" w:cs="Times New Roman"/>
          <w:sz w:val="24"/>
          <w:szCs w:val="24"/>
        </w:rPr>
        <w:t xml:space="preserve"> solved all </w:t>
      </w:r>
      <w:r w:rsidR="000E5ECE" w:rsidRPr="000A7EE8">
        <w:rPr>
          <w:rFonts w:ascii="Times New Roman" w:hAnsi="Times New Roman" w:cs="Times New Roman"/>
          <w:sz w:val="24"/>
          <w:szCs w:val="24"/>
        </w:rPr>
        <w:t xml:space="preserve">the </w:t>
      </w:r>
      <w:r w:rsidRPr="000A7EE8">
        <w:rPr>
          <w:rFonts w:ascii="Times New Roman" w:hAnsi="Times New Roman" w:cs="Times New Roman"/>
          <w:sz w:val="24"/>
          <w:szCs w:val="24"/>
        </w:rPr>
        <w:t>obstacles t</w:t>
      </w:r>
      <w:r w:rsidR="001B6296" w:rsidRPr="000A7EE8">
        <w:rPr>
          <w:rFonts w:ascii="Times New Roman" w:hAnsi="Times New Roman" w:cs="Times New Roman"/>
          <w:sz w:val="24"/>
          <w:szCs w:val="24"/>
        </w:rPr>
        <w:t>hat</w:t>
      </w:r>
      <w:r w:rsidRPr="000A7EE8">
        <w:rPr>
          <w:rFonts w:ascii="Times New Roman" w:hAnsi="Times New Roman" w:cs="Times New Roman"/>
          <w:sz w:val="24"/>
          <w:szCs w:val="24"/>
        </w:rPr>
        <w:t xml:space="preserve"> befell them; together.</w:t>
      </w:r>
      <w:r w:rsidR="008053A0">
        <w:rPr>
          <w:rFonts w:ascii="Times New Roman" w:hAnsi="Times New Roman" w:cs="Times New Roman"/>
          <w:sz w:val="24"/>
          <w:szCs w:val="24"/>
        </w:rPr>
        <w:t xml:space="preserve"> With a hearty goodbye the two etched their names into the bridge as they walked off.</w:t>
      </w:r>
      <w:r w:rsidR="000E5ECE" w:rsidRPr="000A7EE8">
        <w:rPr>
          <w:rFonts w:ascii="Times New Roman" w:hAnsi="Times New Roman" w:cs="Times New Roman"/>
          <w:sz w:val="24"/>
          <w:szCs w:val="24"/>
        </w:rPr>
        <w:t xml:space="preserve"> After their excursion to the bridge</w:t>
      </w:r>
      <w:r w:rsidR="008053A0">
        <w:rPr>
          <w:rFonts w:ascii="Times New Roman" w:hAnsi="Times New Roman" w:cs="Times New Roman"/>
          <w:sz w:val="24"/>
          <w:szCs w:val="24"/>
        </w:rPr>
        <w:t>,</w:t>
      </w:r>
      <w:r w:rsidR="000E5ECE" w:rsidRPr="000A7EE8">
        <w:rPr>
          <w:rFonts w:ascii="Times New Roman" w:hAnsi="Times New Roman" w:cs="Times New Roman"/>
          <w:sz w:val="24"/>
          <w:szCs w:val="24"/>
        </w:rPr>
        <w:t xml:space="preserve"> the two</w:t>
      </w:r>
      <w:bookmarkStart w:id="0" w:name="_GoBack"/>
      <w:bookmarkEnd w:id="0"/>
      <w:r w:rsidR="000E5ECE" w:rsidRPr="000A7EE8">
        <w:rPr>
          <w:rFonts w:ascii="Times New Roman" w:hAnsi="Times New Roman" w:cs="Times New Roman"/>
          <w:sz w:val="24"/>
          <w:szCs w:val="24"/>
        </w:rPr>
        <w:t xml:space="preserve"> packed all their belongings as they set out back toward the city holding hands excited for their ceremony the following week. However, on their way back Luis noticed a little </w:t>
      </w:r>
      <w:r w:rsidR="000B73B1" w:rsidRPr="000A7EE8">
        <w:rPr>
          <w:rFonts w:ascii="Times New Roman" w:hAnsi="Times New Roman" w:cs="Times New Roman"/>
          <w:sz w:val="24"/>
          <w:szCs w:val="24"/>
        </w:rPr>
        <w:t>azure</w:t>
      </w:r>
      <w:r w:rsidR="000E5ECE" w:rsidRPr="000A7EE8">
        <w:rPr>
          <w:rFonts w:ascii="Times New Roman" w:hAnsi="Times New Roman" w:cs="Times New Roman"/>
          <w:sz w:val="24"/>
          <w:szCs w:val="24"/>
        </w:rPr>
        <w:t xml:space="preserve"> bell laying on the side of the road. Perplexed he bent down and picked it up.</w:t>
      </w:r>
    </w:p>
    <w:p w14:paraId="7726395D" w14:textId="1A1DF612" w:rsidR="000E5ECE" w:rsidRPr="000A7EE8" w:rsidRDefault="000B73B1" w:rsidP="000A7EE8">
      <w:pPr>
        <w:spacing w:line="480" w:lineRule="auto"/>
        <w:ind w:firstLine="720"/>
        <w:rPr>
          <w:rFonts w:ascii="Times New Roman" w:hAnsi="Times New Roman" w:cs="Times New Roman"/>
          <w:sz w:val="24"/>
          <w:szCs w:val="24"/>
        </w:rPr>
      </w:pPr>
      <w:r w:rsidRPr="000A7EE8">
        <w:rPr>
          <w:rFonts w:ascii="Times New Roman" w:hAnsi="Times New Roman" w:cs="Times New Roman"/>
          <w:sz w:val="24"/>
          <w:szCs w:val="24"/>
        </w:rPr>
        <w:t>“Who could have left this here?”</w:t>
      </w:r>
    </w:p>
    <w:sectPr w:rsidR="000E5ECE" w:rsidRPr="000A7E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M7Q0NDA3MDG0MDJW0lEKTi0uzszPAykwrAUA/p4mWiwAAAA="/>
  </w:docVars>
  <w:rsids>
    <w:rsidRoot w:val="00066909"/>
    <w:rsid w:val="00000AC2"/>
    <w:rsid w:val="00066909"/>
    <w:rsid w:val="00074465"/>
    <w:rsid w:val="00080FE3"/>
    <w:rsid w:val="000A7EE8"/>
    <w:rsid w:val="000B73B1"/>
    <w:rsid w:val="000D03A1"/>
    <w:rsid w:val="000E5ECE"/>
    <w:rsid w:val="0012113E"/>
    <w:rsid w:val="00172F5F"/>
    <w:rsid w:val="00184295"/>
    <w:rsid w:val="0019009D"/>
    <w:rsid w:val="001B6296"/>
    <w:rsid w:val="001C0E8B"/>
    <w:rsid w:val="00295B3D"/>
    <w:rsid w:val="002A2D61"/>
    <w:rsid w:val="002A3D9C"/>
    <w:rsid w:val="002B49F0"/>
    <w:rsid w:val="002B7DFE"/>
    <w:rsid w:val="002E2706"/>
    <w:rsid w:val="002F0D2C"/>
    <w:rsid w:val="0031654A"/>
    <w:rsid w:val="00356A22"/>
    <w:rsid w:val="00381927"/>
    <w:rsid w:val="004102D2"/>
    <w:rsid w:val="004A3E8A"/>
    <w:rsid w:val="00507318"/>
    <w:rsid w:val="00576CD4"/>
    <w:rsid w:val="00585E14"/>
    <w:rsid w:val="005B1D0C"/>
    <w:rsid w:val="005B60D9"/>
    <w:rsid w:val="006072D8"/>
    <w:rsid w:val="00634754"/>
    <w:rsid w:val="00661CF4"/>
    <w:rsid w:val="006C5944"/>
    <w:rsid w:val="006D0B12"/>
    <w:rsid w:val="006D504A"/>
    <w:rsid w:val="006E4521"/>
    <w:rsid w:val="007226CF"/>
    <w:rsid w:val="007262FD"/>
    <w:rsid w:val="0073024E"/>
    <w:rsid w:val="00742034"/>
    <w:rsid w:val="00773A1B"/>
    <w:rsid w:val="0077558E"/>
    <w:rsid w:val="00793F1F"/>
    <w:rsid w:val="007D02BA"/>
    <w:rsid w:val="007D2D58"/>
    <w:rsid w:val="008053A0"/>
    <w:rsid w:val="00806ACE"/>
    <w:rsid w:val="00815C37"/>
    <w:rsid w:val="00835D78"/>
    <w:rsid w:val="00846552"/>
    <w:rsid w:val="00856ECC"/>
    <w:rsid w:val="00860F78"/>
    <w:rsid w:val="00862F43"/>
    <w:rsid w:val="008634E6"/>
    <w:rsid w:val="0087079E"/>
    <w:rsid w:val="00893D10"/>
    <w:rsid w:val="008C6BDB"/>
    <w:rsid w:val="008F47B4"/>
    <w:rsid w:val="008F6880"/>
    <w:rsid w:val="00900811"/>
    <w:rsid w:val="009A3A57"/>
    <w:rsid w:val="009C0018"/>
    <w:rsid w:val="009F1953"/>
    <w:rsid w:val="00A01893"/>
    <w:rsid w:val="00A1117D"/>
    <w:rsid w:val="00A62599"/>
    <w:rsid w:val="00AE5816"/>
    <w:rsid w:val="00AE5E9D"/>
    <w:rsid w:val="00B21E0C"/>
    <w:rsid w:val="00B52A5D"/>
    <w:rsid w:val="00B5776D"/>
    <w:rsid w:val="00B6142D"/>
    <w:rsid w:val="00B91B91"/>
    <w:rsid w:val="00BE3F9C"/>
    <w:rsid w:val="00C53381"/>
    <w:rsid w:val="00C6021C"/>
    <w:rsid w:val="00C7167B"/>
    <w:rsid w:val="00C8542E"/>
    <w:rsid w:val="00CC10AE"/>
    <w:rsid w:val="00D00210"/>
    <w:rsid w:val="00D202C1"/>
    <w:rsid w:val="00D87303"/>
    <w:rsid w:val="00D97B9F"/>
    <w:rsid w:val="00DA36BC"/>
    <w:rsid w:val="00DA6EA1"/>
    <w:rsid w:val="00DC01AB"/>
    <w:rsid w:val="00DE266A"/>
    <w:rsid w:val="00DF106E"/>
    <w:rsid w:val="00E15E48"/>
    <w:rsid w:val="00E1692E"/>
    <w:rsid w:val="00E36BA8"/>
    <w:rsid w:val="00E7777A"/>
    <w:rsid w:val="00E83BF2"/>
    <w:rsid w:val="00EB4A47"/>
    <w:rsid w:val="00F52D61"/>
    <w:rsid w:val="00FA6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95D5F"/>
  <w15:chartTrackingRefBased/>
  <w15:docId w15:val="{6FD71714-FC6A-454A-9982-B3E402D28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6</Pages>
  <Words>3896</Words>
  <Characters>2220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ylliumfox</dc:creator>
  <cp:keywords/>
  <dc:description/>
  <cp:lastModifiedBy>Berylliumfox</cp:lastModifiedBy>
  <cp:revision>13</cp:revision>
  <dcterms:created xsi:type="dcterms:W3CDTF">2019-03-26T22:12:00Z</dcterms:created>
  <dcterms:modified xsi:type="dcterms:W3CDTF">2019-03-27T02:03:00Z</dcterms:modified>
</cp:coreProperties>
</file>